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1" w:rightFromText="181" w:vertAnchor="page" w:horzAnchor="margin" w:tblpY="158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47"/>
        <w:gridCol w:w="2178"/>
        <w:gridCol w:w="1522"/>
        <w:gridCol w:w="2149"/>
        <w:gridCol w:w="1059"/>
        <w:gridCol w:w="737"/>
        <w:gridCol w:w="1101"/>
        <w:gridCol w:w="679"/>
      </w:tblGrid>
      <w:tr w:rsidR="005B0BA8" w:rsidRPr="0074202F" w14:paraId="1B10D07E" w14:textId="77777777" w:rsidTr="00FA680D">
        <w:trPr>
          <w:trHeight w:val="280"/>
        </w:trPr>
        <w:tc>
          <w:tcPr>
            <w:tcW w:w="1347" w:type="dxa"/>
          </w:tcPr>
          <w:p w14:paraId="30D309B5" w14:textId="77777777" w:rsidR="00160905" w:rsidRPr="0074202F" w:rsidRDefault="00160905" w:rsidP="00FA680D">
            <w:pPr>
              <w:pStyle w:val="Default"/>
              <w:ind w:right="-56"/>
              <w:rPr>
                <w:sz w:val="22"/>
                <w:szCs w:val="22"/>
              </w:rPr>
            </w:pPr>
            <w:r w:rsidRPr="0074202F">
              <w:rPr>
                <w:color w:val="A6A6A6" w:themeColor="background1" w:themeShade="A6"/>
                <w:sz w:val="22"/>
                <w:szCs w:val="22"/>
              </w:rPr>
              <w:t>Folder</w:t>
            </w:r>
          </w:p>
        </w:tc>
        <w:tc>
          <w:tcPr>
            <w:tcW w:w="2178" w:type="dxa"/>
          </w:tcPr>
          <w:p w14:paraId="2B283DFF" w14:textId="428070B0" w:rsidR="00160905" w:rsidRPr="0074202F" w:rsidRDefault="007B2E0E" w:rsidP="00FA680D">
            <w:pPr>
              <w:pStyle w:val="Default"/>
              <w:rPr>
                <w:sz w:val="22"/>
                <w:szCs w:val="22"/>
              </w:rPr>
            </w:pPr>
            <w:r>
              <w:rPr>
                <w:color w:val="A6A6A6" w:themeColor="background1" w:themeShade="A6"/>
                <w:sz w:val="22"/>
                <w:szCs w:val="22"/>
              </w:rPr>
              <w:t>212243</w:t>
            </w:r>
          </w:p>
        </w:tc>
        <w:tc>
          <w:tcPr>
            <w:tcW w:w="1522" w:type="dxa"/>
          </w:tcPr>
          <w:p w14:paraId="41DF1FED" w14:textId="77777777" w:rsidR="00160905" w:rsidRPr="0074202F" w:rsidRDefault="00160905" w:rsidP="00FA680D">
            <w:pPr>
              <w:pStyle w:val="Default"/>
              <w:jc w:val="right"/>
              <w:rPr>
                <w:sz w:val="22"/>
                <w:szCs w:val="22"/>
              </w:rPr>
            </w:pPr>
            <w:r w:rsidRPr="0074202F">
              <w:rPr>
                <w:color w:val="A6A6A6" w:themeColor="background1" w:themeShade="A6"/>
                <w:sz w:val="22"/>
                <w:szCs w:val="22"/>
              </w:rPr>
              <w:t>Workflow</w:t>
            </w:r>
          </w:p>
        </w:tc>
        <w:tc>
          <w:tcPr>
            <w:tcW w:w="2149" w:type="dxa"/>
          </w:tcPr>
          <w:p w14:paraId="27D89B18" w14:textId="01C082FE" w:rsidR="00160905" w:rsidRPr="0074202F" w:rsidRDefault="00DA05FA" w:rsidP="00FA680D">
            <w:pPr>
              <w:pStyle w:val="Default"/>
              <w:rPr>
                <w:sz w:val="22"/>
                <w:szCs w:val="22"/>
              </w:rPr>
            </w:pPr>
            <w:r>
              <w:rPr>
                <w:color w:val="A6A6A6" w:themeColor="background1" w:themeShade="A6"/>
                <w:sz w:val="22"/>
                <w:szCs w:val="22"/>
              </w:rPr>
              <w:t>Communities</w:t>
            </w:r>
          </w:p>
        </w:tc>
        <w:tc>
          <w:tcPr>
            <w:tcW w:w="1059" w:type="dxa"/>
          </w:tcPr>
          <w:p w14:paraId="3BC2B2F3" w14:textId="77777777" w:rsidR="00160905" w:rsidRPr="0074202F" w:rsidRDefault="00160905" w:rsidP="00FA680D">
            <w:pPr>
              <w:pStyle w:val="Default"/>
              <w:jc w:val="right"/>
              <w:rPr>
                <w:sz w:val="22"/>
                <w:szCs w:val="22"/>
              </w:rPr>
            </w:pPr>
            <w:r w:rsidRPr="0074202F">
              <w:rPr>
                <w:color w:val="A6A6A6" w:themeColor="background1" w:themeShade="A6"/>
                <w:sz w:val="22"/>
                <w:szCs w:val="22"/>
              </w:rPr>
              <w:t>Doc ID</w:t>
            </w:r>
          </w:p>
        </w:tc>
        <w:tc>
          <w:tcPr>
            <w:tcW w:w="737" w:type="dxa"/>
          </w:tcPr>
          <w:p w14:paraId="3757D5D7" w14:textId="77777777" w:rsidR="00160905" w:rsidRPr="0074202F" w:rsidRDefault="00160905" w:rsidP="00FA680D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1101" w:type="dxa"/>
          </w:tcPr>
          <w:p w14:paraId="3FB37079" w14:textId="1803CF80" w:rsidR="00160905" w:rsidRPr="0074202F" w:rsidRDefault="00160905" w:rsidP="00FA680D">
            <w:pPr>
              <w:pStyle w:val="Default"/>
              <w:jc w:val="right"/>
              <w:rPr>
                <w:sz w:val="22"/>
                <w:szCs w:val="22"/>
              </w:rPr>
            </w:pPr>
            <w:r w:rsidRPr="0074202F">
              <w:rPr>
                <w:color w:val="A6A6A6" w:themeColor="background1" w:themeShade="A6"/>
                <w:sz w:val="22"/>
                <w:szCs w:val="22"/>
              </w:rPr>
              <w:t>Box No</w:t>
            </w:r>
          </w:p>
        </w:tc>
        <w:tc>
          <w:tcPr>
            <w:tcW w:w="679" w:type="dxa"/>
          </w:tcPr>
          <w:p w14:paraId="61EEA3DA" w14:textId="77777777" w:rsidR="00160905" w:rsidRPr="0074202F" w:rsidRDefault="00160905" w:rsidP="00FA680D">
            <w:pPr>
              <w:pStyle w:val="Default"/>
              <w:rPr>
                <w:sz w:val="22"/>
                <w:szCs w:val="22"/>
              </w:rPr>
            </w:pPr>
          </w:p>
        </w:tc>
      </w:tr>
      <w:tr w:rsidR="00FA680D" w:rsidRPr="0074202F" w14:paraId="0198C118" w14:textId="77777777" w:rsidTr="00493C66">
        <w:trPr>
          <w:trHeight w:val="136"/>
        </w:trPr>
        <w:tc>
          <w:tcPr>
            <w:tcW w:w="10772" w:type="dxa"/>
            <w:gridSpan w:val="8"/>
          </w:tcPr>
          <w:p w14:paraId="6F1B33A2" w14:textId="27EBBCD3" w:rsidR="00FA680D" w:rsidRPr="00CD146D" w:rsidRDefault="00FA680D" w:rsidP="00FA680D">
            <w:pPr>
              <w:pStyle w:val="Default"/>
              <w:rPr>
                <w:sz w:val="2"/>
                <w:szCs w:val="2"/>
              </w:rPr>
            </w:pPr>
          </w:p>
        </w:tc>
      </w:tr>
      <w:tr w:rsidR="00160905" w:rsidRPr="0074202F" w14:paraId="0CD321BB" w14:textId="77777777" w:rsidTr="00452297">
        <w:trPr>
          <w:trHeight w:val="1315"/>
        </w:trPr>
        <w:tc>
          <w:tcPr>
            <w:tcW w:w="10772" w:type="dxa"/>
            <w:gridSpan w:val="8"/>
          </w:tcPr>
          <w:p w14:paraId="5407A50F" w14:textId="47B7DE04" w:rsidR="00276F27" w:rsidRDefault="00276F27" w:rsidP="007B2E0E">
            <w:pPr>
              <w:pStyle w:val="Default"/>
              <w:jc w:val="both"/>
              <w:rPr>
                <w:sz w:val="20"/>
                <w:szCs w:val="20"/>
              </w:rPr>
            </w:pPr>
            <w:r w:rsidRPr="0061644D">
              <w:rPr>
                <w:sz w:val="20"/>
                <w:szCs w:val="20"/>
              </w:rPr>
              <w:t xml:space="preserve">Requests for assistance must be </w:t>
            </w:r>
            <w:r>
              <w:rPr>
                <w:sz w:val="20"/>
                <w:szCs w:val="20"/>
              </w:rPr>
              <w:t xml:space="preserve">submitted </w:t>
            </w:r>
            <w:r w:rsidRPr="0061644D">
              <w:rPr>
                <w:sz w:val="20"/>
                <w:szCs w:val="20"/>
              </w:rPr>
              <w:t xml:space="preserve">at least 15 </w:t>
            </w:r>
            <w:r w:rsidR="00166BC6">
              <w:rPr>
                <w:sz w:val="20"/>
                <w:szCs w:val="20"/>
              </w:rPr>
              <w:t xml:space="preserve">business </w:t>
            </w:r>
            <w:r w:rsidRPr="0061644D">
              <w:rPr>
                <w:sz w:val="20"/>
                <w:szCs w:val="20"/>
              </w:rPr>
              <w:t>days prior</w:t>
            </w:r>
            <w:r w:rsidR="00166BC6">
              <w:rPr>
                <w:sz w:val="20"/>
                <w:szCs w:val="20"/>
              </w:rPr>
              <w:t xml:space="preserve"> </w:t>
            </w:r>
            <w:r w:rsidR="00A74EB2">
              <w:rPr>
                <w:sz w:val="20"/>
                <w:szCs w:val="20"/>
              </w:rPr>
              <w:t xml:space="preserve">to </w:t>
            </w:r>
            <w:r w:rsidR="00166BC6">
              <w:rPr>
                <w:sz w:val="20"/>
                <w:szCs w:val="20"/>
              </w:rPr>
              <w:t xml:space="preserve">your event. </w:t>
            </w:r>
            <w:r>
              <w:rPr>
                <w:sz w:val="20"/>
                <w:szCs w:val="20"/>
              </w:rPr>
              <w:t xml:space="preserve">Before submitting your application, please read </w:t>
            </w:r>
            <w:r w:rsidR="00E4608F">
              <w:rPr>
                <w:sz w:val="20"/>
                <w:szCs w:val="20"/>
              </w:rPr>
              <w:t xml:space="preserve">the North Burnett Transport Service Terms and Conditions for Sponsorship. </w:t>
            </w:r>
            <w:r w:rsidR="00684516">
              <w:rPr>
                <w:sz w:val="20"/>
                <w:szCs w:val="20"/>
              </w:rPr>
              <w:t xml:space="preserve"> </w:t>
            </w:r>
          </w:p>
          <w:p w14:paraId="44542018" w14:textId="77777777" w:rsidR="00276F27" w:rsidRPr="00166BC6" w:rsidRDefault="00276F27" w:rsidP="007B2E0E">
            <w:pPr>
              <w:pStyle w:val="Default"/>
              <w:jc w:val="both"/>
              <w:rPr>
                <w:sz w:val="6"/>
                <w:szCs w:val="6"/>
              </w:rPr>
            </w:pPr>
          </w:p>
          <w:p w14:paraId="32E4C129" w14:textId="720F66FD" w:rsidR="005766B6" w:rsidRPr="005766B6" w:rsidRDefault="00276F27" w:rsidP="007B2E0E">
            <w:pPr>
              <w:pStyle w:val="Default"/>
              <w:jc w:val="both"/>
              <w:rPr>
                <w:sz w:val="20"/>
                <w:szCs w:val="20"/>
              </w:rPr>
            </w:pPr>
            <w:r w:rsidRPr="0061644D">
              <w:rPr>
                <w:b/>
                <w:bCs/>
                <w:sz w:val="20"/>
                <w:szCs w:val="20"/>
              </w:rPr>
              <w:t>Information Privacy Act 2009 collection notice</w:t>
            </w:r>
            <w:r w:rsidRPr="005B0BA8">
              <w:rPr>
                <w:sz w:val="20"/>
                <w:szCs w:val="20"/>
              </w:rPr>
              <w:t xml:space="preserve"> –</w:t>
            </w:r>
            <w:r>
              <w:rPr>
                <w:sz w:val="20"/>
                <w:szCs w:val="20"/>
              </w:rPr>
              <w:t xml:space="preserve"> </w:t>
            </w:r>
            <w:r w:rsidR="002348A3">
              <w:rPr>
                <w:sz w:val="20"/>
                <w:szCs w:val="20"/>
              </w:rPr>
              <w:t xml:space="preserve">Council is collecting this information </w:t>
            </w:r>
            <w:r w:rsidR="00452297">
              <w:rPr>
                <w:sz w:val="20"/>
                <w:szCs w:val="20"/>
              </w:rPr>
              <w:t>to process your</w:t>
            </w:r>
            <w:r w:rsidRPr="00BA0E49">
              <w:rPr>
                <w:sz w:val="20"/>
                <w:szCs w:val="20"/>
              </w:rPr>
              <w:t xml:space="preserve"> application</w:t>
            </w:r>
            <w:r w:rsidR="00452297">
              <w:rPr>
                <w:sz w:val="20"/>
                <w:szCs w:val="20"/>
              </w:rPr>
              <w:t xml:space="preserve">.  This information will </w:t>
            </w:r>
            <w:r w:rsidRPr="00BA0E49">
              <w:rPr>
                <w:sz w:val="20"/>
                <w:szCs w:val="20"/>
              </w:rPr>
              <w:t xml:space="preserve">not be disclosed to any other third party without your written or verbal authorisation unless we are required to by law.      </w:t>
            </w:r>
            <w:r w:rsidRPr="0061644D">
              <w:rPr>
                <w:sz w:val="20"/>
                <w:szCs w:val="20"/>
              </w:rPr>
              <w:t xml:space="preserve"> </w:t>
            </w:r>
          </w:p>
        </w:tc>
      </w:tr>
      <w:tr w:rsidR="00160905" w:rsidRPr="0074202F" w14:paraId="51C6F1E2" w14:textId="77777777" w:rsidTr="00FA680D">
        <w:trPr>
          <w:trHeight w:val="340"/>
        </w:trPr>
        <w:tc>
          <w:tcPr>
            <w:tcW w:w="10772" w:type="dxa"/>
            <w:gridSpan w:val="8"/>
          </w:tcPr>
          <w:tbl>
            <w:tblPr>
              <w:tblStyle w:val="TableGrid1"/>
              <w:tblpPr w:leftFromText="181" w:rightFromText="181" w:vertAnchor="page" w:horzAnchor="margin" w:tblpY="171"/>
              <w:tblOverlap w:val="never"/>
              <w:tblW w:w="1069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65"/>
              <w:gridCol w:w="2270"/>
              <w:gridCol w:w="426"/>
              <w:gridCol w:w="1978"/>
              <w:gridCol w:w="998"/>
              <w:gridCol w:w="284"/>
              <w:gridCol w:w="1128"/>
              <w:gridCol w:w="236"/>
              <w:gridCol w:w="475"/>
              <w:gridCol w:w="287"/>
              <w:gridCol w:w="1976"/>
              <w:gridCol w:w="12"/>
              <w:gridCol w:w="15"/>
              <w:gridCol w:w="41"/>
            </w:tblGrid>
            <w:tr w:rsidR="005B0BA8" w:rsidRPr="009C610C" w14:paraId="165436BD" w14:textId="77777777" w:rsidTr="0056706A">
              <w:trPr>
                <w:gridAfter w:val="2"/>
                <w:wAfter w:w="56" w:type="dxa"/>
                <w:trHeight w:val="397"/>
              </w:trPr>
              <w:tc>
                <w:tcPr>
                  <w:tcW w:w="10635" w:type="dxa"/>
                  <w:gridSpan w:val="12"/>
                  <w:shd w:val="clear" w:color="auto" w:fill="C1EAF9"/>
                  <w:vAlign w:val="center"/>
                </w:tcPr>
                <w:p w14:paraId="1AC1C2A0" w14:textId="629462A9" w:rsidR="005B0BA8" w:rsidRPr="00970CC7" w:rsidRDefault="00970CC7" w:rsidP="001F3D6F">
                  <w:pPr>
                    <w:spacing w:before="40" w:after="4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ORGANISATION/CLUB </w:t>
                  </w:r>
                </w:p>
              </w:tc>
            </w:tr>
            <w:tr w:rsidR="005B0BA8" w:rsidRPr="009C610C" w14:paraId="1099E4B4" w14:textId="77777777" w:rsidTr="00883155">
              <w:trPr>
                <w:gridAfter w:val="2"/>
                <w:wAfter w:w="56" w:type="dxa"/>
              </w:trPr>
              <w:tc>
                <w:tcPr>
                  <w:tcW w:w="10635" w:type="dxa"/>
                  <w:gridSpan w:val="12"/>
                </w:tcPr>
                <w:p w14:paraId="37C4B67F" w14:textId="77777777" w:rsidR="005B0BA8" w:rsidRPr="00F37D76" w:rsidRDefault="005B0BA8" w:rsidP="00FA680D">
                  <w:pPr>
                    <w:rPr>
                      <w:rFonts w:ascii="Arial" w:hAnsi="Arial" w:cs="Arial"/>
                      <w:b/>
                      <w:sz w:val="6"/>
                      <w:szCs w:val="6"/>
                    </w:rPr>
                  </w:pPr>
                </w:p>
              </w:tc>
            </w:tr>
            <w:tr w:rsidR="00970CC7" w:rsidRPr="009C610C" w14:paraId="2EDFD626" w14:textId="77777777" w:rsidTr="00B6302E">
              <w:trPr>
                <w:gridAfter w:val="2"/>
                <w:wAfter w:w="56" w:type="dxa"/>
              </w:trPr>
              <w:tc>
                <w:tcPr>
                  <w:tcW w:w="10635" w:type="dxa"/>
                  <w:gridSpan w:val="12"/>
                  <w:tcBorders>
                    <w:left w:val="single" w:sz="4" w:space="0" w:color="auto"/>
                  </w:tcBorders>
                  <w:shd w:val="clear" w:color="auto" w:fill="F2F2F2" w:themeFill="background1" w:themeFillShade="F2"/>
                </w:tcPr>
                <w:p w14:paraId="351CD9E4" w14:textId="016350F6" w:rsidR="00970CC7" w:rsidRPr="00F37D76" w:rsidRDefault="00970CC7" w:rsidP="00094257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F37D76">
                    <w:rPr>
                      <w:rFonts w:ascii="Arial" w:hAnsi="Arial" w:cs="Arial"/>
                      <w:b/>
                      <w:sz w:val="20"/>
                      <w:szCs w:val="20"/>
                    </w:rPr>
                    <w:t>Organisation / Club name</w:t>
                  </w:r>
                </w:p>
              </w:tc>
            </w:tr>
            <w:tr w:rsidR="00970CC7" w:rsidRPr="009C610C" w14:paraId="02367DB3" w14:textId="77777777" w:rsidTr="0087141F">
              <w:trPr>
                <w:gridAfter w:val="2"/>
                <w:wAfter w:w="56" w:type="dxa"/>
                <w:trHeight w:val="397"/>
              </w:trPr>
              <w:tc>
                <w:tcPr>
                  <w:tcW w:w="10635" w:type="dxa"/>
                  <w:gridSpan w:val="12"/>
                  <w:tcBorders>
                    <w:left w:val="single" w:sz="4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2A75BF3E" w14:textId="0DCD9E0E" w:rsidR="00970CC7" w:rsidRPr="00F37D76" w:rsidRDefault="00970CC7" w:rsidP="00970CC7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F37D76">
                    <w:rPr>
                      <w:rFonts w:ascii="Arial" w:hAnsi="Arial" w:cs="Arial"/>
                    </w:rPr>
                    <w:fldChar w:fldCharType="begin">
                      <w:ffData>
                        <w:name w:val="Text7"/>
                        <w:enabled/>
                        <w:calcOnExit w:val="0"/>
                        <w:textInput/>
                      </w:ffData>
                    </w:fldChar>
                  </w:r>
                  <w:r w:rsidRPr="00F37D76">
                    <w:rPr>
                      <w:rFonts w:ascii="Arial" w:hAnsi="Arial" w:cs="Arial"/>
                    </w:rPr>
                    <w:instrText xml:space="preserve"> FORMTEXT </w:instrText>
                  </w:r>
                  <w:r w:rsidRPr="00F37D76">
                    <w:rPr>
                      <w:rFonts w:ascii="Arial" w:hAnsi="Arial" w:cs="Arial"/>
                    </w:rPr>
                  </w:r>
                  <w:r w:rsidRPr="00F37D76">
                    <w:rPr>
                      <w:rFonts w:ascii="Arial" w:hAnsi="Arial" w:cs="Arial"/>
                    </w:rPr>
                    <w:fldChar w:fldCharType="separate"/>
                  </w:r>
                  <w:r w:rsidRPr="00F37D76">
                    <w:rPr>
                      <w:rFonts w:ascii="Arial" w:hAnsi="Arial" w:cs="Arial"/>
                      <w:noProof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</w:rPr>
                    <w:t> </w:t>
                  </w:r>
                  <w:r w:rsidRPr="00F37D76">
                    <w:rPr>
                      <w:rFonts w:ascii="Arial" w:hAnsi="Arial" w:cs="Arial"/>
                    </w:rPr>
                    <w:fldChar w:fldCharType="end"/>
                  </w:r>
                </w:p>
              </w:tc>
            </w:tr>
            <w:tr w:rsidR="00970CC7" w:rsidRPr="009C610C" w14:paraId="08FA7CF7" w14:textId="77777777" w:rsidTr="0056706A">
              <w:trPr>
                <w:gridAfter w:val="2"/>
                <w:wAfter w:w="56" w:type="dxa"/>
              </w:trPr>
              <w:tc>
                <w:tcPr>
                  <w:tcW w:w="10635" w:type="dxa"/>
                  <w:gridSpan w:val="12"/>
                  <w:tcBorders>
                    <w:top w:val="single" w:sz="4" w:space="0" w:color="auto"/>
                  </w:tcBorders>
                  <w:shd w:val="clear" w:color="auto" w:fill="auto"/>
                </w:tcPr>
                <w:p w14:paraId="5E9EB109" w14:textId="77777777" w:rsidR="00970CC7" w:rsidRPr="00970CC7" w:rsidRDefault="00970CC7" w:rsidP="00094257">
                  <w:pPr>
                    <w:rPr>
                      <w:rFonts w:ascii="Arial" w:hAnsi="Arial" w:cs="Arial"/>
                      <w:b/>
                      <w:sz w:val="8"/>
                      <w:szCs w:val="8"/>
                    </w:rPr>
                  </w:pPr>
                </w:p>
              </w:tc>
            </w:tr>
            <w:tr w:rsidR="00970CC7" w:rsidRPr="009C610C" w14:paraId="52823E14" w14:textId="77777777" w:rsidTr="0056706A">
              <w:trPr>
                <w:gridAfter w:val="2"/>
                <w:wAfter w:w="56" w:type="dxa"/>
                <w:trHeight w:val="397"/>
              </w:trPr>
              <w:tc>
                <w:tcPr>
                  <w:tcW w:w="10635" w:type="dxa"/>
                  <w:gridSpan w:val="12"/>
                  <w:shd w:val="clear" w:color="auto" w:fill="C1EAF9"/>
                  <w:vAlign w:val="center"/>
                </w:tcPr>
                <w:p w14:paraId="7F9000F9" w14:textId="453DC650" w:rsidR="00970CC7" w:rsidRPr="00F37D76" w:rsidRDefault="00970CC7" w:rsidP="00970CC7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F37D76">
                    <w:rPr>
                      <w:rFonts w:ascii="Arial" w:hAnsi="Arial" w:cs="Arial"/>
                      <w:b/>
                      <w:sz w:val="20"/>
                      <w:szCs w:val="20"/>
                    </w:rPr>
                    <w:t>YOUR DETAILS</w:t>
                  </w:r>
                </w:p>
              </w:tc>
            </w:tr>
            <w:tr w:rsidR="0056706A" w:rsidRPr="0056706A" w14:paraId="30021C56" w14:textId="77777777" w:rsidTr="0056706A">
              <w:trPr>
                <w:gridAfter w:val="2"/>
                <w:wAfter w:w="56" w:type="dxa"/>
              </w:trPr>
              <w:tc>
                <w:tcPr>
                  <w:tcW w:w="10635" w:type="dxa"/>
                  <w:gridSpan w:val="12"/>
                  <w:shd w:val="clear" w:color="auto" w:fill="auto"/>
                </w:tcPr>
                <w:p w14:paraId="0DE547DA" w14:textId="77777777" w:rsidR="0056706A" w:rsidRPr="0056706A" w:rsidRDefault="0056706A" w:rsidP="00094257">
                  <w:pPr>
                    <w:rPr>
                      <w:rFonts w:ascii="Arial" w:hAnsi="Arial" w:cs="Arial"/>
                      <w:b/>
                      <w:sz w:val="6"/>
                      <w:szCs w:val="6"/>
                    </w:rPr>
                  </w:pPr>
                </w:p>
              </w:tc>
            </w:tr>
            <w:tr w:rsidR="00094257" w:rsidRPr="009C610C" w14:paraId="239C855C" w14:textId="77777777" w:rsidTr="00714252">
              <w:trPr>
                <w:gridAfter w:val="2"/>
                <w:wAfter w:w="56" w:type="dxa"/>
              </w:trPr>
              <w:tc>
                <w:tcPr>
                  <w:tcW w:w="5239" w:type="dxa"/>
                  <w:gridSpan w:val="4"/>
                  <w:tcBorders>
                    <w:left w:val="single" w:sz="4" w:space="0" w:color="auto"/>
                  </w:tcBorders>
                  <w:shd w:val="clear" w:color="auto" w:fill="F2F2F2" w:themeFill="background1" w:themeFillShade="F2"/>
                </w:tcPr>
                <w:p w14:paraId="7AE79A90" w14:textId="77777777" w:rsidR="00094257" w:rsidRPr="00F37D76" w:rsidRDefault="00FB5811" w:rsidP="00FA680D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F37D76">
                    <w:rPr>
                      <w:rFonts w:ascii="Arial" w:hAnsi="Arial" w:cs="Arial"/>
                      <w:b/>
                      <w:sz w:val="20"/>
                      <w:szCs w:val="20"/>
                    </w:rPr>
                    <w:t>First n</w:t>
                  </w:r>
                  <w:r w:rsidR="00094257" w:rsidRPr="00F37D76">
                    <w:rPr>
                      <w:rFonts w:ascii="Arial" w:hAnsi="Arial" w:cs="Arial"/>
                      <w:b/>
                      <w:sz w:val="20"/>
                      <w:szCs w:val="20"/>
                    </w:rPr>
                    <w:t>ame</w:t>
                  </w:r>
                </w:p>
              </w:tc>
              <w:tc>
                <w:tcPr>
                  <w:tcW w:w="998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222189F7" w14:textId="77777777" w:rsidR="00094257" w:rsidRPr="00F37D76" w:rsidRDefault="00094257" w:rsidP="00FA680D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398" w:type="dxa"/>
                  <w:gridSpan w:val="7"/>
                  <w:tcBorders>
                    <w:left w:val="single" w:sz="4" w:space="0" w:color="auto"/>
                  </w:tcBorders>
                  <w:shd w:val="clear" w:color="auto" w:fill="F2F2F2" w:themeFill="background1" w:themeFillShade="F2"/>
                </w:tcPr>
                <w:p w14:paraId="7BB681BF" w14:textId="77777777" w:rsidR="00094257" w:rsidRPr="00F37D76" w:rsidRDefault="00094257" w:rsidP="00094257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F37D76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Surname </w:t>
                  </w:r>
                </w:p>
              </w:tc>
            </w:tr>
            <w:tr w:rsidR="00094257" w:rsidRPr="009C610C" w14:paraId="37193526" w14:textId="77777777" w:rsidTr="004406CE">
              <w:trPr>
                <w:gridAfter w:val="2"/>
                <w:wAfter w:w="56" w:type="dxa"/>
                <w:trHeight w:val="397"/>
              </w:trPr>
              <w:tc>
                <w:tcPr>
                  <w:tcW w:w="5239" w:type="dxa"/>
                  <w:gridSpan w:val="4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14:paraId="46B4CF65" w14:textId="4DB6DEA4" w:rsidR="00094257" w:rsidRPr="00F37D76" w:rsidRDefault="00003DAA" w:rsidP="001E0265">
                  <w:pPr>
                    <w:spacing w:before="8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bookmarkStart w:id="0" w:name="Text3"/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TEXT </w:instrText>
                  </w: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</w: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  <w:bookmarkEnd w:id="0"/>
                </w:p>
              </w:tc>
              <w:tc>
                <w:tcPr>
                  <w:tcW w:w="998" w:type="dxa"/>
                  <w:tcBorders>
                    <w:right w:val="single" w:sz="4" w:space="0" w:color="auto"/>
                  </w:tcBorders>
                </w:tcPr>
                <w:p w14:paraId="21853FA4" w14:textId="77777777" w:rsidR="00094257" w:rsidRPr="00F37D76" w:rsidRDefault="00094257" w:rsidP="00FA680D">
                  <w:pPr>
                    <w:spacing w:before="8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4398" w:type="dxa"/>
                  <w:gridSpan w:val="7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14:paraId="0FE74A47" w14:textId="4CBF72A1" w:rsidR="00094257" w:rsidRPr="00F37D76" w:rsidRDefault="00003DAA" w:rsidP="00FA680D">
                  <w:pPr>
                    <w:spacing w:before="8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Text4"/>
                        <w:enabled/>
                        <w:calcOnExit w:val="0"/>
                        <w:textInput/>
                      </w:ffData>
                    </w:fldChar>
                  </w:r>
                  <w:bookmarkStart w:id="1" w:name="Text4"/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TEXT </w:instrText>
                  </w: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</w: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  <w:bookmarkEnd w:id="1"/>
                </w:p>
              </w:tc>
            </w:tr>
            <w:tr w:rsidR="005B0BA8" w:rsidRPr="009C610C" w14:paraId="1A44B511" w14:textId="77777777" w:rsidTr="00883155">
              <w:trPr>
                <w:gridAfter w:val="2"/>
                <w:wAfter w:w="56" w:type="dxa"/>
              </w:trPr>
              <w:tc>
                <w:tcPr>
                  <w:tcW w:w="10635" w:type="dxa"/>
                  <w:gridSpan w:val="12"/>
                </w:tcPr>
                <w:p w14:paraId="5D18C4DA" w14:textId="77777777" w:rsidR="005B0BA8" w:rsidRPr="00F37D76" w:rsidRDefault="005B0BA8" w:rsidP="009A6A1C">
                  <w:pPr>
                    <w:rPr>
                      <w:rFonts w:ascii="Arial" w:hAnsi="Arial" w:cs="Arial"/>
                      <w:sz w:val="6"/>
                      <w:szCs w:val="6"/>
                    </w:rPr>
                  </w:pPr>
                </w:p>
              </w:tc>
            </w:tr>
            <w:tr w:rsidR="005A332F" w:rsidRPr="009C610C" w14:paraId="352DFFAB" w14:textId="77777777" w:rsidTr="000863F8">
              <w:trPr>
                <w:gridAfter w:val="2"/>
                <w:wAfter w:w="56" w:type="dxa"/>
                <w:trHeight w:val="283"/>
              </w:trPr>
              <w:tc>
                <w:tcPr>
                  <w:tcW w:w="10635" w:type="dxa"/>
                  <w:gridSpan w:val="12"/>
                  <w:tcBorders>
                    <w:left w:val="single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77A2A201" w14:textId="1CD3EEBD" w:rsidR="005A332F" w:rsidRPr="00F37D76" w:rsidRDefault="005A332F" w:rsidP="00467BE6">
                  <w:pPr>
                    <w:rPr>
                      <w:rFonts w:ascii="Arial" w:hAnsi="Arial" w:cs="Arial"/>
                    </w:rPr>
                  </w:pPr>
                  <w:r w:rsidRPr="00F37D76">
                    <w:rPr>
                      <w:rFonts w:ascii="Arial" w:hAnsi="Arial" w:cs="Arial"/>
                      <w:b/>
                      <w:sz w:val="20"/>
                      <w:szCs w:val="20"/>
                    </w:rPr>
                    <w:t>Position with organisation / Club (</w:t>
                  </w:r>
                  <w:proofErr w:type="gramStart"/>
                  <w:r w:rsidRPr="00F37D76">
                    <w:rPr>
                      <w:rFonts w:ascii="Arial" w:hAnsi="Arial" w:cs="Arial"/>
                      <w:b/>
                      <w:sz w:val="20"/>
                      <w:szCs w:val="20"/>
                    </w:rPr>
                    <w:t>e.g</w:t>
                  </w:r>
                  <w:r w:rsidR="00B6302E">
                    <w:rPr>
                      <w:rFonts w:ascii="Arial" w:hAnsi="Arial" w:cs="Arial"/>
                      <w:b/>
                      <w:sz w:val="20"/>
                      <w:szCs w:val="20"/>
                    </w:rPr>
                    <w:t>.</w:t>
                  </w:r>
                  <w:proofErr w:type="gramEnd"/>
                  <w:r w:rsidRPr="00F37D76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 President, Secretary)</w:t>
                  </w:r>
                </w:p>
              </w:tc>
            </w:tr>
            <w:tr w:rsidR="005A332F" w:rsidRPr="009C610C" w14:paraId="5ABA2DE3" w14:textId="77777777" w:rsidTr="005A332F">
              <w:trPr>
                <w:gridAfter w:val="2"/>
                <w:wAfter w:w="56" w:type="dxa"/>
                <w:trHeight w:val="397"/>
              </w:trPr>
              <w:tc>
                <w:tcPr>
                  <w:tcW w:w="10635" w:type="dxa"/>
                  <w:gridSpan w:val="12"/>
                  <w:tcBorders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2342F4E8" w14:textId="21614593" w:rsidR="005A332F" w:rsidRPr="00F37D76" w:rsidRDefault="005A332F" w:rsidP="00467BE6">
                  <w:pPr>
                    <w:rPr>
                      <w:rFonts w:ascii="Arial" w:hAnsi="Arial" w:cs="Arial"/>
                    </w:rPr>
                  </w:pPr>
                  <w:r w:rsidRPr="00F37D76">
                    <w:rPr>
                      <w:rFonts w:ascii="Arial" w:hAnsi="Arial" w:cs="Arial"/>
                    </w:rPr>
                    <w:fldChar w:fldCharType="begin">
                      <w:ffData>
                        <w:name w:val="Text7"/>
                        <w:enabled/>
                        <w:calcOnExit w:val="0"/>
                        <w:textInput/>
                      </w:ffData>
                    </w:fldChar>
                  </w:r>
                  <w:r w:rsidRPr="00F37D76">
                    <w:rPr>
                      <w:rFonts w:ascii="Arial" w:hAnsi="Arial" w:cs="Arial"/>
                    </w:rPr>
                    <w:instrText xml:space="preserve"> FORMTEXT </w:instrText>
                  </w:r>
                  <w:r w:rsidRPr="00F37D76">
                    <w:rPr>
                      <w:rFonts w:ascii="Arial" w:hAnsi="Arial" w:cs="Arial"/>
                    </w:rPr>
                  </w:r>
                  <w:r w:rsidRPr="00F37D76">
                    <w:rPr>
                      <w:rFonts w:ascii="Arial" w:hAnsi="Arial" w:cs="Arial"/>
                    </w:rPr>
                    <w:fldChar w:fldCharType="separate"/>
                  </w:r>
                  <w:r w:rsidRPr="00F37D76">
                    <w:rPr>
                      <w:rFonts w:ascii="Arial" w:hAnsi="Arial" w:cs="Arial"/>
                      <w:noProof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</w:rPr>
                    <w:t> </w:t>
                  </w:r>
                  <w:r w:rsidRPr="00F37D76">
                    <w:rPr>
                      <w:rFonts w:ascii="Arial" w:hAnsi="Arial" w:cs="Arial"/>
                    </w:rPr>
                    <w:fldChar w:fldCharType="end"/>
                  </w:r>
                </w:p>
              </w:tc>
            </w:tr>
            <w:tr w:rsidR="00467BE6" w:rsidRPr="009C610C" w14:paraId="016394D8" w14:textId="77777777" w:rsidTr="00883155">
              <w:trPr>
                <w:gridAfter w:val="2"/>
                <w:wAfter w:w="56" w:type="dxa"/>
              </w:trPr>
              <w:tc>
                <w:tcPr>
                  <w:tcW w:w="10635" w:type="dxa"/>
                  <w:gridSpan w:val="12"/>
                  <w:tcBorders>
                    <w:top w:val="single" w:sz="4" w:space="0" w:color="auto"/>
                  </w:tcBorders>
                </w:tcPr>
                <w:p w14:paraId="2E3D5145" w14:textId="77777777" w:rsidR="00467BE6" w:rsidRPr="00F37D76" w:rsidRDefault="00467BE6" w:rsidP="009A6A1C">
                  <w:pPr>
                    <w:rPr>
                      <w:rFonts w:ascii="Arial" w:hAnsi="Arial" w:cs="Arial"/>
                      <w:sz w:val="6"/>
                      <w:szCs w:val="6"/>
                    </w:rPr>
                  </w:pPr>
                </w:p>
              </w:tc>
            </w:tr>
            <w:tr w:rsidR="009A6A1C" w:rsidRPr="009C610C" w14:paraId="5735677D" w14:textId="77777777" w:rsidTr="000863F8">
              <w:trPr>
                <w:gridAfter w:val="2"/>
                <w:wAfter w:w="56" w:type="dxa"/>
                <w:trHeight w:val="160"/>
              </w:trPr>
              <w:tc>
                <w:tcPr>
                  <w:tcW w:w="7649" w:type="dxa"/>
                  <w:gridSpan w:val="7"/>
                  <w:tcBorders>
                    <w:left w:val="single" w:sz="4" w:space="0" w:color="auto"/>
                  </w:tcBorders>
                  <w:shd w:val="clear" w:color="auto" w:fill="F2F2F2" w:themeFill="background1" w:themeFillShade="F2"/>
                </w:tcPr>
                <w:p w14:paraId="58E306CB" w14:textId="77777777" w:rsidR="009A6A1C" w:rsidRPr="00F37D76" w:rsidRDefault="009A6A1C" w:rsidP="00CE2908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F37D76">
                    <w:rPr>
                      <w:rFonts w:ascii="Arial" w:hAnsi="Arial" w:cs="Arial"/>
                      <w:b/>
                      <w:sz w:val="20"/>
                      <w:szCs w:val="20"/>
                    </w:rPr>
                    <w:t>Email Address</w:t>
                  </w:r>
                </w:p>
              </w:tc>
              <w:tc>
                <w:tcPr>
                  <w:tcW w:w="236" w:type="dxa"/>
                </w:tcPr>
                <w:p w14:paraId="18888DBD" w14:textId="77777777" w:rsidR="009A6A1C" w:rsidRPr="00F37D76" w:rsidRDefault="009A6A1C" w:rsidP="00FA680D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2750" w:type="dxa"/>
                  <w:gridSpan w:val="4"/>
                  <w:tcBorders>
                    <w:left w:val="single" w:sz="4" w:space="0" w:color="595959" w:themeColor="text1" w:themeTint="A6"/>
                  </w:tcBorders>
                  <w:shd w:val="clear" w:color="auto" w:fill="F2F2F2" w:themeFill="background1" w:themeFillShade="F2"/>
                </w:tcPr>
                <w:p w14:paraId="49B24607" w14:textId="77777777" w:rsidR="009A6A1C" w:rsidRPr="00F37D76" w:rsidRDefault="009A6A1C" w:rsidP="00FA680D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F37D76">
                    <w:rPr>
                      <w:rFonts w:ascii="Arial" w:hAnsi="Arial" w:cs="Arial"/>
                      <w:b/>
                      <w:sz w:val="20"/>
                      <w:szCs w:val="20"/>
                    </w:rPr>
                    <w:t>Mobile / contact number</w:t>
                  </w:r>
                </w:p>
              </w:tc>
            </w:tr>
            <w:tr w:rsidR="009A6A1C" w:rsidRPr="009C610C" w14:paraId="4F4827CD" w14:textId="77777777" w:rsidTr="001807B4">
              <w:trPr>
                <w:gridAfter w:val="2"/>
                <w:wAfter w:w="56" w:type="dxa"/>
                <w:trHeight w:val="397"/>
              </w:trPr>
              <w:tc>
                <w:tcPr>
                  <w:tcW w:w="7649" w:type="dxa"/>
                  <w:gridSpan w:val="7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14:paraId="36D0044C" w14:textId="06A066C3" w:rsidR="009A6A1C" w:rsidRPr="00F37D76" w:rsidRDefault="00003DAA" w:rsidP="001E0265">
                  <w:pPr>
                    <w:spacing w:before="8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Text5"/>
                        <w:enabled/>
                        <w:calcOnExit w:val="0"/>
                        <w:textInput/>
                      </w:ffData>
                    </w:fldChar>
                  </w:r>
                  <w:bookmarkStart w:id="2" w:name="Text5"/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TEXT </w:instrText>
                  </w: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</w: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  <w:bookmarkEnd w:id="2"/>
                </w:p>
              </w:tc>
              <w:tc>
                <w:tcPr>
                  <w:tcW w:w="236" w:type="dxa"/>
                  <w:vAlign w:val="center"/>
                </w:tcPr>
                <w:p w14:paraId="6541A1F0" w14:textId="77777777" w:rsidR="009A6A1C" w:rsidRPr="00F37D76" w:rsidRDefault="009A6A1C" w:rsidP="009A6A1C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2750" w:type="dxa"/>
                  <w:gridSpan w:val="4"/>
                  <w:tcBorders>
                    <w:left w:val="single" w:sz="4" w:space="0" w:color="595959" w:themeColor="text1" w:themeTint="A6"/>
                    <w:bottom w:val="single" w:sz="4" w:space="0" w:color="auto"/>
                  </w:tcBorders>
                </w:tcPr>
                <w:p w14:paraId="21EE5539" w14:textId="6AEB7734" w:rsidR="009A6A1C" w:rsidRPr="00F37D76" w:rsidRDefault="00E23486" w:rsidP="001E0265">
                  <w:pPr>
                    <w:spacing w:before="80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Text6"/>
                        <w:enabled/>
                        <w:calcOnExit w:val="0"/>
                        <w:textInput>
                          <w:type w:val="number"/>
                          <w:maxLength w:val="12"/>
                        </w:textInput>
                      </w:ffData>
                    </w:fldChar>
                  </w:r>
                  <w:bookmarkStart w:id="3" w:name="Text6"/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TEXT </w:instrText>
                  </w: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</w: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  <w:bookmarkEnd w:id="3"/>
                </w:p>
              </w:tc>
            </w:tr>
            <w:tr w:rsidR="00E24FB6" w:rsidRPr="009C610C" w14:paraId="26C0E98F" w14:textId="77777777" w:rsidTr="00E24FB6">
              <w:trPr>
                <w:gridAfter w:val="2"/>
                <w:wAfter w:w="56" w:type="dxa"/>
                <w:trHeight w:val="80"/>
              </w:trPr>
              <w:tc>
                <w:tcPr>
                  <w:tcW w:w="10635" w:type="dxa"/>
                  <w:gridSpan w:val="12"/>
                </w:tcPr>
                <w:p w14:paraId="7D9DB8A1" w14:textId="77777777" w:rsidR="00E24FB6" w:rsidRPr="00F37D76" w:rsidRDefault="00E24FB6" w:rsidP="001E0265">
                  <w:pPr>
                    <w:spacing w:before="80"/>
                    <w:rPr>
                      <w:rFonts w:ascii="Arial" w:hAnsi="Arial" w:cs="Arial"/>
                      <w:sz w:val="2"/>
                      <w:szCs w:val="2"/>
                    </w:rPr>
                  </w:pPr>
                </w:p>
              </w:tc>
            </w:tr>
            <w:tr w:rsidR="00E24FB6" w:rsidRPr="009C610C" w14:paraId="764DA27F" w14:textId="77777777" w:rsidTr="000863F8">
              <w:trPr>
                <w:gridAfter w:val="2"/>
                <w:wAfter w:w="56" w:type="dxa"/>
                <w:trHeight w:val="204"/>
              </w:trPr>
              <w:tc>
                <w:tcPr>
                  <w:tcW w:w="7649" w:type="dxa"/>
                  <w:gridSpan w:val="7"/>
                  <w:tcBorders>
                    <w:left w:val="single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6EC2C422" w14:textId="67F029FE" w:rsidR="00E24FB6" w:rsidRPr="00F37D76" w:rsidRDefault="00E24FB6" w:rsidP="00D05C2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F37D76">
                    <w:rPr>
                      <w:rFonts w:ascii="Arial" w:hAnsi="Arial" w:cs="Arial"/>
                      <w:b/>
                      <w:sz w:val="20"/>
                      <w:szCs w:val="20"/>
                    </w:rPr>
                    <w:t>Address</w:t>
                  </w:r>
                </w:p>
              </w:tc>
              <w:tc>
                <w:tcPr>
                  <w:tcW w:w="236" w:type="dxa"/>
                  <w:vAlign w:val="center"/>
                </w:tcPr>
                <w:p w14:paraId="40EB3AA5" w14:textId="77777777" w:rsidR="00E24FB6" w:rsidRPr="00F37D76" w:rsidRDefault="00E24FB6" w:rsidP="009A6A1C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2750" w:type="dxa"/>
                  <w:gridSpan w:val="4"/>
                  <w:tcBorders>
                    <w:left w:val="single" w:sz="4" w:space="0" w:color="595959" w:themeColor="text1" w:themeTint="A6"/>
                  </w:tcBorders>
                  <w:shd w:val="clear" w:color="auto" w:fill="F2F2F2" w:themeFill="background1" w:themeFillShade="F2"/>
                </w:tcPr>
                <w:p w14:paraId="1B35B42B" w14:textId="21E307AF" w:rsidR="00E24FB6" w:rsidRPr="00F37D76" w:rsidRDefault="00D05C2B" w:rsidP="001E0265">
                  <w:pPr>
                    <w:spacing w:before="80"/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37D76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Postcode</w:t>
                  </w:r>
                </w:p>
              </w:tc>
            </w:tr>
            <w:tr w:rsidR="00E24FB6" w:rsidRPr="009C610C" w14:paraId="24ADE717" w14:textId="77777777" w:rsidTr="00D05C2B">
              <w:trPr>
                <w:gridAfter w:val="2"/>
                <w:wAfter w:w="56" w:type="dxa"/>
                <w:trHeight w:val="397"/>
              </w:trPr>
              <w:tc>
                <w:tcPr>
                  <w:tcW w:w="7649" w:type="dxa"/>
                  <w:gridSpan w:val="7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14:paraId="1B5FC9EA" w14:textId="77777777" w:rsidR="00E24FB6" w:rsidRPr="00F37D76" w:rsidRDefault="00E24FB6" w:rsidP="001E0265">
                  <w:pPr>
                    <w:spacing w:before="8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36" w:type="dxa"/>
                  <w:vAlign w:val="center"/>
                </w:tcPr>
                <w:p w14:paraId="44D1DF83" w14:textId="77777777" w:rsidR="00E24FB6" w:rsidRPr="00F37D76" w:rsidRDefault="00E24FB6" w:rsidP="009A6A1C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2750" w:type="dxa"/>
                  <w:gridSpan w:val="4"/>
                  <w:tcBorders>
                    <w:left w:val="single" w:sz="4" w:space="0" w:color="595959" w:themeColor="text1" w:themeTint="A6"/>
                    <w:bottom w:val="single" w:sz="4" w:space="0" w:color="auto"/>
                  </w:tcBorders>
                </w:tcPr>
                <w:p w14:paraId="427885B2" w14:textId="77777777" w:rsidR="00E24FB6" w:rsidRPr="00F37D76" w:rsidRDefault="00E24FB6" w:rsidP="001E0265">
                  <w:pPr>
                    <w:spacing w:before="8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CE2908" w:rsidRPr="009C610C" w14:paraId="0D2D4D35" w14:textId="77777777" w:rsidTr="00883155">
              <w:trPr>
                <w:gridAfter w:val="2"/>
                <w:wAfter w:w="56" w:type="dxa"/>
                <w:cantSplit/>
                <w:trHeight w:val="70"/>
              </w:trPr>
              <w:tc>
                <w:tcPr>
                  <w:tcW w:w="10635" w:type="dxa"/>
                  <w:gridSpan w:val="12"/>
                </w:tcPr>
                <w:p w14:paraId="1E2BB0E0" w14:textId="77777777" w:rsidR="00CE2908" w:rsidRPr="00F37D76" w:rsidRDefault="00CE2908" w:rsidP="00CE2908">
                  <w:pPr>
                    <w:rPr>
                      <w:rFonts w:ascii="Arial" w:hAnsi="Arial" w:cs="Arial"/>
                      <w:sz w:val="6"/>
                      <w:szCs w:val="6"/>
                    </w:rPr>
                  </w:pPr>
                </w:p>
              </w:tc>
            </w:tr>
            <w:tr w:rsidR="00E14486" w:rsidRPr="009C610C" w14:paraId="3EBC5D02" w14:textId="77777777" w:rsidTr="00970CC7">
              <w:trPr>
                <w:gridAfter w:val="2"/>
                <w:wAfter w:w="56" w:type="dxa"/>
                <w:trHeight w:val="397"/>
              </w:trPr>
              <w:tc>
                <w:tcPr>
                  <w:tcW w:w="10635" w:type="dxa"/>
                  <w:gridSpan w:val="12"/>
                  <w:shd w:val="clear" w:color="auto" w:fill="C1EAF9"/>
                  <w:vAlign w:val="center"/>
                </w:tcPr>
                <w:p w14:paraId="16150062" w14:textId="0CAB22A1" w:rsidR="00E14486" w:rsidRPr="00F37D76" w:rsidRDefault="007A4451" w:rsidP="0087075D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F37D76">
                    <w:rPr>
                      <w:rFonts w:ascii="Arial" w:hAnsi="Arial" w:cs="Arial"/>
                      <w:b/>
                      <w:sz w:val="20"/>
                      <w:szCs w:val="20"/>
                    </w:rPr>
                    <w:t>E</w:t>
                  </w:r>
                  <w:r w:rsidR="002A69F2" w:rsidRPr="00F37D76">
                    <w:rPr>
                      <w:rFonts w:ascii="Arial" w:hAnsi="Arial" w:cs="Arial"/>
                      <w:b/>
                      <w:sz w:val="20"/>
                      <w:szCs w:val="20"/>
                    </w:rPr>
                    <w:t>VENT DETAILS</w:t>
                  </w:r>
                </w:p>
              </w:tc>
            </w:tr>
            <w:tr w:rsidR="00521F34" w:rsidRPr="009C610C" w14:paraId="42D6A1BC" w14:textId="77777777" w:rsidTr="00E03B8E">
              <w:trPr>
                <w:gridAfter w:val="2"/>
                <w:wAfter w:w="56" w:type="dxa"/>
                <w:trHeight w:val="80"/>
              </w:trPr>
              <w:tc>
                <w:tcPr>
                  <w:tcW w:w="10635" w:type="dxa"/>
                  <w:gridSpan w:val="12"/>
                  <w:vAlign w:val="center"/>
                </w:tcPr>
                <w:p w14:paraId="488F770A" w14:textId="77777777" w:rsidR="00521F34" w:rsidRPr="00F37D76" w:rsidRDefault="00521F34" w:rsidP="0028474A">
                  <w:pPr>
                    <w:rPr>
                      <w:rFonts w:ascii="Arial" w:hAnsi="Arial" w:cs="Arial"/>
                      <w:sz w:val="4"/>
                      <w:szCs w:val="2"/>
                    </w:rPr>
                  </w:pPr>
                </w:p>
              </w:tc>
            </w:tr>
            <w:tr w:rsidR="00DA3742" w:rsidRPr="00F37D76" w14:paraId="1F927394" w14:textId="4B22D35C" w:rsidTr="00714252">
              <w:trPr>
                <w:gridAfter w:val="3"/>
                <w:wAfter w:w="68" w:type="dxa"/>
                <w:trHeight w:val="159"/>
              </w:trPr>
              <w:tc>
                <w:tcPr>
                  <w:tcW w:w="8360" w:type="dxa"/>
                  <w:gridSpan w:val="9"/>
                  <w:tcBorders>
                    <w:left w:val="single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03AC6050" w14:textId="18240883" w:rsidR="00DA3742" w:rsidRPr="00F37D76" w:rsidRDefault="00DA3742" w:rsidP="00521F34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F37D76">
                    <w:rPr>
                      <w:rFonts w:ascii="Arial" w:hAnsi="Arial" w:cs="Arial"/>
                      <w:b/>
                      <w:sz w:val="20"/>
                      <w:szCs w:val="20"/>
                    </w:rPr>
                    <w:t>Event / Function Name</w:t>
                  </w:r>
                </w:p>
              </w:tc>
              <w:tc>
                <w:tcPr>
                  <w:tcW w:w="287" w:type="dxa"/>
                  <w:tcBorders>
                    <w:left w:val="nil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6F702B30" w14:textId="77777777" w:rsidR="00DA3742" w:rsidRPr="00F37D76" w:rsidRDefault="00DA3742" w:rsidP="00521F34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976" w:type="dxa"/>
                  <w:tcBorders>
                    <w:left w:val="single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121341B9" w14:textId="37DDF515" w:rsidR="00DA3742" w:rsidRPr="00F37D76" w:rsidRDefault="00DA3742" w:rsidP="00521F34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F37D76">
                    <w:rPr>
                      <w:rFonts w:ascii="Arial" w:hAnsi="Arial" w:cs="Arial"/>
                      <w:b/>
                      <w:sz w:val="20"/>
                      <w:szCs w:val="20"/>
                    </w:rPr>
                    <w:t>Date of event</w:t>
                  </w:r>
                </w:p>
              </w:tc>
            </w:tr>
            <w:tr w:rsidR="00DA3742" w:rsidRPr="00F37D76" w14:paraId="2B8E58A1" w14:textId="38F4F0AC" w:rsidTr="0049484E">
              <w:trPr>
                <w:gridAfter w:val="3"/>
                <w:wAfter w:w="68" w:type="dxa"/>
                <w:trHeight w:val="397"/>
              </w:trPr>
              <w:tc>
                <w:tcPr>
                  <w:tcW w:w="8360" w:type="dxa"/>
                  <w:gridSpan w:val="9"/>
                  <w:tcBorders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0C3A7CB0" w14:textId="37B44EAE" w:rsidR="00DA3742" w:rsidRPr="00F37D76" w:rsidRDefault="00DA3742" w:rsidP="00E14486">
                  <w:pPr>
                    <w:rPr>
                      <w:rFonts w:ascii="Arial" w:hAnsi="Arial" w:cs="Arial"/>
                      <w:sz w:val="28"/>
                      <w:szCs w:val="20"/>
                    </w:rPr>
                  </w:pP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Text7"/>
                        <w:enabled/>
                        <w:calcOnExit w:val="0"/>
                        <w:textInput/>
                      </w:ffData>
                    </w:fldChar>
                  </w: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TEXT </w:instrText>
                  </w: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</w: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287" w:type="dxa"/>
                  <w:tcBorders>
                    <w:left w:val="nil"/>
                    <w:right w:val="single" w:sz="4" w:space="0" w:color="auto"/>
                  </w:tcBorders>
                  <w:vAlign w:val="center"/>
                </w:tcPr>
                <w:p w14:paraId="03FFAFAF" w14:textId="77777777" w:rsidR="00DA3742" w:rsidRPr="00F37D76" w:rsidRDefault="00DA3742" w:rsidP="0028474A">
                  <w:pPr>
                    <w:rPr>
                      <w:rFonts w:ascii="Arial" w:hAnsi="Arial" w:cs="Arial"/>
                      <w:sz w:val="28"/>
                      <w:szCs w:val="20"/>
                    </w:rPr>
                  </w:pPr>
                </w:p>
              </w:tc>
              <w:tc>
                <w:tcPr>
                  <w:tcW w:w="1976" w:type="dxa"/>
                  <w:tcBorders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27C1C29D" w14:textId="10AE2182" w:rsidR="00DA3742" w:rsidRPr="00F37D76" w:rsidRDefault="00DA3742" w:rsidP="00E14486">
                  <w:pPr>
                    <w:rPr>
                      <w:rFonts w:ascii="Arial" w:hAnsi="Arial" w:cs="Arial"/>
                      <w:sz w:val="28"/>
                      <w:szCs w:val="20"/>
                    </w:rPr>
                  </w:pP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Text7"/>
                        <w:enabled/>
                        <w:calcOnExit w:val="0"/>
                        <w:textInput/>
                      </w:ffData>
                    </w:fldChar>
                  </w: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TEXT </w:instrText>
                  </w: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</w: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F4372F" w:rsidRPr="009C610C" w14:paraId="04CC92C8" w14:textId="386B4470" w:rsidTr="00883155">
              <w:trPr>
                <w:gridAfter w:val="2"/>
                <w:wAfter w:w="56" w:type="dxa"/>
                <w:trHeight w:val="73"/>
              </w:trPr>
              <w:tc>
                <w:tcPr>
                  <w:tcW w:w="10635" w:type="dxa"/>
                  <w:gridSpan w:val="12"/>
                  <w:vAlign w:val="center"/>
                </w:tcPr>
                <w:p w14:paraId="062D4B5E" w14:textId="77777777" w:rsidR="00F4372F" w:rsidRPr="00F37D76" w:rsidRDefault="00F4372F" w:rsidP="00E14486">
                  <w:pPr>
                    <w:rPr>
                      <w:rFonts w:ascii="Arial" w:hAnsi="Arial" w:cs="Arial"/>
                      <w:sz w:val="6"/>
                      <w:szCs w:val="2"/>
                    </w:rPr>
                  </w:pPr>
                </w:p>
              </w:tc>
            </w:tr>
            <w:tr w:rsidR="00593C3A" w:rsidRPr="009C610C" w14:paraId="09546839" w14:textId="77777777" w:rsidTr="000863F8">
              <w:trPr>
                <w:gridAfter w:val="2"/>
                <w:wAfter w:w="56" w:type="dxa"/>
                <w:trHeight w:val="229"/>
              </w:trPr>
              <w:tc>
                <w:tcPr>
                  <w:tcW w:w="10635" w:type="dxa"/>
                  <w:gridSpan w:val="12"/>
                  <w:tcBorders>
                    <w:left w:val="single" w:sz="4" w:space="0" w:color="auto"/>
                  </w:tcBorders>
                  <w:shd w:val="clear" w:color="auto" w:fill="F2F2F2" w:themeFill="background1" w:themeFillShade="F2"/>
                </w:tcPr>
                <w:p w14:paraId="28741B9F" w14:textId="7A688A92" w:rsidR="00593C3A" w:rsidRPr="0001219A" w:rsidRDefault="009B1753" w:rsidP="00593C3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01219A">
                    <w:rPr>
                      <w:rFonts w:ascii="Arial" w:hAnsi="Arial" w:cs="Arial"/>
                      <w:b/>
                      <w:sz w:val="20"/>
                      <w:szCs w:val="20"/>
                    </w:rPr>
                    <w:t>Location of Event</w:t>
                  </w:r>
                </w:p>
              </w:tc>
            </w:tr>
            <w:tr w:rsidR="00ED04CF" w:rsidRPr="009C610C" w14:paraId="688F6F75" w14:textId="77777777" w:rsidTr="00E15938">
              <w:trPr>
                <w:gridAfter w:val="2"/>
                <w:wAfter w:w="56" w:type="dxa"/>
                <w:trHeight w:val="397"/>
              </w:trPr>
              <w:tc>
                <w:tcPr>
                  <w:tcW w:w="10635" w:type="dxa"/>
                  <w:gridSpan w:val="12"/>
                  <w:tcBorders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241584AC" w14:textId="0EAECC6B" w:rsidR="00ED04CF" w:rsidRPr="00F37D76" w:rsidRDefault="00E94695" w:rsidP="00B02882">
                  <w:pPr>
                    <w:rPr>
                      <w:rFonts w:ascii="Arial" w:hAnsi="Arial" w:cs="Arial"/>
                      <w:b/>
                    </w:rPr>
                  </w:pP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Text7"/>
                        <w:enabled/>
                        <w:calcOnExit w:val="0"/>
                        <w:textInput/>
                      </w:ffData>
                    </w:fldChar>
                  </w: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TEXT </w:instrText>
                  </w: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</w: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CC4370" w:rsidRPr="009C610C" w14:paraId="0477B03D" w14:textId="77777777" w:rsidTr="00E15938">
              <w:trPr>
                <w:gridAfter w:val="2"/>
                <w:wAfter w:w="56" w:type="dxa"/>
                <w:trHeight w:val="80"/>
              </w:trPr>
              <w:tc>
                <w:tcPr>
                  <w:tcW w:w="10635" w:type="dxa"/>
                  <w:gridSpan w:val="12"/>
                  <w:tcBorders>
                    <w:top w:val="single" w:sz="4" w:space="0" w:color="auto"/>
                  </w:tcBorders>
                </w:tcPr>
                <w:p w14:paraId="26396F83" w14:textId="77777777" w:rsidR="00CC4370" w:rsidRPr="00F37D76" w:rsidRDefault="00CC4370" w:rsidP="00ED04CF">
                  <w:pPr>
                    <w:rPr>
                      <w:rFonts w:ascii="Arial" w:hAnsi="Arial" w:cs="Arial"/>
                      <w:b/>
                      <w:sz w:val="10"/>
                      <w:szCs w:val="10"/>
                    </w:rPr>
                  </w:pPr>
                </w:p>
              </w:tc>
            </w:tr>
            <w:tr w:rsidR="00E94695" w:rsidRPr="009C610C" w14:paraId="2D30876A" w14:textId="77777777" w:rsidTr="000863F8">
              <w:trPr>
                <w:gridAfter w:val="2"/>
                <w:wAfter w:w="56" w:type="dxa"/>
                <w:trHeight w:val="229"/>
              </w:trPr>
              <w:tc>
                <w:tcPr>
                  <w:tcW w:w="10635" w:type="dxa"/>
                  <w:gridSpan w:val="12"/>
                  <w:tcBorders>
                    <w:left w:val="single" w:sz="4" w:space="0" w:color="auto"/>
                  </w:tcBorders>
                  <w:shd w:val="clear" w:color="auto" w:fill="F2F2F2" w:themeFill="background1" w:themeFillShade="F2"/>
                </w:tcPr>
                <w:p w14:paraId="2C35F624" w14:textId="16982B71" w:rsidR="00E94695" w:rsidRPr="0001219A" w:rsidRDefault="00BE5423" w:rsidP="00ED04CF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01219A">
                    <w:rPr>
                      <w:rFonts w:ascii="Arial" w:hAnsi="Arial" w:cs="Arial"/>
                      <w:b/>
                      <w:sz w:val="20"/>
                      <w:szCs w:val="20"/>
                    </w:rPr>
                    <w:t>Details of Event</w:t>
                  </w:r>
                </w:p>
              </w:tc>
            </w:tr>
            <w:tr w:rsidR="00BE5423" w:rsidRPr="009C610C" w14:paraId="31BD39CA" w14:textId="77777777" w:rsidTr="0056706A">
              <w:trPr>
                <w:gridAfter w:val="2"/>
                <w:wAfter w:w="56" w:type="dxa"/>
                <w:trHeight w:val="452"/>
              </w:trPr>
              <w:tc>
                <w:tcPr>
                  <w:tcW w:w="10635" w:type="dxa"/>
                  <w:gridSpan w:val="12"/>
                  <w:tcBorders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39489D09" w14:textId="06AF4471" w:rsidR="00BE5423" w:rsidRPr="00F37D76" w:rsidRDefault="00BE5423" w:rsidP="00CC4370">
                  <w:pPr>
                    <w:rPr>
                      <w:rFonts w:ascii="Arial" w:hAnsi="Arial" w:cs="Arial"/>
                      <w:b/>
                    </w:rPr>
                  </w:pP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Text7"/>
                        <w:enabled/>
                        <w:calcOnExit w:val="0"/>
                        <w:textInput/>
                      </w:ffData>
                    </w:fldChar>
                  </w: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TEXT </w:instrText>
                  </w: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</w: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BE5423" w:rsidRPr="009C610C" w14:paraId="591C8E4B" w14:textId="77777777" w:rsidTr="0056706A">
              <w:trPr>
                <w:gridAfter w:val="2"/>
                <w:wAfter w:w="56" w:type="dxa"/>
                <w:trHeight w:val="80"/>
              </w:trPr>
              <w:tc>
                <w:tcPr>
                  <w:tcW w:w="10635" w:type="dxa"/>
                  <w:gridSpan w:val="12"/>
                  <w:tcBorders>
                    <w:top w:val="single" w:sz="4" w:space="0" w:color="auto"/>
                  </w:tcBorders>
                </w:tcPr>
                <w:p w14:paraId="2699108C" w14:textId="77777777" w:rsidR="00BE5423" w:rsidRPr="00F37D76" w:rsidRDefault="00BE5423" w:rsidP="00ED04CF">
                  <w:pPr>
                    <w:rPr>
                      <w:rFonts w:ascii="Arial" w:hAnsi="Arial" w:cs="Arial"/>
                      <w:b/>
                      <w:sz w:val="12"/>
                      <w:szCs w:val="12"/>
                    </w:rPr>
                  </w:pPr>
                </w:p>
              </w:tc>
            </w:tr>
            <w:tr w:rsidR="00E94695" w:rsidRPr="009C610C" w14:paraId="59DAF9FF" w14:textId="77777777" w:rsidTr="00A14014">
              <w:trPr>
                <w:gridAfter w:val="2"/>
                <w:wAfter w:w="56" w:type="dxa"/>
                <w:trHeight w:val="397"/>
              </w:trPr>
              <w:tc>
                <w:tcPr>
                  <w:tcW w:w="10635" w:type="dxa"/>
                  <w:gridSpan w:val="12"/>
                  <w:tcBorders>
                    <w:left w:val="single" w:sz="4" w:space="0" w:color="auto"/>
                  </w:tcBorders>
                  <w:shd w:val="clear" w:color="auto" w:fill="C1EAF9"/>
                  <w:vAlign w:val="center"/>
                </w:tcPr>
                <w:p w14:paraId="3E3D89C4" w14:textId="419362EE" w:rsidR="00E94695" w:rsidRPr="00F37D76" w:rsidRDefault="00AA70F8" w:rsidP="00AA70F8">
                  <w:pPr>
                    <w:rPr>
                      <w:rFonts w:ascii="Arial" w:hAnsi="Arial" w:cs="Arial"/>
                      <w:b/>
                    </w:rPr>
                  </w:pPr>
                  <w:r w:rsidRPr="00F37D76">
                    <w:rPr>
                      <w:rFonts w:ascii="Arial" w:hAnsi="Arial" w:cs="Arial"/>
                      <w:b/>
                      <w:sz w:val="20"/>
                      <w:szCs w:val="20"/>
                    </w:rPr>
                    <w:t>TRANSPORT REQUIREMENTS</w:t>
                  </w:r>
                </w:p>
              </w:tc>
            </w:tr>
            <w:tr w:rsidR="00765A55" w:rsidRPr="009C610C" w14:paraId="1448AF4D" w14:textId="77777777" w:rsidTr="00A14014">
              <w:trPr>
                <w:gridAfter w:val="2"/>
                <w:wAfter w:w="56" w:type="dxa"/>
                <w:trHeight w:val="80"/>
              </w:trPr>
              <w:tc>
                <w:tcPr>
                  <w:tcW w:w="10635" w:type="dxa"/>
                  <w:gridSpan w:val="12"/>
                </w:tcPr>
                <w:p w14:paraId="3DE1A376" w14:textId="77777777" w:rsidR="00765A55" w:rsidRPr="00F37D76" w:rsidRDefault="00765A55" w:rsidP="005A4BDB">
                  <w:pPr>
                    <w:rPr>
                      <w:rFonts w:ascii="Arial" w:hAnsi="Arial" w:cs="Arial"/>
                      <w:b/>
                      <w:sz w:val="6"/>
                      <w:szCs w:val="6"/>
                    </w:rPr>
                  </w:pPr>
                </w:p>
              </w:tc>
            </w:tr>
            <w:tr w:rsidR="00A14014" w:rsidRPr="009C610C" w14:paraId="334A1CEF" w14:textId="5555A1D1" w:rsidTr="004406CE">
              <w:trPr>
                <w:trHeight w:val="229"/>
              </w:trPr>
              <w:tc>
                <w:tcPr>
                  <w:tcW w:w="10691" w:type="dxa"/>
                  <w:gridSpan w:val="14"/>
                  <w:tcBorders>
                    <w:left w:val="single" w:sz="4" w:space="0" w:color="auto"/>
                  </w:tcBorders>
                  <w:shd w:val="clear" w:color="auto" w:fill="F2F2F2" w:themeFill="background1" w:themeFillShade="F2"/>
                </w:tcPr>
                <w:p w14:paraId="512DAA0A" w14:textId="1BA9F3E8" w:rsidR="00A14014" w:rsidRPr="00E12B3E" w:rsidRDefault="00A14014" w:rsidP="00A14014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E12B3E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Pick up address </w:t>
                  </w:r>
                </w:p>
              </w:tc>
            </w:tr>
            <w:tr w:rsidR="00A14014" w:rsidRPr="009C610C" w14:paraId="777E8F3D" w14:textId="5BCDFD2D" w:rsidTr="00E15938">
              <w:trPr>
                <w:gridAfter w:val="2"/>
                <w:wAfter w:w="56" w:type="dxa"/>
                <w:trHeight w:val="397"/>
              </w:trPr>
              <w:tc>
                <w:tcPr>
                  <w:tcW w:w="10635" w:type="dxa"/>
                  <w:gridSpan w:val="12"/>
                  <w:tcBorders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08768A42" w14:textId="763450F6" w:rsidR="00A14014" w:rsidRPr="00F37D76" w:rsidRDefault="00A14014" w:rsidP="005A4BDB">
                  <w:pPr>
                    <w:rPr>
                      <w:rFonts w:ascii="Arial" w:hAnsi="Arial" w:cs="Arial"/>
                      <w:b/>
                    </w:rPr>
                  </w:pP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TEXT </w:instrText>
                  </w: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</w: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7C6E63" w:rsidRPr="009C610C" w14:paraId="1CBFC903" w14:textId="77777777" w:rsidTr="00E15938">
              <w:trPr>
                <w:gridAfter w:val="2"/>
                <w:wAfter w:w="56" w:type="dxa"/>
                <w:trHeight w:val="70"/>
              </w:trPr>
              <w:tc>
                <w:tcPr>
                  <w:tcW w:w="10635" w:type="dxa"/>
                  <w:gridSpan w:val="12"/>
                  <w:tcBorders>
                    <w:top w:val="single" w:sz="4" w:space="0" w:color="auto"/>
                  </w:tcBorders>
                </w:tcPr>
                <w:p w14:paraId="48165B77" w14:textId="77777777" w:rsidR="007C6E63" w:rsidRPr="00E12B3E" w:rsidRDefault="007C6E63" w:rsidP="00883155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</w:tr>
            <w:tr w:rsidR="004406CE" w:rsidRPr="009C610C" w14:paraId="4D8F036E" w14:textId="77777777" w:rsidTr="00714252">
              <w:trPr>
                <w:gridAfter w:val="1"/>
                <w:wAfter w:w="41" w:type="dxa"/>
                <w:trHeight w:val="229"/>
              </w:trPr>
              <w:tc>
                <w:tcPr>
                  <w:tcW w:w="2835" w:type="dxa"/>
                  <w:gridSpan w:val="2"/>
                  <w:tcBorders>
                    <w:left w:val="single" w:sz="4" w:space="0" w:color="auto"/>
                  </w:tcBorders>
                  <w:shd w:val="clear" w:color="auto" w:fill="F2F2F2" w:themeFill="background1" w:themeFillShade="F2"/>
                </w:tcPr>
                <w:p w14:paraId="5007D487" w14:textId="0BA89DB1" w:rsidR="00883155" w:rsidRPr="00E12B3E" w:rsidRDefault="00883155" w:rsidP="00ED04CF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E12B3E">
                    <w:rPr>
                      <w:rFonts w:ascii="Arial" w:hAnsi="Arial" w:cs="Arial"/>
                      <w:b/>
                      <w:sz w:val="20"/>
                      <w:szCs w:val="20"/>
                    </w:rPr>
                    <w:t>Pick-up time</w:t>
                  </w:r>
                </w:p>
              </w:tc>
              <w:tc>
                <w:tcPr>
                  <w:tcW w:w="426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57711ECD" w14:textId="77777777" w:rsidR="00883155" w:rsidRPr="00E12B3E" w:rsidRDefault="00883155" w:rsidP="00ED04CF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2976" w:type="dxa"/>
                  <w:gridSpan w:val="2"/>
                  <w:tcBorders>
                    <w:left w:val="single" w:sz="4" w:space="0" w:color="auto"/>
                  </w:tcBorders>
                  <w:shd w:val="clear" w:color="auto" w:fill="F2F2F2" w:themeFill="background1" w:themeFillShade="F2"/>
                </w:tcPr>
                <w:p w14:paraId="29B77D8F" w14:textId="4CB4613B" w:rsidR="00883155" w:rsidRPr="00E12B3E" w:rsidRDefault="004E0997" w:rsidP="004E0997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E12B3E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Expected departure time </w:t>
                  </w:r>
                </w:p>
              </w:tc>
              <w:tc>
                <w:tcPr>
                  <w:tcW w:w="284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7F589DAE" w14:textId="77777777" w:rsidR="00883155" w:rsidRPr="00E12B3E" w:rsidRDefault="00883155" w:rsidP="00421B79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129" w:type="dxa"/>
                  <w:gridSpan w:val="7"/>
                  <w:tcBorders>
                    <w:left w:val="single" w:sz="4" w:space="0" w:color="auto"/>
                  </w:tcBorders>
                  <w:shd w:val="clear" w:color="auto" w:fill="F2F2F2" w:themeFill="background1" w:themeFillShade="F2"/>
                </w:tcPr>
                <w:p w14:paraId="05A60809" w14:textId="38AAFB69" w:rsidR="00883155" w:rsidRPr="00E12B3E" w:rsidRDefault="004E0997" w:rsidP="00421B79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E12B3E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Bus </w:t>
                  </w:r>
                </w:p>
              </w:tc>
            </w:tr>
            <w:tr w:rsidR="004406CE" w:rsidRPr="009C610C" w14:paraId="2D69586B" w14:textId="77777777" w:rsidTr="00CF0A62">
              <w:trPr>
                <w:gridAfter w:val="1"/>
                <w:wAfter w:w="41" w:type="dxa"/>
                <w:trHeight w:val="397"/>
              </w:trPr>
              <w:tc>
                <w:tcPr>
                  <w:tcW w:w="2835" w:type="dxa"/>
                  <w:gridSpan w:val="2"/>
                  <w:tcBorders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02837BB7" w14:textId="22EA0999" w:rsidR="000E420D" w:rsidRPr="00CF0A62" w:rsidRDefault="004406CE" w:rsidP="004406CE">
                  <w:pPr>
                    <w:rPr>
                      <w:rFonts w:ascii="Arial" w:hAnsi="Arial" w:cs="Arial"/>
                      <w:b/>
                    </w:rPr>
                  </w:pP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="00CF0A62"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="00CF0A62"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instrText xml:space="preserve"> FORMTEXT </w:instrText>
                  </w:r>
                  <w:r w:rsidR="00CF0A62"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</w:r>
                  <w:r w:rsidR="00CF0A62"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fldChar w:fldCharType="separate"/>
                  </w:r>
                  <w:r w:rsidR="00CF0A62"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="00CF0A62"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="00CF0A62"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="00CF0A62"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="00CF0A62"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="00CF0A62"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fldChar w:fldCharType="end"/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 xml:space="preserve">    </w:t>
                  </w:r>
                </w:p>
              </w:tc>
              <w:tc>
                <w:tcPr>
                  <w:tcW w:w="426" w:type="dxa"/>
                  <w:tcBorders>
                    <w:right w:val="single" w:sz="4" w:space="0" w:color="auto"/>
                  </w:tcBorders>
                </w:tcPr>
                <w:p w14:paraId="092DCC6A" w14:textId="77777777" w:rsidR="00883155" w:rsidRPr="00F37D76" w:rsidRDefault="00883155" w:rsidP="004406CE">
                  <w:pPr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976" w:type="dxa"/>
                  <w:gridSpan w:val="2"/>
                  <w:tcBorders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3D07A313" w14:textId="201E486D" w:rsidR="00883155" w:rsidRPr="00F37D76" w:rsidRDefault="00B953D7" w:rsidP="004406CE">
                  <w:pPr>
                    <w:rPr>
                      <w:rFonts w:ascii="Arial" w:hAnsi="Arial" w:cs="Arial"/>
                      <w:b/>
                    </w:rPr>
                  </w:pP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instrText xml:space="preserve"> FORMTEXT </w:instrTex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fldChar w:fldCharType="separate"/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284" w:type="dxa"/>
                  <w:tcBorders>
                    <w:right w:val="single" w:sz="4" w:space="0" w:color="auto"/>
                  </w:tcBorders>
                </w:tcPr>
                <w:p w14:paraId="6907F2F2" w14:textId="77777777" w:rsidR="00883155" w:rsidRPr="00F37D76" w:rsidRDefault="00883155" w:rsidP="004406CE">
                  <w:pPr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4129" w:type="dxa"/>
                  <w:gridSpan w:val="7"/>
                  <w:tcBorders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710023C6" w14:textId="65BF4D6C" w:rsidR="00883155" w:rsidRPr="00F37D76" w:rsidRDefault="007D202F" w:rsidP="004406C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sdt>
                    <w:sdtPr>
                      <w:rPr>
                        <w:rFonts w:ascii="Arial" w:hAnsi="Arial" w:cs="Arial"/>
                        <w:sz w:val="32"/>
                        <w:szCs w:val="32"/>
                      </w:rPr>
                      <w:id w:val="-98331877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A7A86" w:rsidRPr="00F37D76">
                        <w:rPr>
                          <w:rFonts w:ascii="Segoe UI Symbol" w:eastAsia="MS Gothic" w:hAnsi="Segoe UI Symbol" w:cs="Segoe UI Symbol"/>
                          <w:sz w:val="32"/>
                          <w:szCs w:val="32"/>
                        </w:rPr>
                        <w:t>☐</w:t>
                      </w:r>
                    </w:sdtContent>
                  </w:sdt>
                  <w:r w:rsidR="004E0997" w:rsidRPr="00F37D76">
                    <w:rPr>
                      <w:rFonts w:ascii="Arial" w:hAnsi="Arial" w:cs="Arial"/>
                      <w:sz w:val="32"/>
                      <w:szCs w:val="32"/>
                    </w:rPr>
                    <w:t xml:space="preserve"> </w:t>
                  </w:r>
                  <w:r w:rsidR="004E0997" w:rsidRPr="00F37D76">
                    <w:rPr>
                      <w:rFonts w:ascii="Arial" w:hAnsi="Arial" w:cs="Arial"/>
                      <w:sz w:val="20"/>
                      <w:szCs w:val="20"/>
                    </w:rPr>
                    <w:t xml:space="preserve"> 9 </w:t>
                  </w:r>
                  <w:r w:rsidR="000E420D" w:rsidRPr="00F37D76">
                    <w:rPr>
                      <w:rFonts w:ascii="Arial" w:hAnsi="Arial" w:cs="Arial"/>
                      <w:sz w:val="20"/>
                      <w:szCs w:val="20"/>
                    </w:rPr>
                    <w:t xml:space="preserve">seats </w:t>
                  </w:r>
                  <w:r w:rsidR="00CF0A62">
                    <w:rPr>
                      <w:rFonts w:ascii="Arial" w:hAnsi="Arial" w:cs="Arial"/>
                      <w:sz w:val="20"/>
                      <w:szCs w:val="20"/>
                    </w:rPr>
                    <w:t xml:space="preserve">  </w:t>
                  </w:r>
                  <w:r w:rsidR="00CF0A62" w:rsidRPr="00F37D76">
                    <w:rPr>
                      <w:rFonts w:ascii="Arial" w:hAnsi="Arial" w:cs="Arial"/>
                      <w:sz w:val="32"/>
                      <w:szCs w:val="32"/>
                    </w:rPr>
                    <w:t xml:space="preserve"> </w:t>
                  </w:r>
                  <w:sdt>
                    <w:sdtPr>
                      <w:rPr>
                        <w:rFonts w:ascii="Arial" w:hAnsi="Arial" w:cs="Arial"/>
                        <w:sz w:val="32"/>
                        <w:szCs w:val="32"/>
                      </w:rPr>
                      <w:id w:val="-83190529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F0A62" w:rsidRPr="00F37D76">
                        <w:rPr>
                          <w:rFonts w:ascii="Segoe UI Symbol" w:eastAsia="MS Gothic" w:hAnsi="Segoe UI Symbol" w:cs="Segoe UI Symbol"/>
                          <w:sz w:val="32"/>
                          <w:szCs w:val="32"/>
                        </w:rPr>
                        <w:t>☐</w:t>
                      </w:r>
                    </w:sdtContent>
                  </w:sdt>
                  <w:r w:rsidR="00CF0A62" w:rsidRPr="00F37D76">
                    <w:rPr>
                      <w:rFonts w:ascii="Arial" w:hAnsi="Arial" w:cs="Arial"/>
                      <w:sz w:val="32"/>
                      <w:szCs w:val="32"/>
                    </w:rPr>
                    <w:t xml:space="preserve"> </w:t>
                  </w:r>
                  <w:r w:rsidR="00CF0A62" w:rsidRPr="00F37D76">
                    <w:rPr>
                      <w:rFonts w:ascii="Arial" w:hAnsi="Arial" w:cs="Arial"/>
                      <w:sz w:val="20"/>
                      <w:szCs w:val="20"/>
                    </w:rPr>
                    <w:t xml:space="preserve"> 18 seats</w:t>
                  </w:r>
                </w:p>
              </w:tc>
            </w:tr>
            <w:tr w:rsidR="004406CE" w:rsidRPr="009C610C" w14:paraId="47D36B2D" w14:textId="77777777" w:rsidTr="004406CE">
              <w:trPr>
                <w:gridAfter w:val="1"/>
                <w:wAfter w:w="41" w:type="dxa"/>
                <w:trHeight w:val="80"/>
              </w:trPr>
              <w:tc>
                <w:tcPr>
                  <w:tcW w:w="10650" w:type="dxa"/>
                  <w:gridSpan w:val="13"/>
                </w:tcPr>
                <w:p w14:paraId="05B69088" w14:textId="77777777" w:rsidR="004406CE" w:rsidRPr="00F37D76" w:rsidRDefault="004406CE" w:rsidP="004406CE">
                  <w:pPr>
                    <w:rPr>
                      <w:rFonts w:ascii="Arial" w:hAnsi="Arial" w:cs="Arial"/>
                      <w:b/>
                      <w:sz w:val="2"/>
                      <w:szCs w:val="2"/>
                    </w:rPr>
                  </w:pPr>
                </w:p>
              </w:tc>
            </w:tr>
            <w:tr w:rsidR="00542C9E" w:rsidRPr="009C610C" w14:paraId="14C5BF8F" w14:textId="4AA2722A" w:rsidTr="00413E02">
              <w:trPr>
                <w:gridAfter w:val="1"/>
                <w:wAfter w:w="41" w:type="dxa"/>
                <w:trHeight w:val="229"/>
              </w:trPr>
              <w:tc>
                <w:tcPr>
                  <w:tcW w:w="2835" w:type="dxa"/>
                  <w:gridSpan w:val="2"/>
                  <w:tcBorders>
                    <w:left w:val="single" w:sz="4" w:space="0" w:color="auto"/>
                  </w:tcBorders>
                  <w:shd w:val="clear" w:color="auto" w:fill="F2F2F2" w:themeFill="background1" w:themeFillShade="F2"/>
                </w:tcPr>
                <w:p w14:paraId="054A770C" w14:textId="5B4513C3" w:rsidR="00883155" w:rsidRPr="00E12B3E" w:rsidRDefault="00883155" w:rsidP="00ED04CF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E12B3E">
                    <w:rPr>
                      <w:rFonts w:ascii="Arial" w:hAnsi="Arial" w:cs="Arial"/>
                      <w:b/>
                      <w:sz w:val="20"/>
                      <w:szCs w:val="20"/>
                    </w:rPr>
                    <w:t>Number of Passengers</w:t>
                  </w:r>
                </w:p>
              </w:tc>
              <w:tc>
                <w:tcPr>
                  <w:tcW w:w="426" w:type="dxa"/>
                  <w:tcBorders>
                    <w:left w:val="nil"/>
                  </w:tcBorders>
                  <w:shd w:val="clear" w:color="auto" w:fill="auto"/>
                </w:tcPr>
                <w:p w14:paraId="2EA628ED" w14:textId="77777777" w:rsidR="00883155" w:rsidRPr="00E12B3E" w:rsidRDefault="00883155" w:rsidP="00ED04CF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2976" w:type="dxa"/>
                  <w:gridSpan w:val="2"/>
                  <w:tcBorders>
                    <w:left w:val="single" w:sz="4" w:space="0" w:color="auto"/>
                  </w:tcBorders>
                  <w:shd w:val="clear" w:color="auto" w:fill="F2F2F2" w:themeFill="background1" w:themeFillShade="F2"/>
                </w:tcPr>
                <w:p w14:paraId="662B40F6" w14:textId="47265487" w:rsidR="00883155" w:rsidRPr="00E12B3E" w:rsidRDefault="00883155" w:rsidP="00ED04CF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E12B3E">
                    <w:rPr>
                      <w:rFonts w:ascii="Arial" w:hAnsi="Arial" w:cs="Arial"/>
                      <w:b/>
                      <w:sz w:val="20"/>
                      <w:szCs w:val="20"/>
                    </w:rPr>
                    <w:t>Wheelchair Lift</w:t>
                  </w:r>
                </w:p>
              </w:tc>
              <w:tc>
                <w:tcPr>
                  <w:tcW w:w="284" w:type="dxa"/>
                  <w:tcBorders>
                    <w:left w:val="nil"/>
                  </w:tcBorders>
                  <w:shd w:val="clear" w:color="auto" w:fill="auto"/>
                </w:tcPr>
                <w:p w14:paraId="0770B1A4" w14:textId="77777777" w:rsidR="00883155" w:rsidRPr="00E12B3E" w:rsidRDefault="00883155" w:rsidP="00421B79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129" w:type="dxa"/>
                  <w:gridSpan w:val="7"/>
                  <w:tcBorders>
                    <w:left w:val="single" w:sz="4" w:space="0" w:color="auto"/>
                  </w:tcBorders>
                  <w:shd w:val="clear" w:color="auto" w:fill="F2F2F2" w:themeFill="background1" w:themeFillShade="F2"/>
                </w:tcPr>
                <w:p w14:paraId="5502A546" w14:textId="07B41FD2" w:rsidR="00883155" w:rsidRPr="00E12B3E" w:rsidRDefault="00883155" w:rsidP="00421B79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E12B3E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Will there be excess baggage </w:t>
                  </w:r>
                  <w:r w:rsidR="00542C9E" w:rsidRPr="00E12B3E">
                    <w:rPr>
                      <w:rFonts w:ascii="Arial" w:hAnsi="Arial" w:cs="Arial"/>
                      <w:b/>
                      <w:sz w:val="20"/>
                      <w:szCs w:val="20"/>
                    </w:rPr>
                    <w:t>(</w:t>
                  </w:r>
                  <w:proofErr w:type="gramStart"/>
                  <w:r w:rsidR="00542C9E" w:rsidRPr="00E12B3E">
                    <w:rPr>
                      <w:rFonts w:ascii="Arial" w:hAnsi="Arial" w:cs="Arial"/>
                      <w:b/>
                      <w:sz w:val="20"/>
                      <w:szCs w:val="20"/>
                    </w:rPr>
                    <w:t>e.g.</w:t>
                  </w:r>
                  <w:proofErr w:type="gramEnd"/>
                  <w:r w:rsidR="00542C9E" w:rsidRPr="00E12B3E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 more than 1 carry on per passenger)</w:t>
                  </w:r>
                </w:p>
              </w:tc>
            </w:tr>
            <w:tr w:rsidR="00413E02" w:rsidRPr="009C610C" w14:paraId="69759D47" w14:textId="39E7DF4E" w:rsidTr="00413E02">
              <w:trPr>
                <w:gridAfter w:val="1"/>
                <w:wAfter w:w="41" w:type="dxa"/>
                <w:trHeight w:val="397"/>
              </w:trPr>
              <w:tc>
                <w:tcPr>
                  <w:tcW w:w="2835" w:type="dxa"/>
                  <w:gridSpan w:val="2"/>
                  <w:tcBorders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6CE35D0D" w14:textId="73D48255" w:rsidR="00883155" w:rsidRPr="00F37D76" w:rsidRDefault="00883155" w:rsidP="00B953D7">
                  <w:pPr>
                    <w:rPr>
                      <w:rFonts w:ascii="Arial" w:hAnsi="Arial" w:cs="Arial"/>
                      <w:b/>
                    </w:rPr>
                  </w:pP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TEXT </w:instrText>
                  </w: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</w: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426" w:type="dxa"/>
                  <w:tcBorders>
                    <w:left w:val="nil"/>
                  </w:tcBorders>
                  <w:vAlign w:val="center"/>
                </w:tcPr>
                <w:p w14:paraId="12E3A172" w14:textId="77777777" w:rsidR="00883155" w:rsidRPr="00F37D76" w:rsidRDefault="00883155" w:rsidP="00B953D7">
                  <w:pPr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976" w:type="dxa"/>
                  <w:gridSpan w:val="2"/>
                  <w:tcBorders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5C703B73" w14:textId="5FDAA041" w:rsidR="00883155" w:rsidRPr="00E12B3E" w:rsidRDefault="007D202F" w:rsidP="00B953D7">
                  <w:pPr>
                    <w:rPr>
                      <w:rFonts w:ascii="Arial" w:hAnsi="Arial" w:cs="Arial"/>
                    </w:rPr>
                  </w:pPr>
                  <w:sdt>
                    <w:sdtPr>
                      <w:rPr>
                        <w:rFonts w:ascii="Arial" w:hAnsi="Arial" w:cs="Arial"/>
                        <w:sz w:val="32"/>
                        <w:szCs w:val="32"/>
                      </w:rPr>
                      <w:id w:val="33196530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83155" w:rsidRPr="00E12B3E">
                        <w:rPr>
                          <w:rFonts w:ascii="Segoe UI Symbol" w:eastAsia="MS Gothic" w:hAnsi="Segoe UI Symbol" w:cs="Segoe UI Symbol"/>
                          <w:sz w:val="32"/>
                          <w:szCs w:val="32"/>
                        </w:rPr>
                        <w:t>☐</w:t>
                      </w:r>
                    </w:sdtContent>
                  </w:sdt>
                  <w:r w:rsidR="00883155" w:rsidRPr="00E12B3E">
                    <w:rPr>
                      <w:rFonts w:ascii="Arial" w:hAnsi="Arial" w:cs="Arial"/>
                    </w:rPr>
                    <w:t xml:space="preserve">  </w:t>
                  </w:r>
                  <w:r w:rsidR="00883155" w:rsidRPr="00E12B3E">
                    <w:rPr>
                      <w:rFonts w:ascii="Arial" w:hAnsi="Arial" w:cs="Arial"/>
                      <w:sz w:val="20"/>
                      <w:szCs w:val="20"/>
                    </w:rPr>
                    <w:t>Yes</w:t>
                  </w:r>
                  <w:r w:rsidR="00883155" w:rsidRPr="00E12B3E">
                    <w:rPr>
                      <w:rFonts w:ascii="Arial" w:hAnsi="Arial" w:cs="Arial"/>
                    </w:rPr>
                    <w:t xml:space="preserve">    </w:t>
                  </w:r>
                  <w:r w:rsidR="00883155" w:rsidRPr="00E12B3E">
                    <w:rPr>
                      <w:rFonts w:ascii="Arial" w:hAnsi="Arial" w:cs="Arial"/>
                      <w:sz w:val="32"/>
                      <w:szCs w:val="32"/>
                    </w:rPr>
                    <w:t xml:space="preserve"> </w:t>
                  </w:r>
                  <w:sdt>
                    <w:sdtPr>
                      <w:rPr>
                        <w:rFonts w:ascii="Arial" w:hAnsi="Arial" w:cs="Arial"/>
                        <w:sz w:val="32"/>
                        <w:szCs w:val="32"/>
                      </w:rPr>
                      <w:id w:val="-7751478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83155" w:rsidRPr="00E12B3E">
                        <w:rPr>
                          <w:rFonts w:ascii="Segoe UI Symbol" w:eastAsia="MS Gothic" w:hAnsi="Segoe UI Symbol" w:cs="Segoe UI Symbol"/>
                          <w:sz w:val="32"/>
                          <w:szCs w:val="32"/>
                        </w:rPr>
                        <w:t>☐</w:t>
                      </w:r>
                    </w:sdtContent>
                  </w:sdt>
                  <w:r w:rsidR="00883155" w:rsidRPr="00E12B3E">
                    <w:rPr>
                      <w:rFonts w:ascii="Arial" w:hAnsi="Arial" w:cs="Arial"/>
                      <w:sz w:val="32"/>
                      <w:szCs w:val="32"/>
                    </w:rPr>
                    <w:t xml:space="preserve">  </w:t>
                  </w:r>
                  <w:r w:rsidR="00883155" w:rsidRPr="00E12B3E">
                    <w:rPr>
                      <w:rFonts w:ascii="Arial" w:hAnsi="Arial" w:cs="Arial"/>
                      <w:sz w:val="20"/>
                      <w:szCs w:val="20"/>
                    </w:rPr>
                    <w:t>No</w:t>
                  </w:r>
                </w:p>
              </w:tc>
              <w:tc>
                <w:tcPr>
                  <w:tcW w:w="284" w:type="dxa"/>
                  <w:tcBorders>
                    <w:left w:val="nil"/>
                  </w:tcBorders>
                  <w:vAlign w:val="center"/>
                </w:tcPr>
                <w:p w14:paraId="56FCE29F" w14:textId="77777777" w:rsidR="00883155" w:rsidRPr="00E12B3E" w:rsidRDefault="00883155" w:rsidP="00B953D7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4129" w:type="dxa"/>
                  <w:gridSpan w:val="7"/>
                  <w:tcBorders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0F6E8EC0" w14:textId="00BC6860" w:rsidR="00883155" w:rsidRPr="00E12B3E" w:rsidRDefault="007D202F" w:rsidP="00B953D7">
                  <w:pPr>
                    <w:rPr>
                      <w:rFonts w:ascii="Arial" w:hAnsi="Arial" w:cs="Arial"/>
                    </w:rPr>
                  </w:pPr>
                  <w:sdt>
                    <w:sdtPr>
                      <w:rPr>
                        <w:rFonts w:ascii="Arial" w:hAnsi="Arial" w:cs="Arial"/>
                        <w:sz w:val="32"/>
                        <w:szCs w:val="32"/>
                      </w:rPr>
                      <w:id w:val="-106548403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83155" w:rsidRPr="00E12B3E">
                        <w:rPr>
                          <w:rFonts w:ascii="Segoe UI Symbol" w:eastAsia="MS Gothic" w:hAnsi="Segoe UI Symbol" w:cs="Segoe UI Symbol"/>
                          <w:sz w:val="32"/>
                          <w:szCs w:val="32"/>
                        </w:rPr>
                        <w:t>☐</w:t>
                      </w:r>
                    </w:sdtContent>
                  </w:sdt>
                  <w:r w:rsidR="00883155" w:rsidRPr="00E12B3E">
                    <w:rPr>
                      <w:rFonts w:ascii="Arial" w:hAnsi="Arial" w:cs="Arial"/>
                    </w:rPr>
                    <w:t xml:space="preserve">  </w:t>
                  </w:r>
                  <w:r w:rsidR="00883155" w:rsidRPr="00E12B3E">
                    <w:rPr>
                      <w:rFonts w:ascii="Arial" w:hAnsi="Arial" w:cs="Arial"/>
                      <w:sz w:val="20"/>
                      <w:szCs w:val="20"/>
                    </w:rPr>
                    <w:t>Yes</w:t>
                  </w:r>
                  <w:r w:rsidR="00883155" w:rsidRPr="00E12B3E">
                    <w:rPr>
                      <w:rFonts w:ascii="Arial" w:hAnsi="Arial" w:cs="Arial"/>
                    </w:rPr>
                    <w:t xml:space="preserve">    </w:t>
                  </w:r>
                  <w:r w:rsidR="00883155" w:rsidRPr="00E12B3E">
                    <w:rPr>
                      <w:rFonts w:ascii="Arial" w:hAnsi="Arial" w:cs="Arial"/>
                      <w:sz w:val="32"/>
                      <w:szCs w:val="32"/>
                    </w:rPr>
                    <w:t xml:space="preserve"> </w:t>
                  </w:r>
                  <w:sdt>
                    <w:sdtPr>
                      <w:rPr>
                        <w:rFonts w:ascii="Arial" w:hAnsi="Arial" w:cs="Arial"/>
                        <w:sz w:val="32"/>
                        <w:szCs w:val="32"/>
                      </w:rPr>
                      <w:id w:val="-71635586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83155" w:rsidRPr="00E12B3E">
                        <w:rPr>
                          <w:rFonts w:ascii="Segoe UI Symbol" w:eastAsia="MS Gothic" w:hAnsi="Segoe UI Symbol" w:cs="Segoe UI Symbol"/>
                          <w:sz w:val="32"/>
                          <w:szCs w:val="32"/>
                        </w:rPr>
                        <w:t>☐</w:t>
                      </w:r>
                    </w:sdtContent>
                  </w:sdt>
                  <w:r w:rsidR="00883155" w:rsidRPr="00E12B3E">
                    <w:rPr>
                      <w:rFonts w:ascii="Arial" w:hAnsi="Arial" w:cs="Arial"/>
                      <w:sz w:val="32"/>
                      <w:szCs w:val="32"/>
                    </w:rPr>
                    <w:t xml:space="preserve">  </w:t>
                  </w:r>
                  <w:r w:rsidR="00883155" w:rsidRPr="00E12B3E">
                    <w:rPr>
                      <w:rFonts w:ascii="Arial" w:hAnsi="Arial" w:cs="Arial"/>
                      <w:sz w:val="20"/>
                      <w:szCs w:val="20"/>
                    </w:rPr>
                    <w:t>No</w:t>
                  </w:r>
                </w:p>
              </w:tc>
            </w:tr>
            <w:tr w:rsidR="00A7530F" w:rsidRPr="009C610C" w14:paraId="2132CF64" w14:textId="77777777" w:rsidTr="00A7530F">
              <w:trPr>
                <w:gridAfter w:val="2"/>
                <w:wAfter w:w="56" w:type="dxa"/>
                <w:trHeight w:val="82"/>
              </w:trPr>
              <w:tc>
                <w:tcPr>
                  <w:tcW w:w="10635" w:type="dxa"/>
                  <w:gridSpan w:val="12"/>
                  <w:shd w:val="clear" w:color="auto" w:fill="auto"/>
                  <w:vAlign w:val="center"/>
                </w:tcPr>
                <w:p w14:paraId="336412D2" w14:textId="77777777" w:rsidR="00A7530F" w:rsidRPr="00A7530F" w:rsidRDefault="00A7530F" w:rsidP="00593C3A">
                  <w:pPr>
                    <w:rPr>
                      <w:rFonts w:ascii="Arial" w:hAnsi="Arial" w:cs="Arial"/>
                      <w:b/>
                      <w:sz w:val="6"/>
                      <w:szCs w:val="6"/>
                    </w:rPr>
                  </w:pPr>
                </w:p>
              </w:tc>
            </w:tr>
            <w:tr w:rsidR="00593C3A" w:rsidRPr="009C610C" w14:paraId="573EE2EF" w14:textId="77777777" w:rsidTr="00A7530F">
              <w:trPr>
                <w:gridAfter w:val="2"/>
                <w:wAfter w:w="56" w:type="dxa"/>
                <w:trHeight w:val="272"/>
              </w:trPr>
              <w:tc>
                <w:tcPr>
                  <w:tcW w:w="10635" w:type="dxa"/>
                  <w:gridSpan w:val="12"/>
                  <w:tcBorders>
                    <w:left w:val="single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7EAD3E60" w14:textId="154B48B4" w:rsidR="00593C3A" w:rsidRPr="00E12B3E" w:rsidRDefault="00542C9E" w:rsidP="00593C3A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E12B3E">
                    <w:rPr>
                      <w:rFonts w:ascii="Arial" w:hAnsi="Arial" w:cs="Arial"/>
                      <w:b/>
                      <w:sz w:val="20"/>
                      <w:szCs w:val="20"/>
                    </w:rPr>
                    <w:t>Detail</w:t>
                  </w:r>
                  <w:r w:rsidR="00E12B3E" w:rsidRPr="00E12B3E">
                    <w:rPr>
                      <w:rFonts w:ascii="Arial" w:hAnsi="Arial" w:cs="Arial"/>
                      <w:b/>
                      <w:sz w:val="20"/>
                      <w:szCs w:val="20"/>
                    </w:rPr>
                    <w:t>s of</w:t>
                  </w:r>
                  <w:r w:rsidRPr="00E12B3E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 </w:t>
                  </w:r>
                  <w:r w:rsidR="00576D4D" w:rsidRPr="00E12B3E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any </w:t>
                  </w:r>
                  <w:r w:rsidRPr="00E12B3E">
                    <w:rPr>
                      <w:rFonts w:ascii="Arial" w:hAnsi="Arial" w:cs="Arial"/>
                      <w:b/>
                      <w:sz w:val="20"/>
                      <w:szCs w:val="20"/>
                    </w:rPr>
                    <w:t>e</w:t>
                  </w:r>
                  <w:r w:rsidR="00883155" w:rsidRPr="00E12B3E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xcess </w:t>
                  </w:r>
                  <w:r w:rsidRPr="00E12B3E">
                    <w:rPr>
                      <w:rFonts w:ascii="Arial" w:hAnsi="Arial" w:cs="Arial"/>
                      <w:b/>
                      <w:sz w:val="20"/>
                      <w:szCs w:val="20"/>
                    </w:rPr>
                    <w:t>b</w:t>
                  </w:r>
                  <w:r w:rsidR="00883155" w:rsidRPr="00E12B3E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aggage </w:t>
                  </w:r>
                  <w:r w:rsidRPr="00E12B3E">
                    <w:rPr>
                      <w:rFonts w:ascii="Arial" w:hAnsi="Arial" w:cs="Arial"/>
                      <w:b/>
                      <w:sz w:val="20"/>
                      <w:szCs w:val="20"/>
                    </w:rPr>
                    <w:t>you are seeking approval to travel with</w:t>
                  </w:r>
                </w:p>
              </w:tc>
            </w:tr>
            <w:tr w:rsidR="004406CE" w:rsidRPr="009C610C" w14:paraId="4D8AF1FC" w14:textId="77777777" w:rsidTr="00A7530F">
              <w:trPr>
                <w:gridAfter w:val="2"/>
                <w:wAfter w:w="56" w:type="dxa"/>
                <w:trHeight w:val="502"/>
              </w:trPr>
              <w:tc>
                <w:tcPr>
                  <w:tcW w:w="10635" w:type="dxa"/>
                  <w:gridSpan w:val="12"/>
                  <w:tcBorders>
                    <w:left w:val="single" w:sz="4" w:space="0" w:color="auto"/>
                    <w:bottom w:val="single" w:sz="4" w:space="0" w:color="595959" w:themeColor="text1" w:themeTint="A6"/>
                  </w:tcBorders>
                  <w:shd w:val="clear" w:color="auto" w:fill="auto"/>
                  <w:vAlign w:val="center"/>
                </w:tcPr>
                <w:p w14:paraId="2F28DBF4" w14:textId="66724249" w:rsidR="004406CE" w:rsidRPr="00F37D76" w:rsidRDefault="004406CE" w:rsidP="00593C3A">
                  <w:pPr>
                    <w:rPr>
                      <w:rFonts w:ascii="Arial" w:hAnsi="Arial" w:cs="Arial"/>
                      <w:b/>
                    </w:rPr>
                  </w:pP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TEXT </w:instrText>
                  </w: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</w: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0D5C03" w:rsidRPr="009C610C" w14:paraId="45C5F65C" w14:textId="77777777" w:rsidTr="000D5C03">
              <w:trPr>
                <w:gridAfter w:val="2"/>
                <w:wAfter w:w="56" w:type="dxa"/>
                <w:trHeight w:val="141"/>
              </w:trPr>
              <w:tc>
                <w:tcPr>
                  <w:tcW w:w="10635" w:type="dxa"/>
                  <w:gridSpan w:val="12"/>
                  <w:shd w:val="clear" w:color="auto" w:fill="auto"/>
                  <w:vAlign w:val="center"/>
                </w:tcPr>
                <w:p w14:paraId="44492966" w14:textId="77777777" w:rsidR="000D5C03" w:rsidRPr="00F37D76" w:rsidRDefault="000D5C03" w:rsidP="00BE578D">
                  <w:pPr>
                    <w:ind w:right="-109"/>
                    <w:rPr>
                      <w:rFonts w:ascii="Arial" w:eastAsia="Arial" w:hAnsi="Arial" w:cs="Arial"/>
                      <w:b/>
                      <w:bCs/>
                      <w:sz w:val="6"/>
                      <w:szCs w:val="6"/>
                      <w:u w:color="000000"/>
                      <w:lang w:eastAsia="en-AU" w:bidi="en-AU"/>
                    </w:rPr>
                  </w:pPr>
                </w:p>
              </w:tc>
            </w:tr>
            <w:tr w:rsidR="00BE578D" w:rsidRPr="009C610C" w14:paraId="6F5D056E" w14:textId="77777777" w:rsidTr="00823A01">
              <w:trPr>
                <w:gridAfter w:val="2"/>
                <w:wAfter w:w="56" w:type="dxa"/>
                <w:trHeight w:val="340"/>
              </w:trPr>
              <w:tc>
                <w:tcPr>
                  <w:tcW w:w="10635" w:type="dxa"/>
                  <w:gridSpan w:val="12"/>
                  <w:tcBorders>
                    <w:left w:val="single" w:sz="4" w:space="0" w:color="auto"/>
                  </w:tcBorders>
                  <w:shd w:val="clear" w:color="auto" w:fill="C1EAF9"/>
                  <w:vAlign w:val="center"/>
                </w:tcPr>
                <w:p w14:paraId="4291D31E" w14:textId="7310A3D6" w:rsidR="00BE578D" w:rsidRPr="00F37D76" w:rsidRDefault="00BE578D" w:rsidP="00BE578D">
                  <w:pPr>
                    <w:ind w:right="-109"/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  <w:u w:color="000000"/>
                      <w:lang w:eastAsia="en-AU" w:bidi="en-AU"/>
                    </w:rPr>
                  </w:pPr>
                  <w:r w:rsidRPr="00F37D76"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  <w:u w:color="000000"/>
                      <w:lang w:eastAsia="en-AU" w:bidi="en-AU"/>
                    </w:rPr>
                    <w:t xml:space="preserve">HOW WILL SUPPORT FROM COUNCIL BENEFIT YOUR </w:t>
                  </w:r>
                  <w:r w:rsidR="00A715E5" w:rsidRPr="00F37D76"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  <w:u w:color="000000"/>
                      <w:lang w:eastAsia="en-AU" w:bidi="en-AU"/>
                    </w:rPr>
                    <w:t>CLUB/ORGANISATION</w:t>
                  </w:r>
                  <w:r w:rsidRPr="00F37D76"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  <w:u w:color="000000"/>
                      <w:lang w:eastAsia="en-AU" w:bidi="en-AU"/>
                    </w:rPr>
                    <w:t>?</w:t>
                  </w:r>
                </w:p>
              </w:tc>
            </w:tr>
            <w:tr w:rsidR="00D616A5" w:rsidRPr="009C610C" w14:paraId="217BC85A" w14:textId="77777777" w:rsidTr="00D616A5">
              <w:trPr>
                <w:gridAfter w:val="2"/>
                <w:wAfter w:w="56" w:type="dxa"/>
                <w:trHeight w:val="154"/>
              </w:trPr>
              <w:tc>
                <w:tcPr>
                  <w:tcW w:w="10635" w:type="dxa"/>
                  <w:gridSpan w:val="12"/>
                  <w:tcBorders>
                    <w:left w:val="single" w:sz="4" w:space="0" w:color="auto"/>
                  </w:tcBorders>
                  <w:shd w:val="clear" w:color="auto" w:fill="auto"/>
                  <w:vAlign w:val="center"/>
                </w:tcPr>
                <w:p w14:paraId="28495CD9" w14:textId="77777777" w:rsidR="00D616A5" w:rsidRPr="00D616A5" w:rsidRDefault="00D616A5" w:rsidP="00BE578D">
                  <w:pPr>
                    <w:ind w:right="-109"/>
                    <w:rPr>
                      <w:rFonts w:ascii="Arial" w:eastAsia="Arial" w:hAnsi="Arial" w:cs="Arial"/>
                      <w:b/>
                      <w:bCs/>
                      <w:sz w:val="4"/>
                      <w:szCs w:val="4"/>
                      <w:u w:color="000000"/>
                      <w:lang w:eastAsia="en-AU" w:bidi="en-AU"/>
                    </w:rPr>
                  </w:pPr>
                </w:p>
              </w:tc>
            </w:tr>
            <w:tr w:rsidR="00BE578D" w:rsidRPr="009C610C" w14:paraId="7828F13E" w14:textId="77777777" w:rsidTr="00D616A5">
              <w:trPr>
                <w:gridAfter w:val="2"/>
                <w:wAfter w:w="56" w:type="dxa"/>
                <w:trHeight w:val="567"/>
              </w:trPr>
              <w:tc>
                <w:tcPr>
                  <w:tcW w:w="10635" w:type="dxa"/>
                  <w:gridSpan w:val="12"/>
                  <w:tcBorders>
                    <w:left w:val="single" w:sz="4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0794F288" w14:textId="21B37932" w:rsidR="00BE578D" w:rsidRPr="00F37D76" w:rsidRDefault="00BE578D" w:rsidP="00BE578D">
                  <w:pPr>
                    <w:ind w:right="-109"/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  <w:u w:color="000000"/>
                      <w:lang w:eastAsia="en-AU" w:bidi="en-AU"/>
                    </w:rPr>
                  </w:pP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Text5"/>
                        <w:enabled/>
                        <w:calcOnExit w:val="0"/>
                        <w:textInput/>
                      </w:ffData>
                    </w:fldChar>
                  </w: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TEXT </w:instrText>
                  </w: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</w: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 </w:t>
                  </w:r>
                  <w:r w:rsidRPr="00F37D76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BE578D" w:rsidRPr="009C610C" w14:paraId="6DA88897" w14:textId="77777777" w:rsidTr="00D616A5">
              <w:trPr>
                <w:gridAfter w:val="2"/>
                <w:wAfter w:w="56" w:type="dxa"/>
                <w:trHeight w:val="127"/>
              </w:trPr>
              <w:tc>
                <w:tcPr>
                  <w:tcW w:w="10635" w:type="dxa"/>
                  <w:gridSpan w:val="12"/>
                  <w:tcBorders>
                    <w:top w:val="single" w:sz="4" w:space="0" w:color="auto"/>
                  </w:tcBorders>
                  <w:shd w:val="clear" w:color="auto" w:fill="auto"/>
                </w:tcPr>
                <w:p w14:paraId="67136221" w14:textId="77777777" w:rsidR="00BE578D" w:rsidRPr="00F37D76" w:rsidRDefault="00BE578D" w:rsidP="00BE578D">
                  <w:pPr>
                    <w:ind w:right="-109"/>
                    <w:rPr>
                      <w:rFonts w:ascii="Arial" w:eastAsia="Arial" w:hAnsi="Arial" w:cs="Arial"/>
                      <w:b/>
                      <w:bCs/>
                      <w:sz w:val="2"/>
                      <w:szCs w:val="2"/>
                      <w:u w:color="000000"/>
                      <w:lang w:eastAsia="en-AU" w:bidi="en-AU"/>
                    </w:rPr>
                  </w:pPr>
                </w:p>
              </w:tc>
            </w:tr>
            <w:tr w:rsidR="00BE578D" w:rsidRPr="009C610C" w14:paraId="1BD248E5" w14:textId="77777777" w:rsidTr="00D616A5">
              <w:trPr>
                <w:gridAfter w:val="2"/>
                <w:wAfter w:w="56" w:type="dxa"/>
                <w:trHeight w:val="340"/>
              </w:trPr>
              <w:tc>
                <w:tcPr>
                  <w:tcW w:w="10635" w:type="dxa"/>
                  <w:gridSpan w:val="12"/>
                  <w:shd w:val="clear" w:color="auto" w:fill="C1EAF9"/>
                  <w:vAlign w:val="center"/>
                </w:tcPr>
                <w:p w14:paraId="5E9BD8A0" w14:textId="726DE4CF" w:rsidR="00BE578D" w:rsidRPr="00F37D76" w:rsidRDefault="00BE578D" w:rsidP="00BE578D">
                  <w:pPr>
                    <w:ind w:right="-109"/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  <w:u w:color="000000"/>
                      <w:lang w:eastAsia="en-AU" w:bidi="en-AU"/>
                    </w:rPr>
                  </w:pPr>
                  <w:r w:rsidRPr="00F37D76"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  <w:u w:color="000000"/>
                      <w:lang w:eastAsia="en-AU" w:bidi="en-AU"/>
                    </w:rPr>
                    <w:lastRenderedPageBreak/>
                    <w:t xml:space="preserve">DECLARATION </w:t>
                  </w:r>
                </w:p>
              </w:tc>
            </w:tr>
            <w:tr w:rsidR="00BE578D" w:rsidRPr="009C610C" w14:paraId="58D22530" w14:textId="77777777" w:rsidTr="00D616A5">
              <w:trPr>
                <w:gridAfter w:val="2"/>
                <w:wAfter w:w="56" w:type="dxa"/>
                <w:trHeight w:val="57"/>
              </w:trPr>
              <w:tc>
                <w:tcPr>
                  <w:tcW w:w="10635" w:type="dxa"/>
                  <w:gridSpan w:val="12"/>
                </w:tcPr>
                <w:p w14:paraId="5541CFEA" w14:textId="77777777" w:rsidR="00BE578D" w:rsidRPr="00F37D76" w:rsidRDefault="00BE578D" w:rsidP="00BE578D">
                  <w:pPr>
                    <w:ind w:right="-109"/>
                    <w:rPr>
                      <w:rFonts w:ascii="Arial" w:eastAsia="Arial" w:hAnsi="Arial" w:cs="Arial"/>
                      <w:sz w:val="10"/>
                      <w:szCs w:val="10"/>
                      <w:u w:color="000000"/>
                      <w:lang w:eastAsia="en-AU" w:bidi="en-AU"/>
                    </w:rPr>
                  </w:pPr>
                </w:p>
              </w:tc>
            </w:tr>
            <w:tr w:rsidR="0005420A" w:rsidRPr="009C610C" w14:paraId="5A3293CD" w14:textId="77777777" w:rsidTr="00A1262B">
              <w:trPr>
                <w:gridAfter w:val="2"/>
                <w:wAfter w:w="56" w:type="dxa"/>
                <w:trHeight w:val="345"/>
              </w:trPr>
              <w:tc>
                <w:tcPr>
                  <w:tcW w:w="565" w:type="dxa"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BD6061B" w14:textId="1FB58D69" w:rsidR="0005420A" w:rsidRPr="00F37D76" w:rsidRDefault="007D202F" w:rsidP="0005420A">
                  <w:pPr>
                    <w:ind w:right="-109"/>
                    <w:rPr>
                      <w:rFonts w:ascii="Arial" w:hAnsi="Arial" w:cs="Arial"/>
                      <w:sz w:val="32"/>
                      <w:szCs w:val="32"/>
                    </w:rPr>
                  </w:pPr>
                  <w:sdt>
                    <w:sdtPr>
                      <w:rPr>
                        <w:rFonts w:ascii="Arial" w:hAnsi="Arial" w:cs="Arial"/>
                        <w:sz w:val="32"/>
                        <w:szCs w:val="32"/>
                      </w:rPr>
                      <w:id w:val="61741994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5420A" w:rsidRPr="00F37D76">
                        <w:rPr>
                          <w:rFonts w:ascii="Segoe UI Symbol" w:eastAsia="MS Gothic" w:hAnsi="Segoe UI Symbol" w:cs="Segoe UI Symbol"/>
                          <w:sz w:val="32"/>
                          <w:szCs w:val="3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0070" w:type="dxa"/>
                  <w:gridSpan w:val="11"/>
                  <w:tcBorders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4CB516A5" w14:textId="12FEC984" w:rsidR="0005420A" w:rsidRPr="00E12B3E" w:rsidRDefault="0005420A" w:rsidP="0005420A">
                  <w:pPr>
                    <w:ind w:right="-109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E12B3E">
                    <w:rPr>
                      <w:rFonts w:ascii="Arial" w:hAnsi="Arial" w:cs="Arial"/>
                      <w:sz w:val="20"/>
                      <w:szCs w:val="20"/>
                    </w:rPr>
                    <w:t>I have read, understood and agree to the NBTS Sponsorship Terms and Conditions</w:t>
                  </w:r>
                  <w:r w:rsidRPr="00E12B3E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.                                                        </w:t>
                  </w:r>
                </w:p>
              </w:tc>
            </w:tr>
            <w:tr w:rsidR="0005420A" w:rsidRPr="009C610C" w14:paraId="0CAA9DB2" w14:textId="77777777" w:rsidTr="0019669B">
              <w:trPr>
                <w:gridAfter w:val="2"/>
                <w:wAfter w:w="56" w:type="dxa"/>
                <w:trHeight w:val="345"/>
              </w:trPr>
              <w:tc>
                <w:tcPr>
                  <w:tcW w:w="565" w:type="dxa"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E67F3B4" w14:textId="334EE2D0" w:rsidR="0005420A" w:rsidRPr="00F37D76" w:rsidRDefault="007D202F" w:rsidP="0005420A">
                  <w:pPr>
                    <w:ind w:right="-109"/>
                    <w:rPr>
                      <w:rFonts w:ascii="Arial" w:hAnsi="Arial" w:cs="Arial"/>
                      <w:sz w:val="32"/>
                      <w:szCs w:val="32"/>
                    </w:rPr>
                  </w:pPr>
                  <w:sdt>
                    <w:sdtPr>
                      <w:rPr>
                        <w:rFonts w:ascii="Arial" w:hAnsi="Arial" w:cs="Arial"/>
                        <w:sz w:val="32"/>
                        <w:szCs w:val="32"/>
                      </w:rPr>
                      <w:id w:val="-113979576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5420A" w:rsidRPr="00F37D76">
                        <w:rPr>
                          <w:rFonts w:ascii="Segoe UI Symbol" w:eastAsia="MS Gothic" w:hAnsi="Segoe UI Symbol" w:cs="Segoe UI Symbol"/>
                          <w:sz w:val="32"/>
                          <w:szCs w:val="3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0070" w:type="dxa"/>
                  <w:gridSpan w:val="11"/>
                  <w:tcBorders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54FD18BB" w14:textId="648A96DE" w:rsidR="0005420A" w:rsidRPr="0005420A" w:rsidRDefault="0005420A" w:rsidP="0005420A">
                  <w:pPr>
                    <w:ind w:right="-109"/>
                    <w:rPr>
                      <w:rFonts w:ascii="Arial" w:hAnsi="Arial" w:cs="Arial"/>
                      <w:iCs/>
                      <w:sz w:val="20"/>
                      <w:szCs w:val="20"/>
                    </w:rPr>
                  </w:pPr>
                  <w:r w:rsidRPr="0005420A">
                    <w:rPr>
                      <w:rFonts w:ascii="Arial" w:hAnsi="Arial" w:cs="Arial"/>
                      <w:iCs/>
                      <w:sz w:val="20"/>
                      <w:szCs w:val="20"/>
                    </w:rPr>
                    <w:t xml:space="preserve">I confirm that my application is on behalf of a </w:t>
                  </w:r>
                  <w:proofErr w:type="gramStart"/>
                  <w:r w:rsidRPr="0005420A">
                    <w:rPr>
                      <w:rFonts w:ascii="Arial" w:hAnsi="Arial" w:cs="Arial"/>
                      <w:iCs/>
                      <w:sz w:val="20"/>
                      <w:szCs w:val="20"/>
                    </w:rPr>
                    <w:t>Not for profit</w:t>
                  </w:r>
                  <w:proofErr w:type="gramEnd"/>
                  <w:r w:rsidRPr="0005420A">
                    <w:rPr>
                      <w:rFonts w:ascii="Arial" w:hAnsi="Arial" w:cs="Arial"/>
                      <w:iCs/>
                      <w:sz w:val="20"/>
                      <w:szCs w:val="20"/>
                    </w:rPr>
                    <w:t xml:space="preserve"> community organisation or group</w:t>
                  </w:r>
                  <w:r w:rsidR="00764101">
                    <w:rPr>
                      <w:rFonts w:ascii="Arial" w:hAnsi="Arial" w:cs="Arial"/>
                      <w:iCs/>
                      <w:sz w:val="20"/>
                      <w:szCs w:val="20"/>
                    </w:rPr>
                    <w:t>.</w:t>
                  </w:r>
                </w:p>
              </w:tc>
            </w:tr>
            <w:tr w:rsidR="0005420A" w:rsidRPr="009C610C" w14:paraId="12EC2C84" w14:textId="77777777" w:rsidTr="0019669B">
              <w:trPr>
                <w:gridAfter w:val="2"/>
                <w:wAfter w:w="56" w:type="dxa"/>
                <w:trHeight w:val="345"/>
              </w:trPr>
              <w:tc>
                <w:tcPr>
                  <w:tcW w:w="5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28FED3" w14:textId="36D0FC61" w:rsidR="0005420A" w:rsidRPr="00F37D76" w:rsidRDefault="007D202F" w:rsidP="0005420A">
                  <w:pPr>
                    <w:ind w:right="-109"/>
                    <w:rPr>
                      <w:rFonts w:ascii="Arial" w:hAnsi="Arial" w:cs="Arial"/>
                      <w:sz w:val="32"/>
                      <w:szCs w:val="32"/>
                    </w:rPr>
                  </w:pPr>
                  <w:sdt>
                    <w:sdtPr>
                      <w:rPr>
                        <w:rFonts w:ascii="Arial" w:hAnsi="Arial" w:cs="Arial"/>
                        <w:sz w:val="32"/>
                        <w:szCs w:val="32"/>
                      </w:rPr>
                      <w:id w:val="55882000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5420A" w:rsidRPr="00F37D76">
                        <w:rPr>
                          <w:rFonts w:ascii="Segoe UI Symbol" w:eastAsia="MS Gothic" w:hAnsi="Segoe UI Symbol" w:cs="Segoe UI Symbol"/>
                          <w:sz w:val="32"/>
                          <w:szCs w:val="32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0070" w:type="dxa"/>
                  <w:gridSpan w:val="11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37C4C5FC" w14:textId="3B0C01B8" w:rsidR="0005420A" w:rsidRPr="00202F4E" w:rsidRDefault="0005420A" w:rsidP="00202F4E">
                  <w:pPr>
                    <w:ind w:right="-109"/>
                    <w:rPr>
                      <w:rFonts w:ascii="Arial" w:hAnsi="Arial" w:cs="Arial"/>
                      <w:i/>
                      <w:sz w:val="20"/>
                      <w:szCs w:val="20"/>
                    </w:rPr>
                  </w:pPr>
                  <w:r w:rsidRPr="00202F4E">
                    <w:rPr>
                      <w:rFonts w:ascii="Arial" w:hAnsi="Arial" w:cs="Arial"/>
                      <w:iCs/>
                      <w:sz w:val="20"/>
                      <w:szCs w:val="20"/>
                    </w:rPr>
                    <w:t>I understand this application does not guarantee sponsorship by the North Burnett Transport Service and each application is subject to bus and driver availability</w:t>
                  </w:r>
                  <w:r w:rsidR="00202F4E" w:rsidRPr="00202F4E">
                    <w:rPr>
                      <w:rFonts w:ascii="Arial" w:hAnsi="Arial" w:cs="Arial"/>
                      <w:iCs/>
                      <w:sz w:val="20"/>
                      <w:szCs w:val="20"/>
                    </w:rPr>
                    <w:t xml:space="preserve">, the event is not held overnight and travel will take place </w:t>
                  </w:r>
                  <w:r w:rsidR="0043508F">
                    <w:rPr>
                      <w:rFonts w:ascii="Arial" w:hAnsi="Arial" w:cs="Arial"/>
                      <w:iCs/>
                      <w:sz w:val="20"/>
                      <w:szCs w:val="20"/>
                    </w:rPr>
                    <w:t>between 1 March 2022 and</w:t>
                  </w:r>
                  <w:r w:rsidR="00202F4E" w:rsidRPr="00202F4E">
                    <w:rPr>
                      <w:rFonts w:ascii="Arial" w:hAnsi="Arial" w:cs="Arial"/>
                      <w:iCs/>
                      <w:sz w:val="20"/>
                      <w:szCs w:val="20"/>
                    </w:rPr>
                    <w:t xml:space="preserve"> the </w:t>
                  </w:r>
                  <w:r w:rsidR="0043508F">
                    <w:rPr>
                      <w:rFonts w:ascii="Arial" w:hAnsi="Arial" w:cs="Arial"/>
                      <w:iCs/>
                      <w:sz w:val="20"/>
                      <w:szCs w:val="20"/>
                    </w:rPr>
                    <w:t>28 June</w:t>
                  </w:r>
                  <w:r w:rsidR="00202F4E" w:rsidRPr="00202F4E">
                    <w:rPr>
                      <w:rFonts w:ascii="Arial" w:hAnsi="Arial" w:cs="Arial"/>
                      <w:iCs/>
                      <w:sz w:val="20"/>
                      <w:szCs w:val="20"/>
                    </w:rPr>
                    <w:t xml:space="preserve"> 202</w:t>
                  </w:r>
                  <w:r w:rsidR="0043508F">
                    <w:rPr>
                      <w:rFonts w:ascii="Arial" w:hAnsi="Arial" w:cs="Arial"/>
                      <w:iCs/>
                      <w:sz w:val="20"/>
                      <w:szCs w:val="20"/>
                    </w:rPr>
                    <w:t>2</w:t>
                  </w:r>
                  <w:r w:rsidR="00202F4E" w:rsidRPr="00202F4E">
                    <w:rPr>
                      <w:rFonts w:ascii="Arial" w:hAnsi="Arial" w:cs="Arial"/>
                      <w:iCs/>
                      <w:sz w:val="20"/>
                      <w:szCs w:val="20"/>
                    </w:rPr>
                    <w:t xml:space="preserve">. </w:t>
                  </w:r>
                </w:p>
              </w:tc>
            </w:tr>
            <w:tr w:rsidR="0005420A" w:rsidRPr="009C610C" w14:paraId="0FB818C3" w14:textId="77777777" w:rsidTr="0019669B">
              <w:trPr>
                <w:gridAfter w:val="2"/>
                <w:wAfter w:w="56" w:type="dxa"/>
                <w:trHeight w:val="220"/>
              </w:trPr>
              <w:tc>
                <w:tcPr>
                  <w:tcW w:w="10635" w:type="dxa"/>
                  <w:gridSpan w:val="12"/>
                  <w:tcBorders>
                    <w:top w:val="single" w:sz="4" w:space="0" w:color="auto"/>
                  </w:tcBorders>
                </w:tcPr>
                <w:p w14:paraId="0FB78D65" w14:textId="77777777" w:rsidR="0005420A" w:rsidRPr="00E12B3E" w:rsidRDefault="0005420A" w:rsidP="0005420A">
                  <w:pPr>
                    <w:ind w:right="-109"/>
                    <w:rPr>
                      <w:rFonts w:ascii="Arial" w:eastAsia="Arial" w:hAnsi="Arial" w:cs="Arial"/>
                      <w:sz w:val="20"/>
                      <w:szCs w:val="20"/>
                      <w:u w:color="000000"/>
                      <w:lang w:eastAsia="en-AU" w:bidi="en-AU"/>
                    </w:rPr>
                  </w:pPr>
                </w:p>
              </w:tc>
            </w:tr>
            <w:tr w:rsidR="0005420A" w:rsidRPr="009C610C" w14:paraId="034107D7" w14:textId="77777777" w:rsidTr="0019669B">
              <w:trPr>
                <w:gridAfter w:val="2"/>
                <w:wAfter w:w="56" w:type="dxa"/>
                <w:trHeight w:val="345"/>
              </w:trPr>
              <w:tc>
                <w:tcPr>
                  <w:tcW w:w="10635" w:type="dxa"/>
                  <w:gridSpan w:val="12"/>
                  <w:shd w:val="clear" w:color="auto" w:fill="C1EAF9"/>
                  <w:vAlign w:val="center"/>
                </w:tcPr>
                <w:p w14:paraId="56FEAD09" w14:textId="29F5A551" w:rsidR="0005420A" w:rsidRPr="00E12B3E" w:rsidRDefault="0005420A" w:rsidP="0005420A">
                  <w:pPr>
                    <w:ind w:right="-109"/>
                    <w:rPr>
                      <w:rFonts w:ascii="Arial" w:eastAsia="Arial" w:hAnsi="Arial" w:cs="Arial"/>
                      <w:sz w:val="20"/>
                      <w:szCs w:val="20"/>
                      <w:u w:color="000000"/>
                      <w:lang w:eastAsia="en-AU" w:bidi="en-AU"/>
                    </w:rPr>
                  </w:pPr>
                  <w:r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  <w:u w:color="000000"/>
                      <w:lang w:eastAsia="en-AU" w:bidi="en-AU"/>
                    </w:rPr>
                    <w:t>SIGNATURE</w:t>
                  </w:r>
                </w:p>
              </w:tc>
            </w:tr>
            <w:tr w:rsidR="0005420A" w:rsidRPr="009C610C" w14:paraId="3CACF644" w14:textId="77777777" w:rsidTr="00A1262B">
              <w:trPr>
                <w:gridAfter w:val="2"/>
                <w:wAfter w:w="56" w:type="dxa"/>
                <w:trHeight w:val="66"/>
              </w:trPr>
              <w:tc>
                <w:tcPr>
                  <w:tcW w:w="10635" w:type="dxa"/>
                  <w:gridSpan w:val="12"/>
                  <w:shd w:val="clear" w:color="auto" w:fill="auto"/>
                  <w:vAlign w:val="bottom"/>
                </w:tcPr>
                <w:p w14:paraId="2606FCB3" w14:textId="77777777" w:rsidR="0005420A" w:rsidRPr="00F37D76" w:rsidRDefault="0005420A" w:rsidP="0005420A">
                  <w:pPr>
                    <w:rPr>
                      <w:rFonts w:ascii="Arial" w:hAnsi="Arial" w:cs="Arial"/>
                      <w:sz w:val="6"/>
                      <w:szCs w:val="6"/>
                    </w:rPr>
                  </w:pPr>
                </w:p>
                <w:tbl>
                  <w:tblPr>
                    <w:tblStyle w:val="TableGrid"/>
                    <w:tblW w:w="10631" w:type="dxa"/>
                    <w:jc w:val="center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5161"/>
                    <w:gridCol w:w="353"/>
                    <w:gridCol w:w="5117"/>
                  </w:tblGrid>
                  <w:tr w:rsidR="0005420A" w:rsidRPr="00F37D76" w14:paraId="2D06E20B" w14:textId="77777777" w:rsidTr="00633D47">
                    <w:trPr>
                      <w:trHeight w:val="340"/>
                      <w:jc w:val="center"/>
                    </w:trPr>
                    <w:tc>
                      <w:tcPr>
                        <w:tcW w:w="5161" w:type="dxa"/>
                        <w:tcBorders>
                          <w:top w:val="nil"/>
                          <w:left w:val="single" w:sz="4" w:space="0" w:color="auto"/>
                          <w:bottom w:val="nil"/>
                          <w:right w:val="nil"/>
                        </w:tcBorders>
                        <w:shd w:val="clear" w:color="auto" w:fill="F2F2F2" w:themeFill="background1" w:themeFillShade="F2"/>
                        <w:vAlign w:val="center"/>
                      </w:tcPr>
                      <w:p w14:paraId="4CD5FB20" w14:textId="16D992FE" w:rsidR="0005420A" w:rsidRPr="00F37D76" w:rsidRDefault="0005420A" w:rsidP="007D202F">
                        <w:pPr>
                          <w:framePr w:hSpace="181" w:wrap="around" w:vAnchor="page" w:hAnchor="margin" w:y="1589"/>
                          <w:spacing w:before="40" w:after="40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>First Name</w:t>
                        </w:r>
                      </w:p>
                    </w:tc>
                    <w:tc>
                      <w:tcPr>
                        <w:tcW w:w="353" w:type="dxa"/>
                        <w:tcBorders>
                          <w:top w:val="nil"/>
                          <w:left w:val="nil"/>
                          <w:bottom w:val="nil"/>
                          <w:right w:val="single" w:sz="4" w:space="0" w:color="auto"/>
                        </w:tcBorders>
                        <w:shd w:val="clear" w:color="auto" w:fill="F2F2F2" w:themeFill="background1" w:themeFillShade="F2"/>
                        <w:vAlign w:val="center"/>
                      </w:tcPr>
                      <w:p w14:paraId="480FD297" w14:textId="77777777" w:rsidR="0005420A" w:rsidRPr="00F37D76" w:rsidRDefault="0005420A" w:rsidP="007D202F">
                        <w:pPr>
                          <w:framePr w:hSpace="181" w:wrap="around" w:vAnchor="page" w:hAnchor="margin" w:y="1589"/>
                          <w:spacing w:before="120"/>
                          <w:rPr>
                            <w:rFonts w:ascii="Arial" w:hAnsi="Arial" w:cs="Arial"/>
                            <w:b/>
                          </w:rPr>
                        </w:pPr>
                      </w:p>
                    </w:tc>
                    <w:tc>
                      <w:tcPr>
                        <w:tcW w:w="5117" w:type="dxa"/>
                        <w:tcBorders>
                          <w:top w:val="nil"/>
                          <w:left w:val="single" w:sz="4" w:space="0" w:color="auto"/>
                          <w:bottom w:val="nil"/>
                          <w:right w:val="nil"/>
                        </w:tcBorders>
                        <w:shd w:val="clear" w:color="auto" w:fill="F2F2F2" w:themeFill="background1" w:themeFillShade="F2"/>
                        <w:vAlign w:val="center"/>
                      </w:tcPr>
                      <w:p w14:paraId="220ECE23" w14:textId="6E56975F" w:rsidR="0005420A" w:rsidRPr="00F37D76" w:rsidRDefault="0005420A" w:rsidP="007D202F">
                        <w:pPr>
                          <w:framePr w:hSpace="181" w:wrap="around" w:vAnchor="page" w:hAnchor="margin" w:y="1589"/>
                          <w:spacing w:before="40" w:after="40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>Last Name</w:t>
                        </w:r>
                      </w:p>
                    </w:tc>
                  </w:tr>
                  <w:tr w:rsidR="0005420A" w:rsidRPr="00F37D76" w14:paraId="4EF8873C" w14:textId="77777777" w:rsidTr="00633D47">
                    <w:trPr>
                      <w:trHeight w:val="340"/>
                      <w:jc w:val="center"/>
                    </w:trPr>
                    <w:tc>
                      <w:tcPr>
                        <w:tcW w:w="5161" w:type="dxa"/>
                        <w:tcBorders>
                          <w:top w:val="nil"/>
                          <w:left w:val="single" w:sz="4" w:space="0" w:color="auto"/>
                          <w:bottom w:val="single" w:sz="4" w:space="0" w:color="auto"/>
                          <w:right w:val="nil"/>
                        </w:tcBorders>
                        <w:shd w:val="clear" w:color="auto" w:fill="auto"/>
                        <w:vAlign w:val="center"/>
                      </w:tcPr>
                      <w:p w14:paraId="11F4855D" w14:textId="0337C72B" w:rsidR="0005420A" w:rsidRPr="00F37D76" w:rsidRDefault="00764101" w:rsidP="007D202F">
                        <w:pPr>
                          <w:framePr w:hSpace="181" w:wrap="around" w:vAnchor="page" w:hAnchor="margin" w:y="1589"/>
                          <w:spacing w:before="40" w:after="40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  <w:r w:rsidRPr="00F37D76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fldChar w:fldCharType="begin">
                            <w:ffData>
                              <w:name w:val="Text3"/>
                              <w:enabled/>
                              <w:calcOnExit w:val="0"/>
                              <w:textInput/>
                            </w:ffData>
                          </w:fldChar>
                        </w:r>
                        <w:r w:rsidRPr="00F37D76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instrText xml:space="preserve"> FORMTEXT </w:instrText>
                        </w:r>
                        <w:r w:rsidRPr="00F37D76">
                          <w:rPr>
                            <w:rFonts w:ascii="Arial" w:hAnsi="Arial" w:cs="Arial"/>
                            <w:sz w:val="20"/>
                            <w:szCs w:val="20"/>
                          </w:rPr>
                        </w:r>
                        <w:r w:rsidRPr="00F37D76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fldChar w:fldCharType="separate"/>
                        </w:r>
                        <w:r w:rsidRPr="00F37D76">
                          <w:rPr>
                            <w:rFonts w:ascii="Arial" w:hAnsi="Arial" w:cs="Arial"/>
                            <w:noProof/>
                            <w:sz w:val="20"/>
                            <w:szCs w:val="20"/>
                          </w:rPr>
                          <w:t> </w:t>
                        </w:r>
                        <w:r w:rsidRPr="00F37D76">
                          <w:rPr>
                            <w:rFonts w:ascii="Arial" w:hAnsi="Arial" w:cs="Arial"/>
                            <w:noProof/>
                            <w:sz w:val="20"/>
                            <w:szCs w:val="20"/>
                          </w:rPr>
                          <w:t> </w:t>
                        </w:r>
                        <w:r w:rsidRPr="00F37D76">
                          <w:rPr>
                            <w:rFonts w:ascii="Arial" w:hAnsi="Arial" w:cs="Arial"/>
                            <w:noProof/>
                            <w:sz w:val="20"/>
                            <w:szCs w:val="20"/>
                          </w:rPr>
                          <w:t> </w:t>
                        </w:r>
                        <w:r w:rsidRPr="00F37D76">
                          <w:rPr>
                            <w:rFonts w:ascii="Arial" w:hAnsi="Arial" w:cs="Arial"/>
                            <w:noProof/>
                            <w:sz w:val="20"/>
                            <w:szCs w:val="20"/>
                          </w:rPr>
                          <w:t> </w:t>
                        </w:r>
                        <w:r w:rsidRPr="00F37D76">
                          <w:rPr>
                            <w:rFonts w:ascii="Arial" w:hAnsi="Arial" w:cs="Arial"/>
                            <w:noProof/>
                            <w:sz w:val="20"/>
                            <w:szCs w:val="20"/>
                          </w:rPr>
                          <w:t> </w:t>
                        </w:r>
                        <w:r w:rsidRPr="00F37D76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fldChar w:fldCharType="end"/>
                        </w:r>
                      </w:p>
                    </w:tc>
                    <w:tc>
                      <w:tcPr>
                        <w:tcW w:w="353" w:type="dxa"/>
                        <w:tcBorders>
                          <w:top w:val="nil"/>
                          <w:left w:val="nil"/>
                          <w:bottom w:val="nil"/>
                          <w:right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6CAD0228" w14:textId="77777777" w:rsidR="0005420A" w:rsidRPr="00F37D76" w:rsidRDefault="0005420A" w:rsidP="007D202F">
                        <w:pPr>
                          <w:framePr w:hSpace="181" w:wrap="around" w:vAnchor="page" w:hAnchor="margin" w:y="1589"/>
                          <w:spacing w:before="120"/>
                          <w:rPr>
                            <w:rFonts w:ascii="Arial" w:hAnsi="Arial" w:cs="Arial"/>
                            <w:b/>
                          </w:rPr>
                        </w:pPr>
                      </w:p>
                    </w:tc>
                    <w:tc>
                      <w:tcPr>
                        <w:tcW w:w="5117" w:type="dxa"/>
                        <w:tcBorders>
                          <w:top w:val="nil"/>
                          <w:left w:val="single" w:sz="4" w:space="0" w:color="auto"/>
                          <w:bottom w:val="single" w:sz="4" w:space="0" w:color="auto"/>
                          <w:right w:val="nil"/>
                        </w:tcBorders>
                        <w:shd w:val="clear" w:color="auto" w:fill="auto"/>
                        <w:vAlign w:val="center"/>
                      </w:tcPr>
                      <w:p w14:paraId="4438B806" w14:textId="0DE05DD1" w:rsidR="0005420A" w:rsidRPr="00F37D76" w:rsidRDefault="00764101" w:rsidP="007D202F">
                        <w:pPr>
                          <w:framePr w:hSpace="181" w:wrap="around" w:vAnchor="page" w:hAnchor="margin" w:y="1589"/>
                          <w:spacing w:before="40" w:after="40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  <w:r w:rsidRPr="00F37D76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fldChar w:fldCharType="begin">
                            <w:ffData>
                              <w:name w:val="Text3"/>
                              <w:enabled/>
                              <w:calcOnExit w:val="0"/>
                              <w:textInput/>
                            </w:ffData>
                          </w:fldChar>
                        </w:r>
                        <w:r w:rsidRPr="00F37D76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instrText xml:space="preserve"> FORMTEXT </w:instrText>
                        </w:r>
                        <w:r w:rsidRPr="00F37D76">
                          <w:rPr>
                            <w:rFonts w:ascii="Arial" w:hAnsi="Arial" w:cs="Arial"/>
                            <w:sz w:val="20"/>
                            <w:szCs w:val="20"/>
                          </w:rPr>
                        </w:r>
                        <w:r w:rsidRPr="00F37D76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fldChar w:fldCharType="separate"/>
                        </w:r>
                        <w:r w:rsidRPr="00F37D76">
                          <w:rPr>
                            <w:rFonts w:ascii="Arial" w:hAnsi="Arial" w:cs="Arial"/>
                            <w:noProof/>
                            <w:sz w:val="20"/>
                            <w:szCs w:val="20"/>
                          </w:rPr>
                          <w:t> </w:t>
                        </w:r>
                        <w:r w:rsidRPr="00F37D76">
                          <w:rPr>
                            <w:rFonts w:ascii="Arial" w:hAnsi="Arial" w:cs="Arial"/>
                            <w:noProof/>
                            <w:sz w:val="20"/>
                            <w:szCs w:val="20"/>
                          </w:rPr>
                          <w:t> </w:t>
                        </w:r>
                        <w:r w:rsidRPr="00F37D76">
                          <w:rPr>
                            <w:rFonts w:ascii="Arial" w:hAnsi="Arial" w:cs="Arial"/>
                            <w:noProof/>
                            <w:sz w:val="20"/>
                            <w:szCs w:val="20"/>
                          </w:rPr>
                          <w:t> </w:t>
                        </w:r>
                        <w:r w:rsidRPr="00F37D76">
                          <w:rPr>
                            <w:rFonts w:ascii="Arial" w:hAnsi="Arial" w:cs="Arial"/>
                            <w:noProof/>
                            <w:sz w:val="20"/>
                            <w:szCs w:val="20"/>
                          </w:rPr>
                          <w:t> </w:t>
                        </w:r>
                        <w:r w:rsidRPr="00F37D76">
                          <w:rPr>
                            <w:rFonts w:ascii="Arial" w:hAnsi="Arial" w:cs="Arial"/>
                            <w:noProof/>
                            <w:sz w:val="20"/>
                            <w:szCs w:val="20"/>
                          </w:rPr>
                          <w:t> </w:t>
                        </w:r>
                        <w:r w:rsidRPr="00F37D76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fldChar w:fldCharType="end"/>
                        </w:r>
                      </w:p>
                    </w:tc>
                  </w:tr>
                  <w:tr w:rsidR="0005420A" w:rsidRPr="00F37D76" w14:paraId="6DC90421" w14:textId="77777777" w:rsidTr="00871D64">
                    <w:trPr>
                      <w:trHeight w:val="80"/>
                      <w:jc w:val="center"/>
                    </w:trPr>
                    <w:tc>
                      <w:tcPr>
                        <w:tcW w:w="10631" w:type="dxa"/>
                        <w:gridSpan w:val="3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vAlign w:val="center"/>
                      </w:tcPr>
                      <w:p w14:paraId="3376C0A3" w14:textId="77777777" w:rsidR="0005420A" w:rsidRPr="00A1262B" w:rsidRDefault="0005420A" w:rsidP="007D202F">
                        <w:pPr>
                          <w:framePr w:hSpace="181" w:wrap="around" w:vAnchor="page" w:hAnchor="margin" w:y="1589"/>
                          <w:spacing w:before="40" w:after="40"/>
                          <w:rPr>
                            <w:rFonts w:ascii="Arial" w:hAnsi="Arial" w:cs="Arial"/>
                            <w:b/>
                            <w:sz w:val="4"/>
                            <w:szCs w:val="4"/>
                          </w:rPr>
                        </w:pPr>
                      </w:p>
                    </w:tc>
                  </w:tr>
                  <w:tr w:rsidR="0005420A" w:rsidRPr="00F37D76" w14:paraId="69F36617" w14:textId="77777777" w:rsidTr="003174E9">
                    <w:trPr>
                      <w:trHeight w:val="340"/>
                      <w:jc w:val="center"/>
                    </w:trPr>
                    <w:tc>
                      <w:tcPr>
                        <w:tcW w:w="5161" w:type="dxa"/>
                        <w:tcBorders>
                          <w:top w:val="nil"/>
                          <w:left w:val="single" w:sz="4" w:space="0" w:color="auto"/>
                          <w:bottom w:val="nil"/>
                          <w:right w:val="nil"/>
                        </w:tcBorders>
                        <w:shd w:val="clear" w:color="auto" w:fill="F2F2F2" w:themeFill="background1" w:themeFillShade="F2"/>
                        <w:vAlign w:val="center"/>
                      </w:tcPr>
                      <w:p w14:paraId="75191AAB" w14:textId="77777777" w:rsidR="0005420A" w:rsidRPr="00F37D76" w:rsidRDefault="0005420A" w:rsidP="007D202F">
                        <w:pPr>
                          <w:framePr w:hSpace="181" w:wrap="around" w:vAnchor="page" w:hAnchor="margin" w:y="1589"/>
                          <w:spacing w:before="40" w:after="40"/>
                          <w:rPr>
                            <w:rFonts w:ascii="Arial" w:hAnsi="Arial" w:cs="Arial"/>
                            <w:b/>
                          </w:rPr>
                        </w:pPr>
                        <w:r w:rsidRPr="00F37D76"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>Signature</w:t>
                        </w:r>
                      </w:p>
                    </w:tc>
                    <w:tc>
                      <w:tcPr>
                        <w:tcW w:w="353" w:type="dxa"/>
                        <w:tcBorders>
                          <w:top w:val="nil"/>
                          <w:left w:val="nil"/>
                          <w:bottom w:val="nil"/>
                          <w:right w:val="single" w:sz="4" w:space="0" w:color="auto"/>
                        </w:tcBorders>
                        <w:shd w:val="clear" w:color="auto" w:fill="F2F2F2" w:themeFill="background1" w:themeFillShade="F2"/>
                        <w:vAlign w:val="center"/>
                      </w:tcPr>
                      <w:p w14:paraId="5F210270" w14:textId="77777777" w:rsidR="0005420A" w:rsidRPr="00F37D76" w:rsidRDefault="0005420A" w:rsidP="007D202F">
                        <w:pPr>
                          <w:framePr w:hSpace="181" w:wrap="around" w:vAnchor="page" w:hAnchor="margin" w:y="1589"/>
                          <w:spacing w:before="120"/>
                          <w:rPr>
                            <w:rFonts w:ascii="Arial" w:hAnsi="Arial" w:cs="Arial"/>
                            <w:b/>
                          </w:rPr>
                        </w:pPr>
                      </w:p>
                    </w:tc>
                    <w:tc>
                      <w:tcPr>
                        <w:tcW w:w="5117" w:type="dxa"/>
                        <w:tcBorders>
                          <w:top w:val="nil"/>
                          <w:left w:val="single" w:sz="4" w:space="0" w:color="auto"/>
                          <w:bottom w:val="nil"/>
                          <w:right w:val="nil"/>
                        </w:tcBorders>
                        <w:shd w:val="clear" w:color="auto" w:fill="F2F2F2" w:themeFill="background1" w:themeFillShade="F2"/>
                        <w:vAlign w:val="center"/>
                      </w:tcPr>
                      <w:p w14:paraId="10676752" w14:textId="77777777" w:rsidR="0005420A" w:rsidRPr="00F37D76" w:rsidRDefault="0005420A" w:rsidP="007D202F">
                        <w:pPr>
                          <w:framePr w:hSpace="181" w:wrap="around" w:vAnchor="page" w:hAnchor="margin" w:y="1589"/>
                          <w:spacing w:before="40" w:after="40"/>
                          <w:rPr>
                            <w:rFonts w:ascii="Arial" w:hAnsi="Arial" w:cs="Arial"/>
                            <w:b/>
                          </w:rPr>
                        </w:pPr>
                        <w:r w:rsidRPr="00F37D76"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>Date</w:t>
                        </w:r>
                      </w:p>
                    </w:tc>
                  </w:tr>
                  <w:tr w:rsidR="0005420A" w:rsidRPr="00F37D76" w14:paraId="59476483" w14:textId="77777777" w:rsidTr="003174E9">
                    <w:trPr>
                      <w:trHeight w:val="703"/>
                      <w:jc w:val="center"/>
                    </w:trPr>
                    <w:sdt>
                      <w:sdtPr>
                        <w:rPr>
                          <w:rFonts w:ascii="Arial" w:hAnsi="Arial" w:cs="Arial"/>
                        </w:rPr>
                        <w:id w:val="-1850324726"/>
                        <w:showingPlcHdr/>
                        <w:picture/>
                      </w:sdtPr>
                      <w:sdtEndPr/>
                      <w:sdtContent>
                        <w:tc>
                          <w:tcPr>
                            <w:tcW w:w="5161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nil"/>
                            </w:tcBorders>
                          </w:tcPr>
                          <w:p w14:paraId="39A06E20" w14:textId="69D81018" w:rsidR="0005420A" w:rsidRPr="00F37D76" w:rsidRDefault="0005420A" w:rsidP="007D202F">
                            <w:pPr>
                              <w:framePr w:hSpace="181" w:wrap="around" w:vAnchor="page" w:hAnchor="margin" w:y="1589"/>
                              <w:spacing w:before="120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F37D76">
                              <w:rPr>
                                <w:rFonts w:ascii="Arial" w:hAnsi="Arial" w:cs="Arial"/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20EE67CD" wp14:editId="7510D958">
                                  <wp:extent cx="3115548" cy="436729"/>
                                  <wp:effectExtent l="0" t="0" r="0" b="1905"/>
                                  <wp:docPr id="48" name="Picture 4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115548" cy="43672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sdtContent>
                    </w:sdt>
                    <w:tc>
                      <w:tcPr>
                        <w:tcW w:w="353" w:type="dxa"/>
                        <w:tcBorders>
                          <w:top w:val="nil"/>
                          <w:left w:val="nil"/>
                          <w:bottom w:val="nil"/>
                          <w:right w:val="single" w:sz="4" w:space="0" w:color="auto"/>
                        </w:tcBorders>
                      </w:tcPr>
                      <w:p w14:paraId="5AAD9F6F" w14:textId="77777777" w:rsidR="0005420A" w:rsidRPr="00F37D76" w:rsidRDefault="0005420A" w:rsidP="007D202F">
                        <w:pPr>
                          <w:framePr w:hSpace="181" w:wrap="around" w:vAnchor="page" w:hAnchor="margin" w:y="1589"/>
                          <w:spacing w:before="120"/>
                          <w:rPr>
                            <w:rFonts w:ascii="Arial" w:hAnsi="Arial" w:cs="Arial"/>
                          </w:rPr>
                        </w:pPr>
                      </w:p>
                    </w:tc>
                    <w:sdt>
                      <w:sdtPr>
                        <w:rPr>
                          <w:rFonts w:ascii="Arial" w:hAnsi="Arial" w:cs="Arial"/>
                          <w:sz w:val="20"/>
                          <w:szCs w:val="20"/>
                        </w:rPr>
                        <w:id w:val="1371035593"/>
                        <w:placeholder>
                          <w:docPart w:val="F794EB499980411F88E088BEACCDAC57"/>
                        </w:placeholder>
                        <w:showingPlcHdr/>
                        <w:date w:fullDate="2020-10-16T00:00:00Z">
                          <w:dateFormat w:val="dd/MM/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tc>
                          <w:tcPr>
                            <w:tcW w:w="5117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nil"/>
                            </w:tcBorders>
                            <w:vAlign w:val="center"/>
                          </w:tcPr>
                          <w:p w14:paraId="51CA4F0C" w14:textId="0AE9DF1D" w:rsidR="0005420A" w:rsidRPr="00F37D76" w:rsidRDefault="0005420A" w:rsidP="007D202F">
                            <w:pPr>
                              <w:framePr w:hSpace="181" w:wrap="around" w:vAnchor="page" w:hAnchor="margin" w:y="1589"/>
                              <w:spacing w:before="80"/>
                              <w:rPr>
                                <w:rFonts w:ascii="Arial" w:hAnsi="Arial" w:cs="Arial"/>
                              </w:rPr>
                            </w:pPr>
                            <w:r w:rsidRPr="00F37D76">
                              <w:rPr>
                                <w:rStyle w:val="PlaceholderText"/>
                                <w:rFonts w:ascii="Arial" w:hAnsi="Arial" w:cs="Arial"/>
                              </w:rPr>
                              <w:t>Click or tap to enter a date.</w:t>
                            </w:r>
                          </w:p>
                        </w:tc>
                      </w:sdtContent>
                    </w:sdt>
                  </w:tr>
                </w:tbl>
                <w:p w14:paraId="75F46AAA" w14:textId="06AC9619" w:rsidR="0005420A" w:rsidRPr="00F37D76" w:rsidRDefault="0005420A" w:rsidP="0005420A">
                  <w:pPr>
                    <w:rPr>
                      <w:rFonts w:ascii="Arial" w:hAnsi="Arial" w:cs="Arial"/>
                      <w:sz w:val="10"/>
                      <w:szCs w:val="10"/>
                    </w:rPr>
                  </w:pPr>
                </w:p>
              </w:tc>
            </w:tr>
          </w:tbl>
          <w:p w14:paraId="527067F1" w14:textId="77777777" w:rsidR="00CC7399" w:rsidRPr="005766B6" w:rsidRDefault="00CC7399" w:rsidP="00FA680D">
            <w:pPr>
              <w:rPr>
                <w:rFonts w:ascii="Arial" w:hAnsi="Arial" w:cs="Arial"/>
                <w:sz w:val="4"/>
                <w:szCs w:val="20"/>
              </w:rPr>
            </w:pPr>
          </w:p>
          <w:p w14:paraId="3D506F34" w14:textId="77777777" w:rsidR="00CC7399" w:rsidRPr="00EA3C6A" w:rsidRDefault="00CC7399" w:rsidP="00FA680D">
            <w:pPr>
              <w:rPr>
                <w:rFonts w:ascii="Arial" w:hAnsi="Arial" w:cs="Arial"/>
                <w:sz w:val="2"/>
                <w:szCs w:val="16"/>
              </w:rPr>
            </w:pPr>
          </w:p>
        </w:tc>
      </w:tr>
    </w:tbl>
    <w:p w14:paraId="583A5CB1" w14:textId="12E6DE09" w:rsidR="0062426F" w:rsidRPr="009C610C" w:rsidRDefault="005766B6" w:rsidP="000964EC">
      <w:pPr>
        <w:jc w:val="right"/>
        <w:rPr>
          <w:rFonts w:ascii="Arial" w:hAnsi="Arial" w:cs="Arial"/>
        </w:rPr>
      </w:pPr>
      <w:r>
        <w:rPr>
          <w:rFonts w:ascii="Arial" w:hAnsi="Arial" w:cs="Arial"/>
          <w:noProof/>
          <w:color w:val="0070C0"/>
          <w:sz w:val="20"/>
          <w:szCs w:val="20"/>
          <w:lang w:eastAsia="en-AU"/>
        </w:rPr>
        <w:lastRenderedPageBreak/>
        <w:t xml:space="preserve"> </w:t>
      </w:r>
    </w:p>
    <w:tbl>
      <w:tblPr>
        <w:tblStyle w:val="TableGrid2"/>
        <w:tblW w:w="10773" w:type="dxa"/>
        <w:tblLook w:val="04A0" w:firstRow="1" w:lastRow="0" w:firstColumn="1" w:lastColumn="0" w:noHBand="0" w:noVBand="1"/>
      </w:tblPr>
      <w:tblGrid>
        <w:gridCol w:w="10773"/>
      </w:tblGrid>
      <w:tr w:rsidR="00CC7399" w:rsidRPr="009C610C" w14:paraId="4A30BE71" w14:textId="77777777" w:rsidTr="00166BC6">
        <w:trPr>
          <w:trHeight w:val="80"/>
        </w:trPr>
        <w:tc>
          <w:tcPr>
            <w:tcW w:w="10773" w:type="dxa"/>
            <w:tcBorders>
              <w:top w:val="nil"/>
              <w:left w:val="nil"/>
              <w:bottom w:val="nil"/>
              <w:right w:val="nil"/>
            </w:tcBorders>
          </w:tcPr>
          <w:p w14:paraId="10849ABB" w14:textId="3DE0AF4D" w:rsidR="00CC7399" w:rsidRPr="00467625" w:rsidRDefault="00195BC0" w:rsidP="00CC7399">
            <w:pPr>
              <w:rPr>
                <w:rFonts w:ascii="Arial" w:hAnsi="Arial" w:cs="Arial"/>
                <w:b/>
                <w:sz w:val="4"/>
                <w:szCs w:val="10"/>
              </w:rPr>
            </w:pPr>
            <w:r w:rsidRPr="009C610C">
              <w:rPr>
                <w:rFonts w:ascii="Arial" w:hAnsi="Arial" w:cs="Arial"/>
                <w:noProof/>
                <w:color w:val="0070C0"/>
                <w:sz w:val="20"/>
                <w:szCs w:val="20"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D61339B" wp14:editId="1611E0DF">
                      <wp:simplePos x="0" y="0"/>
                      <wp:positionH relativeFrom="column">
                        <wp:posOffset>-102870</wp:posOffset>
                      </wp:positionH>
                      <wp:positionV relativeFrom="paragraph">
                        <wp:posOffset>-1270</wp:posOffset>
                      </wp:positionV>
                      <wp:extent cx="6846570" cy="3810"/>
                      <wp:effectExtent l="0" t="0" r="30480" b="3429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846570" cy="381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rgbClr val="1F4E79">
                                    <a:alpha val="80000"/>
                                  </a:srgb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5269555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8.1pt,-.1pt" to="531pt,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" strokecolor="#1f4e79" strokeweight="1pt">
                      <v:stroke opacity="52428f" joinstyle="miter"/>
                    </v:line>
                  </w:pict>
                </mc:Fallback>
              </mc:AlternateContent>
            </w:r>
          </w:p>
        </w:tc>
      </w:tr>
    </w:tbl>
    <w:tbl>
      <w:tblPr>
        <w:tblStyle w:val="TableGrid"/>
        <w:tblW w:w="10778" w:type="dxa"/>
        <w:tblLook w:val="04A0" w:firstRow="1" w:lastRow="0" w:firstColumn="1" w:lastColumn="0" w:noHBand="0" w:noVBand="1"/>
      </w:tblPr>
      <w:tblGrid>
        <w:gridCol w:w="1273"/>
        <w:gridCol w:w="4964"/>
        <w:gridCol w:w="993"/>
        <w:gridCol w:w="3548"/>
      </w:tblGrid>
      <w:tr w:rsidR="00194A0E" w:rsidRPr="009C610C" w14:paraId="5ECBB78B" w14:textId="77777777" w:rsidTr="0049101D">
        <w:trPr>
          <w:trHeight w:val="80"/>
        </w:trPr>
        <w:tc>
          <w:tcPr>
            <w:tcW w:w="1077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06CBF8" w14:textId="2DC524BF" w:rsidR="00194A0E" w:rsidRPr="004C5A8B" w:rsidRDefault="00194A0E" w:rsidP="008436B8">
            <w:pPr>
              <w:spacing w:before="40" w:after="40"/>
              <w:rPr>
                <w:rFonts w:ascii="Arial" w:hAnsi="Arial" w:cs="Arial"/>
                <w:b/>
                <w:sz w:val="2"/>
                <w:szCs w:val="2"/>
              </w:rPr>
            </w:pPr>
          </w:p>
        </w:tc>
      </w:tr>
      <w:tr w:rsidR="008436B8" w:rsidRPr="009C610C" w14:paraId="543D2E25" w14:textId="77777777" w:rsidTr="001F3D6F">
        <w:trPr>
          <w:trHeight w:val="340"/>
        </w:trPr>
        <w:tc>
          <w:tcPr>
            <w:tcW w:w="1077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C1EAF9"/>
            <w:vAlign w:val="center"/>
          </w:tcPr>
          <w:p w14:paraId="484D3027" w14:textId="21DB62B9" w:rsidR="008436B8" w:rsidRPr="00EF4F98" w:rsidRDefault="008436B8" w:rsidP="001F3D6F">
            <w:pPr>
              <w:spacing w:before="40" w:after="40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EF4F98">
              <w:rPr>
                <w:rFonts w:ascii="Arial" w:hAnsi="Arial" w:cs="Arial"/>
                <w:b/>
                <w:sz w:val="20"/>
                <w:szCs w:val="20"/>
              </w:rPr>
              <w:t>LODGEMENT OF YOUR APPLICATION</w:t>
            </w:r>
          </w:p>
        </w:tc>
      </w:tr>
      <w:tr w:rsidR="008436B8" w:rsidRPr="009C610C" w14:paraId="4DFCBCBB" w14:textId="77777777" w:rsidTr="00EB6BAD">
        <w:trPr>
          <w:cantSplit/>
          <w:trHeight w:val="80"/>
        </w:trPr>
        <w:tc>
          <w:tcPr>
            <w:tcW w:w="1077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A202373" w14:textId="4C53393E" w:rsidR="008436B8" w:rsidRPr="00194A0E" w:rsidRDefault="008436B8" w:rsidP="008436B8">
            <w:pPr>
              <w:spacing w:before="120"/>
              <w:rPr>
                <w:rFonts w:ascii="Arial" w:hAnsi="Arial" w:cs="Arial"/>
                <w:sz w:val="2"/>
                <w:szCs w:val="2"/>
              </w:rPr>
            </w:pPr>
          </w:p>
        </w:tc>
      </w:tr>
      <w:tr w:rsidR="008436B8" w:rsidRPr="009C610C" w14:paraId="61A46D00" w14:textId="77777777" w:rsidTr="005D28AA">
        <w:trPr>
          <w:trHeight w:val="329"/>
        </w:trPr>
        <w:tc>
          <w:tcPr>
            <w:tcW w:w="1273" w:type="dxa"/>
            <w:tcBorders>
              <w:top w:val="nil"/>
              <w:left w:val="nil"/>
              <w:bottom w:val="nil"/>
              <w:right w:val="nil"/>
            </w:tcBorders>
          </w:tcPr>
          <w:p w14:paraId="73E1367C" w14:textId="77777777" w:rsidR="008436B8" w:rsidRPr="00A11B34" w:rsidRDefault="008436B8" w:rsidP="005D28AA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A11B34">
              <w:rPr>
                <w:rFonts w:ascii="Arial" w:hAnsi="Arial" w:cs="Arial"/>
                <w:b/>
                <w:sz w:val="20"/>
                <w:szCs w:val="20"/>
              </w:rPr>
              <w:t>Mail:</w:t>
            </w:r>
          </w:p>
        </w:tc>
        <w:tc>
          <w:tcPr>
            <w:tcW w:w="4964" w:type="dxa"/>
            <w:tcBorders>
              <w:top w:val="nil"/>
              <w:left w:val="nil"/>
              <w:bottom w:val="nil"/>
              <w:right w:val="nil"/>
            </w:tcBorders>
          </w:tcPr>
          <w:p w14:paraId="21F42A1C" w14:textId="77777777" w:rsidR="008436B8" w:rsidRPr="00A11B34" w:rsidRDefault="008436B8" w:rsidP="005D28AA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A11B34">
              <w:rPr>
                <w:rFonts w:ascii="Arial" w:hAnsi="Arial" w:cs="Arial"/>
                <w:sz w:val="20"/>
                <w:szCs w:val="20"/>
              </w:rPr>
              <w:t>PO Box 390, Gayndah, Qld 462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2F003FC7" w14:textId="77777777" w:rsidR="008436B8" w:rsidRPr="00A11B34" w:rsidRDefault="00F47805" w:rsidP="005D28AA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A11B34">
              <w:rPr>
                <w:rFonts w:ascii="Arial" w:hAnsi="Arial" w:cs="Arial"/>
                <w:b/>
                <w:sz w:val="20"/>
                <w:szCs w:val="20"/>
              </w:rPr>
              <w:t>Email:</w:t>
            </w:r>
          </w:p>
        </w:tc>
        <w:tc>
          <w:tcPr>
            <w:tcW w:w="3548" w:type="dxa"/>
            <w:tcBorders>
              <w:top w:val="nil"/>
              <w:left w:val="nil"/>
              <w:bottom w:val="nil"/>
              <w:right w:val="nil"/>
            </w:tcBorders>
          </w:tcPr>
          <w:p w14:paraId="379B7356" w14:textId="58CD21AF" w:rsidR="008436B8" w:rsidRPr="00A11B34" w:rsidRDefault="007D202F" w:rsidP="005D28AA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hyperlink r:id="rId9" w:history="1">
              <w:r w:rsidR="00F47805" w:rsidRPr="00A11B34">
                <w:rPr>
                  <w:rStyle w:val="Hyperlink"/>
                  <w:rFonts w:ascii="Arial" w:hAnsi="Arial" w:cs="Arial"/>
                  <w:color w:val="213E7B"/>
                  <w:sz w:val="20"/>
                  <w:szCs w:val="20"/>
                </w:rPr>
                <w:t>admin@northburnett.qld.gov.au</w:t>
              </w:r>
            </w:hyperlink>
          </w:p>
        </w:tc>
      </w:tr>
      <w:tr w:rsidR="008436B8" w:rsidRPr="009C610C" w14:paraId="022D9328" w14:textId="77777777" w:rsidTr="005D28AA">
        <w:trPr>
          <w:trHeight w:val="263"/>
        </w:trPr>
        <w:tc>
          <w:tcPr>
            <w:tcW w:w="1273" w:type="dxa"/>
            <w:tcBorders>
              <w:top w:val="nil"/>
              <w:left w:val="nil"/>
              <w:bottom w:val="nil"/>
              <w:right w:val="nil"/>
            </w:tcBorders>
          </w:tcPr>
          <w:p w14:paraId="7BF69321" w14:textId="77777777" w:rsidR="008436B8" w:rsidRPr="00A11B34" w:rsidRDefault="00F47805" w:rsidP="005D28AA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In person </w:t>
            </w:r>
          </w:p>
        </w:tc>
        <w:tc>
          <w:tcPr>
            <w:tcW w:w="4964" w:type="dxa"/>
            <w:tcBorders>
              <w:top w:val="nil"/>
              <w:left w:val="nil"/>
              <w:bottom w:val="nil"/>
              <w:right w:val="nil"/>
            </w:tcBorders>
          </w:tcPr>
          <w:p w14:paraId="3D775C0A" w14:textId="77777777" w:rsidR="008436B8" w:rsidRPr="00A11B34" w:rsidRDefault="00F47805" w:rsidP="005D28AA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Visit our </w:t>
            </w:r>
            <w:r w:rsidRPr="00A11B34">
              <w:rPr>
                <w:rFonts w:ascii="Arial" w:hAnsi="Arial" w:cs="Arial"/>
                <w:sz w:val="20"/>
                <w:szCs w:val="20"/>
              </w:rPr>
              <w:t>Library</w:t>
            </w:r>
            <w:r>
              <w:rPr>
                <w:rFonts w:ascii="Arial" w:hAnsi="Arial" w:cs="Arial"/>
                <w:sz w:val="20"/>
                <w:szCs w:val="20"/>
              </w:rPr>
              <w:t xml:space="preserve"> and Customer Service Centre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2712B9A3" w14:textId="77777777" w:rsidR="008436B8" w:rsidRPr="00A11B34" w:rsidRDefault="00F47805" w:rsidP="005D28AA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hone:</w:t>
            </w:r>
          </w:p>
        </w:tc>
        <w:tc>
          <w:tcPr>
            <w:tcW w:w="3548" w:type="dxa"/>
            <w:tcBorders>
              <w:top w:val="nil"/>
              <w:left w:val="nil"/>
              <w:bottom w:val="nil"/>
              <w:right w:val="nil"/>
            </w:tcBorders>
          </w:tcPr>
          <w:p w14:paraId="14685911" w14:textId="2008D792" w:rsidR="008436B8" w:rsidRPr="00A11B34" w:rsidRDefault="00F47805" w:rsidP="005D28AA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00 696 272</w:t>
            </w:r>
          </w:p>
        </w:tc>
      </w:tr>
      <w:tr w:rsidR="008436B8" w:rsidRPr="009C610C" w14:paraId="4076492F" w14:textId="77777777" w:rsidTr="009A6A1C">
        <w:trPr>
          <w:trHeight w:val="129"/>
        </w:trPr>
        <w:tc>
          <w:tcPr>
            <w:tcW w:w="1077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9731EEE" w14:textId="77777777" w:rsidR="008436B8" w:rsidRPr="009A6A1C" w:rsidRDefault="008436B8" w:rsidP="008436B8">
            <w:pPr>
              <w:spacing w:before="120"/>
              <w:rPr>
                <w:rFonts w:ascii="Arial" w:hAnsi="Arial" w:cs="Arial"/>
                <w:sz w:val="2"/>
                <w:szCs w:val="2"/>
              </w:rPr>
            </w:pPr>
          </w:p>
        </w:tc>
      </w:tr>
    </w:tbl>
    <w:p w14:paraId="14E26DD0" w14:textId="3481D24F" w:rsidR="005659E3" w:rsidRDefault="005659E3" w:rsidP="00132750">
      <w:pPr>
        <w:tabs>
          <w:tab w:val="left" w:pos="524"/>
        </w:tabs>
        <w:rPr>
          <w:rFonts w:ascii="Arial" w:hAnsi="Arial" w:cs="Arial"/>
          <w:sz w:val="14"/>
          <w:szCs w:val="20"/>
        </w:rPr>
      </w:pPr>
    </w:p>
    <w:p w14:paraId="30700C76" w14:textId="668280B1" w:rsidR="008436B8" w:rsidRPr="00C11A93" w:rsidRDefault="008436B8" w:rsidP="004D00BB">
      <w:pPr>
        <w:rPr>
          <w:rFonts w:ascii="Arial" w:hAnsi="Arial" w:cs="Arial"/>
          <w:sz w:val="14"/>
          <w:szCs w:val="20"/>
        </w:rPr>
      </w:pPr>
    </w:p>
    <w:sectPr w:rsidR="008436B8" w:rsidRPr="00C11A93" w:rsidSect="0040175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284" w:right="567" w:bottom="567" w:left="567" w:header="709" w:footer="10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10A5DE" w14:textId="77777777" w:rsidR="007841CE" w:rsidRDefault="007841CE" w:rsidP="00DE50C2">
      <w:pPr>
        <w:spacing w:after="0" w:line="240" w:lineRule="auto"/>
      </w:pPr>
      <w:r>
        <w:separator/>
      </w:r>
    </w:p>
  </w:endnote>
  <w:endnote w:type="continuationSeparator" w:id="0">
    <w:p w14:paraId="08CCA4DF" w14:textId="77777777" w:rsidR="007841CE" w:rsidRDefault="007841CE" w:rsidP="00DE50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E787B5" w14:textId="77777777" w:rsidR="00DD71A3" w:rsidRDefault="00DD71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773" w:type="dxa"/>
      <w:tblBorders>
        <w:top w:val="single" w:sz="4" w:space="0" w:color="00327D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41"/>
      <w:gridCol w:w="5432"/>
    </w:tblGrid>
    <w:tr w:rsidR="000E61D7" w:rsidRPr="00890952" w14:paraId="6496B70D" w14:textId="77777777" w:rsidTr="00C11A93">
      <w:tc>
        <w:tcPr>
          <w:tcW w:w="5341" w:type="dxa"/>
        </w:tcPr>
        <w:p w14:paraId="05584A44" w14:textId="356E2A5C" w:rsidR="000E61D7" w:rsidRDefault="000E61D7" w:rsidP="00DE50C2">
          <w:pPr>
            <w:pStyle w:val="Footer"/>
            <w:rPr>
              <w:b/>
              <w:sz w:val="18"/>
              <w:szCs w:val="18"/>
            </w:rPr>
          </w:pPr>
          <w:r>
            <w:rPr>
              <w:b/>
              <w:sz w:val="18"/>
              <w:szCs w:val="18"/>
            </w:rPr>
            <w:t>FORM</w:t>
          </w:r>
          <w:r w:rsidRPr="00890952">
            <w:rPr>
              <w:b/>
              <w:sz w:val="18"/>
              <w:szCs w:val="18"/>
            </w:rPr>
            <w:t xml:space="preserve"> </w:t>
          </w:r>
          <w:r w:rsidR="00116B49">
            <w:rPr>
              <w:b/>
              <w:sz w:val="18"/>
              <w:szCs w:val="18"/>
            </w:rPr>
            <w:t>North Burnett Transport Service Sponsorship</w:t>
          </w:r>
          <w:r w:rsidR="009C33B8">
            <w:rPr>
              <w:b/>
              <w:sz w:val="18"/>
              <w:szCs w:val="18"/>
            </w:rPr>
            <w:t xml:space="preserve"> Application</w:t>
          </w:r>
        </w:p>
        <w:p w14:paraId="2725C4E8" w14:textId="741ABF49" w:rsidR="000E61D7" w:rsidRPr="00890952" w:rsidRDefault="000E61D7" w:rsidP="00AB7113">
          <w:pPr>
            <w:pStyle w:val="Footer"/>
            <w:rPr>
              <w:sz w:val="18"/>
              <w:szCs w:val="18"/>
            </w:rPr>
          </w:pPr>
          <w:r>
            <w:rPr>
              <w:sz w:val="18"/>
              <w:szCs w:val="18"/>
            </w:rPr>
            <w:t>Approved</w:t>
          </w:r>
          <w:r w:rsidRPr="00890952">
            <w:rPr>
              <w:sz w:val="18"/>
              <w:szCs w:val="18"/>
            </w:rPr>
            <w:t xml:space="preserve"> </w:t>
          </w:r>
          <w:sdt>
            <w:sdtPr>
              <w:rPr>
                <w:sz w:val="18"/>
                <w:szCs w:val="18"/>
              </w:rPr>
              <w:id w:val="1715075409"/>
              <w:placeholder>
                <w:docPart w:val="D76778F0E9614BFF8C1F08E044363033"/>
              </w:placeholder>
              <w:date w:fullDate="2022-03-16T00:00:00Z">
                <w:dateFormat w:val="d/MM/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9B739A" w:rsidRPr="009B739A">
                <w:rPr>
                  <w:sz w:val="18"/>
                  <w:szCs w:val="18"/>
                </w:rPr>
                <w:t>16/03/2022</w:t>
              </w:r>
            </w:sdtContent>
          </w:sdt>
        </w:p>
      </w:tc>
      <w:tc>
        <w:tcPr>
          <w:tcW w:w="5432" w:type="dxa"/>
        </w:tcPr>
        <w:sdt>
          <w:sdtPr>
            <w:rPr>
              <w:sz w:val="18"/>
              <w:szCs w:val="18"/>
            </w:rPr>
            <w:id w:val="-534195125"/>
            <w:docPartObj>
              <w:docPartGallery w:val="Page Numbers (Top of Page)"/>
              <w:docPartUnique/>
            </w:docPartObj>
          </w:sdtPr>
          <w:sdtEndPr>
            <w:rPr>
              <w:rFonts w:cstheme="minorHAnsi"/>
            </w:rPr>
          </w:sdtEndPr>
          <w:sdtContent>
            <w:p w14:paraId="6EFFC694" w14:textId="61DA487E" w:rsidR="000E61D7" w:rsidRPr="009C610C" w:rsidRDefault="000E61D7" w:rsidP="00DE50C2">
              <w:pPr>
                <w:pStyle w:val="Header"/>
                <w:jc w:val="right"/>
                <w:rPr>
                  <w:rFonts w:cstheme="minorHAnsi"/>
                  <w:sz w:val="18"/>
                  <w:szCs w:val="18"/>
                </w:rPr>
              </w:pPr>
              <w:r w:rsidRPr="009C610C">
                <w:rPr>
                  <w:rFonts w:cstheme="minorHAnsi"/>
                  <w:b/>
                  <w:sz w:val="18"/>
                  <w:szCs w:val="18"/>
                </w:rPr>
                <w:t xml:space="preserve">Page </w:t>
              </w:r>
              <w:r w:rsidRPr="009C610C">
                <w:rPr>
                  <w:rFonts w:cstheme="minorHAnsi"/>
                  <w:b/>
                  <w:bCs/>
                  <w:sz w:val="18"/>
                  <w:szCs w:val="18"/>
                </w:rPr>
                <w:fldChar w:fldCharType="begin"/>
              </w:r>
              <w:r w:rsidRPr="009C610C">
                <w:rPr>
                  <w:rFonts w:cstheme="minorHAnsi"/>
                  <w:b/>
                  <w:bCs/>
                  <w:sz w:val="18"/>
                  <w:szCs w:val="18"/>
                </w:rPr>
                <w:instrText xml:space="preserve"> PAGE </w:instrText>
              </w:r>
              <w:r w:rsidRPr="009C610C">
                <w:rPr>
                  <w:rFonts w:cstheme="minorHAnsi"/>
                  <w:b/>
                  <w:bCs/>
                  <w:sz w:val="18"/>
                  <w:szCs w:val="18"/>
                </w:rPr>
                <w:fldChar w:fldCharType="separate"/>
              </w:r>
              <w:r w:rsidR="00A5521D">
                <w:rPr>
                  <w:rFonts w:cstheme="minorHAnsi"/>
                  <w:b/>
                  <w:bCs/>
                  <w:noProof/>
                  <w:sz w:val="18"/>
                  <w:szCs w:val="18"/>
                </w:rPr>
                <w:t>1</w:t>
              </w:r>
              <w:r w:rsidRPr="009C610C">
                <w:rPr>
                  <w:rFonts w:cstheme="minorHAnsi"/>
                  <w:b/>
                  <w:bCs/>
                  <w:sz w:val="18"/>
                  <w:szCs w:val="18"/>
                </w:rPr>
                <w:fldChar w:fldCharType="end"/>
              </w:r>
              <w:r w:rsidRPr="009C610C">
                <w:rPr>
                  <w:rFonts w:cstheme="minorHAnsi"/>
                  <w:b/>
                  <w:sz w:val="18"/>
                  <w:szCs w:val="18"/>
                </w:rPr>
                <w:t xml:space="preserve"> of </w:t>
              </w:r>
              <w:r w:rsidRPr="009C610C">
                <w:rPr>
                  <w:rFonts w:cstheme="minorHAnsi"/>
                  <w:b/>
                  <w:bCs/>
                  <w:sz w:val="18"/>
                  <w:szCs w:val="18"/>
                </w:rPr>
                <w:fldChar w:fldCharType="begin"/>
              </w:r>
              <w:r w:rsidRPr="009C610C">
                <w:rPr>
                  <w:rFonts w:cstheme="minorHAnsi"/>
                  <w:b/>
                  <w:bCs/>
                  <w:sz w:val="18"/>
                  <w:szCs w:val="18"/>
                </w:rPr>
                <w:instrText xml:space="preserve"> NUMPAGES  </w:instrText>
              </w:r>
              <w:r w:rsidRPr="009C610C">
                <w:rPr>
                  <w:rFonts w:cstheme="minorHAnsi"/>
                  <w:b/>
                  <w:bCs/>
                  <w:sz w:val="18"/>
                  <w:szCs w:val="18"/>
                </w:rPr>
                <w:fldChar w:fldCharType="separate"/>
              </w:r>
              <w:r w:rsidR="00A5521D">
                <w:rPr>
                  <w:rFonts w:cstheme="minorHAnsi"/>
                  <w:b/>
                  <w:bCs/>
                  <w:noProof/>
                  <w:sz w:val="18"/>
                  <w:szCs w:val="18"/>
                </w:rPr>
                <w:t>3</w:t>
              </w:r>
              <w:r w:rsidRPr="009C610C">
                <w:rPr>
                  <w:rFonts w:cstheme="minorHAnsi"/>
                  <w:b/>
                  <w:bCs/>
                  <w:sz w:val="18"/>
                  <w:szCs w:val="18"/>
                </w:rPr>
                <w:fldChar w:fldCharType="end"/>
              </w:r>
            </w:p>
          </w:sdtContent>
        </w:sdt>
        <w:p w14:paraId="657214D9" w14:textId="38353DB2" w:rsidR="000E61D7" w:rsidRPr="00890952" w:rsidRDefault="000E61D7" w:rsidP="001D6824">
          <w:pPr>
            <w:pStyle w:val="Footer"/>
            <w:jc w:val="right"/>
            <w:rPr>
              <w:sz w:val="18"/>
              <w:szCs w:val="18"/>
            </w:rPr>
          </w:pPr>
          <w:r>
            <w:rPr>
              <w:rFonts w:cstheme="minorHAnsi"/>
              <w:sz w:val="18"/>
              <w:szCs w:val="18"/>
            </w:rPr>
            <w:t>DOC</w:t>
          </w:r>
          <w:r w:rsidRPr="009C610C">
            <w:rPr>
              <w:rFonts w:cstheme="minorHAnsi"/>
              <w:sz w:val="18"/>
              <w:szCs w:val="18"/>
            </w:rPr>
            <w:t xml:space="preserve"> ID </w:t>
          </w:r>
          <w:r w:rsidR="009B739A">
            <w:rPr>
              <w:rFonts w:cstheme="minorHAnsi"/>
              <w:sz w:val="18"/>
              <w:szCs w:val="18"/>
            </w:rPr>
            <w:t>1089565</w:t>
          </w:r>
        </w:p>
      </w:tc>
    </w:tr>
  </w:tbl>
  <w:p w14:paraId="04F94EFC" w14:textId="77777777" w:rsidR="000E61D7" w:rsidRDefault="000E61D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87783" w14:textId="77777777" w:rsidR="00DD71A3" w:rsidRDefault="00DD71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7F1ED1" w14:textId="77777777" w:rsidR="007841CE" w:rsidRDefault="007841CE" w:rsidP="00DE50C2">
      <w:pPr>
        <w:spacing w:after="0" w:line="240" w:lineRule="auto"/>
      </w:pPr>
      <w:r>
        <w:separator/>
      </w:r>
    </w:p>
  </w:footnote>
  <w:footnote w:type="continuationSeparator" w:id="0">
    <w:p w14:paraId="77F73B9E" w14:textId="77777777" w:rsidR="007841CE" w:rsidRDefault="007841CE" w:rsidP="00DE50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BBB9C6" w14:textId="77777777" w:rsidR="00DD71A3" w:rsidRDefault="00DD71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53AEFA" w14:textId="226AD91D" w:rsidR="00401752" w:rsidRDefault="00401752" w:rsidP="00401752">
    <w:pPr>
      <w:pStyle w:val="Header"/>
      <w:tabs>
        <w:tab w:val="clear" w:pos="4513"/>
        <w:tab w:val="clear" w:pos="9026"/>
        <w:tab w:val="left" w:pos="1710"/>
      </w:tabs>
    </w:pPr>
    <w:r>
      <w:tab/>
    </w:r>
  </w:p>
  <w:p w14:paraId="478D6BCC" w14:textId="77777777" w:rsidR="00401752" w:rsidRDefault="0040175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BD377F" w14:textId="2EEFE0E6" w:rsidR="00401752" w:rsidRDefault="00072F72">
    <w:pPr>
      <w:pStyle w:val="Header"/>
    </w:pPr>
    <w:r>
      <w:rPr>
        <w:rFonts w:ascii="Arial" w:hAnsi="Arial" w:cs="Arial"/>
        <w:b/>
        <w:noProof/>
        <w:sz w:val="20"/>
        <w:szCs w:val="20"/>
        <w:lang w:eastAsia="en-AU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333A91F" wp14:editId="3E42376C">
              <wp:simplePos x="0" y="0"/>
              <wp:positionH relativeFrom="column">
                <wp:posOffset>5305425</wp:posOffset>
              </wp:positionH>
              <wp:positionV relativeFrom="paragraph">
                <wp:posOffset>-133985</wp:posOffset>
              </wp:positionV>
              <wp:extent cx="1651000" cy="714375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51000" cy="7143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5B59CB6" w14:textId="77777777" w:rsidR="00401752" w:rsidRDefault="00401752" w:rsidP="00401752">
                          <w:pPr>
                            <w:jc w:val="right"/>
                          </w:pPr>
                          <w:r>
                            <w:rPr>
                              <w:noProof/>
                              <w:lang w:eastAsia="en-AU"/>
                            </w:rPr>
                            <w:drawing>
                              <wp:inline distT="0" distB="0" distL="0" distR="0" wp14:anchorId="3349CF8E" wp14:editId="31AC4178">
                                <wp:extent cx="1425771" cy="588434"/>
                                <wp:effectExtent l="0" t="0" r="3175" b="2540"/>
                                <wp:docPr id="16" name="Picture 1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NBRC%20Colour%20Logo.png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427335" cy="589079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333A91F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17.75pt;margin-top:-10.55pt;width:130pt;height:56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" filled="f" stroked="f" strokeweight=".5pt">
              <v:textbox>
                <w:txbxContent>
                  <w:p w14:paraId="55B59CB6" w14:textId="77777777" w:rsidR="00401752" w:rsidRDefault="00401752" w:rsidP="00401752">
                    <w:pPr>
                      <w:jc w:val="right"/>
                    </w:pPr>
                    <w:r>
                      <w:rPr>
                        <w:noProof/>
                        <w:lang w:eastAsia="en-AU"/>
                      </w:rPr>
                      <w:drawing>
                        <wp:inline distT="0" distB="0" distL="0" distR="0" wp14:anchorId="3349CF8E" wp14:editId="31AC4178">
                          <wp:extent cx="1425771" cy="588434"/>
                          <wp:effectExtent l="0" t="0" r="3175" b="2540"/>
                          <wp:docPr id="16" name="Picture 16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NBRC%20Colour%20Logo.png"/>
                                  <pic:cNvPicPr/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427335" cy="589079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401752" w:rsidRPr="009C610C">
      <w:rPr>
        <w:rFonts w:ascii="Arial" w:hAnsi="Arial" w:cs="Arial"/>
        <w:b/>
        <w:noProof/>
        <w:sz w:val="20"/>
        <w:szCs w:val="20"/>
        <w:lang w:eastAsia="en-AU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758B082" wp14:editId="4CC24A2E">
              <wp:simplePos x="0" y="0"/>
              <wp:positionH relativeFrom="margin">
                <wp:posOffset>-95250</wp:posOffset>
              </wp:positionH>
              <wp:positionV relativeFrom="paragraph">
                <wp:posOffset>46990</wp:posOffset>
              </wp:positionV>
              <wp:extent cx="3876675" cy="525780"/>
              <wp:effectExtent l="0" t="0" r="0" b="762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76675" cy="5257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817EB33" w14:textId="77777777" w:rsidR="00401752" w:rsidRPr="00160905" w:rsidRDefault="00401752" w:rsidP="00401752">
                          <w:pPr>
                            <w:rPr>
                              <w:rFonts w:ascii="Arial" w:hAnsi="Arial" w:cs="Arial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sz w:val="28"/>
                            </w:rPr>
                            <w:t xml:space="preserve">North Burnett Transport Service – Application for Sponsorship 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758B082" id="Text Box 5" o:spid="_x0000_s1027" type="#_x0000_t202" style="position:absolute;margin-left:-7.5pt;margin-top:3.7pt;width:305.25pt;height:41.4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" filled="f" stroked="f" strokeweight=".5pt">
              <v:textbox>
                <w:txbxContent>
                  <w:p w14:paraId="7817EB33" w14:textId="77777777" w:rsidR="00401752" w:rsidRPr="00160905" w:rsidRDefault="00401752" w:rsidP="00401752">
                    <w:pPr>
                      <w:rPr>
                        <w:rFonts w:ascii="Arial" w:hAnsi="Arial" w:cs="Arial"/>
                      </w:rPr>
                    </w:pPr>
                    <w:r>
                      <w:rPr>
                        <w:rFonts w:ascii="Arial" w:hAnsi="Arial" w:cs="Arial"/>
                        <w:b/>
                        <w:sz w:val="28"/>
                      </w:rPr>
                      <w:t xml:space="preserve">North Burnett Transport Service – Application for Sponsorship  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401752">
      <w:rPr>
        <w:rFonts w:ascii="Arial" w:hAnsi="Arial" w:cs="Arial"/>
        <w:b/>
        <w:noProof/>
        <w:sz w:val="20"/>
        <w:szCs w:val="20"/>
        <w:lang w:eastAsia="en-AU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D4AF2"/>
    <w:multiLevelType w:val="hybridMultilevel"/>
    <w:tmpl w:val="F3A0C7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8A661B"/>
    <w:multiLevelType w:val="hybridMultilevel"/>
    <w:tmpl w:val="B29EF8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F26B90"/>
    <w:multiLevelType w:val="hybridMultilevel"/>
    <w:tmpl w:val="9C48E96A"/>
    <w:lvl w:ilvl="0" w:tplc="0C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+yK2nJdK1Qf7BxyA6OS1hxurwXAToWd9jZ/A2DzCFKUVVwhNF4EH1xGqLkz7Il0+uUCQ8XVyypp5YQ4j87s8Ng==" w:salt="HJsd9MnSCvw7spNo1HbprQ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yMrI0NrUwNTU3MTRX0lEKTi0uzszPAykwrgUASDcy8CwAAAA="/>
  </w:docVars>
  <w:rsids>
    <w:rsidRoot w:val="000964EC"/>
    <w:rsid w:val="00003DAA"/>
    <w:rsid w:val="00004363"/>
    <w:rsid w:val="00004555"/>
    <w:rsid w:val="000049DB"/>
    <w:rsid w:val="0001219A"/>
    <w:rsid w:val="00015756"/>
    <w:rsid w:val="00032F91"/>
    <w:rsid w:val="000361CF"/>
    <w:rsid w:val="00045C6C"/>
    <w:rsid w:val="0005420A"/>
    <w:rsid w:val="00064F3F"/>
    <w:rsid w:val="00072F72"/>
    <w:rsid w:val="0008357A"/>
    <w:rsid w:val="0008496F"/>
    <w:rsid w:val="000863F8"/>
    <w:rsid w:val="00086803"/>
    <w:rsid w:val="00092C4A"/>
    <w:rsid w:val="00094257"/>
    <w:rsid w:val="000964EC"/>
    <w:rsid w:val="000A1E4B"/>
    <w:rsid w:val="000A3A36"/>
    <w:rsid w:val="000B26F5"/>
    <w:rsid w:val="000C512E"/>
    <w:rsid w:val="000D4759"/>
    <w:rsid w:val="000D5C03"/>
    <w:rsid w:val="000E420D"/>
    <w:rsid w:val="000E61D7"/>
    <w:rsid w:val="000E6B89"/>
    <w:rsid w:val="00107133"/>
    <w:rsid w:val="0011063D"/>
    <w:rsid w:val="00114E51"/>
    <w:rsid w:val="00116B49"/>
    <w:rsid w:val="00132750"/>
    <w:rsid w:val="00142AAB"/>
    <w:rsid w:val="00145BE6"/>
    <w:rsid w:val="0015433D"/>
    <w:rsid w:val="00154AD5"/>
    <w:rsid w:val="001573C0"/>
    <w:rsid w:val="00160905"/>
    <w:rsid w:val="00166BC6"/>
    <w:rsid w:val="00175E6E"/>
    <w:rsid w:val="001807B4"/>
    <w:rsid w:val="001836C7"/>
    <w:rsid w:val="00184D2D"/>
    <w:rsid w:val="00194A0E"/>
    <w:rsid w:val="00195BC0"/>
    <w:rsid w:val="0019669B"/>
    <w:rsid w:val="001A6468"/>
    <w:rsid w:val="001A7A86"/>
    <w:rsid w:val="001C2CA7"/>
    <w:rsid w:val="001C5E86"/>
    <w:rsid w:val="001D3283"/>
    <w:rsid w:val="001D6824"/>
    <w:rsid w:val="001E0265"/>
    <w:rsid w:val="001E43EE"/>
    <w:rsid w:val="001F3D6F"/>
    <w:rsid w:val="001F6204"/>
    <w:rsid w:val="001F747F"/>
    <w:rsid w:val="00201203"/>
    <w:rsid w:val="00202F4E"/>
    <w:rsid w:val="0023052A"/>
    <w:rsid w:val="00232C8D"/>
    <w:rsid w:val="002348A3"/>
    <w:rsid w:val="00253F5B"/>
    <w:rsid w:val="002541B8"/>
    <w:rsid w:val="002555E0"/>
    <w:rsid w:val="00257AF9"/>
    <w:rsid w:val="0026222C"/>
    <w:rsid w:val="00272BCB"/>
    <w:rsid w:val="00276F27"/>
    <w:rsid w:val="0028474A"/>
    <w:rsid w:val="0029734C"/>
    <w:rsid w:val="002A4948"/>
    <w:rsid w:val="002A69F2"/>
    <w:rsid w:val="002B21B8"/>
    <w:rsid w:val="002B3767"/>
    <w:rsid w:val="002B62AE"/>
    <w:rsid w:val="002B668D"/>
    <w:rsid w:val="002C391D"/>
    <w:rsid w:val="002D2B10"/>
    <w:rsid w:val="002D6F7C"/>
    <w:rsid w:val="002F338C"/>
    <w:rsid w:val="00304DD5"/>
    <w:rsid w:val="00306593"/>
    <w:rsid w:val="0031163B"/>
    <w:rsid w:val="003174E9"/>
    <w:rsid w:val="00336B4B"/>
    <w:rsid w:val="003505D9"/>
    <w:rsid w:val="00364804"/>
    <w:rsid w:val="003651A0"/>
    <w:rsid w:val="00365E5E"/>
    <w:rsid w:val="0037530D"/>
    <w:rsid w:val="003759B0"/>
    <w:rsid w:val="00377BCE"/>
    <w:rsid w:val="0039399C"/>
    <w:rsid w:val="003A0D8D"/>
    <w:rsid w:val="003B3870"/>
    <w:rsid w:val="003B5BD1"/>
    <w:rsid w:val="00401752"/>
    <w:rsid w:val="00413E02"/>
    <w:rsid w:val="00420F14"/>
    <w:rsid w:val="00421B79"/>
    <w:rsid w:val="004233EB"/>
    <w:rsid w:val="00424E5C"/>
    <w:rsid w:val="004279FF"/>
    <w:rsid w:val="0043508F"/>
    <w:rsid w:val="004406CE"/>
    <w:rsid w:val="00450FBA"/>
    <w:rsid w:val="00452297"/>
    <w:rsid w:val="00461E28"/>
    <w:rsid w:val="004631C0"/>
    <w:rsid w:val="00463BEF"/>
    <w:rsid w:val="00464B53"/>
    <w:rsid w:val="00467625"/>
    <w:rsid w:val="00467BE6"/>
    <w:rsid w:val="00470E16"/>
    <w:rsid w:val="00477265"/>
    <w:rsid w:val="00482447"/>
    <w:rsid w:val="00484CDF"/>
    <w:rsid w:val="0049101D"/>
    <w:rsid w:val="00493C66"/>
    <w:rsid w:val="0049484E"/>
    <w:rsid w:val="004A2790"/>
    <w:rsid w:val="004A33CA"/>
    <w:rsid w:val="004A6424"/>
    <w:rsid w:val="004B0366"/>
    <w:rsid w:val="004C5A8B"/>
    <w:rsid w:val="004D00BB"/>
    <w:rsid w:val="004D4CC3"/>
    <w:rsid w:val="004D4D2B"/>
    <w:rsid w:val="004E0997"/>
    <w:rsid w:val="00500BF2"/>
    <w:rsid w:val="00506242"/>
    <w:rsid w:val="00513ABD"/>
    <w:rsid w:val="00521F34"/>
    <w:rsid w:val="00523AB8"/>
    <w:rsid w:val="00534784"/>
    <w:rsid w:val="00537CD3"/>
    <w:rsid w:val="00542C9E"/>
    <w:rsid w:val="0055259D"/>
    <w:rsid w:val="00554357"/>
    <w:rsid w:val="00561A65"/>
    <w:rsid w:val="005659E3"/>
    <w:rsid w:val="0056706A"/>
    <w:rsid w:val="005766B6"/>
    <w:rsid w:val="00576D4D"/>
    <w:rsid w:val="00591B77"/>
    <w:rsid w:val="00593C3A"/>
    <w:rsid w:val="00595089"/>
    <w:rsid w:val="005A2C61"/>
    <w:rsid w:val="005A332F"/>
    <w:rsid w:val="005A4BDB"/>
    <w:rsid w:val="005B0BA8"/>
    <w:rsid w:val="005B12B0"/>
    <w:rsid w:val="005D28AA"/>
    <w:rsid w:val="005D6F57"/>
    <w:rsid w:val="005F1063"/>
    <w:rsid w:val="00607BD6"/>
    <w:rsid w:val="006237E1"/>
    <w:rsid w:val="0062426F"/>
    <w:rsid w:val="00633D47"/>
    <w:rsid w:val="00636B35"/>
    <w:rsid w:val="00637DA4"/>
    <w:rsid w:val="00642933"/>
    <w:rsid w:val="00652754"/>
    <w:rsid w:val="00684516"/>
    <w:rsid w:val="00684B73"/>
    <w:rsid w:val="0069359E"/>
    <w:rsid w:val="006B16C6"/>
    <w:rsid w:val="006B2BB2"/>
    <w:rsid w:val="006B76C8"/>
    <w:rsid w:val="006C5575"/>
    <w:rsid w:val="006E29AA"/>
    <w:rsid w:val="006E416A"/>
    <w:rsid w:val="006E5C09"/>
    <w:rsid w:val="006F5705"/>
    <w:rsid w:val="00712CD6"/>
    <w:rsid w:val="00714252"/>
    <w:rsid w:val="00716A8F"/>
    <w:rsid w:val="00720977"/>
    <w:rsid w:val="007315AF"/>
    <w:rsid w:val="00732E1C"/>
    <w:rsid w:val="00740F18"/>
    <w:rsid w:val="007428EC"/>
    <w:rsid w:val="00750EF9"/>
    <w:rsid w:val="00751F45"/>
    <w:rsid w:val="007535BB"/>
    <w:rsid w:val="00754932"/>
    <w:rsid w:val="00760CC6"/>
    <w:rsid w:val="00764101"/>
    <w:rsid w:val="00765A55"/>
    <w:rsid w:val="007676BE"/>
    <w:rsid w:val="00767DBD"/>
    <w:rsid w:val="00771AF1"/>
    <w:rsid w:val="007834F8"/>
    <w:rsid w:val="007841CE"/>
    <w:rsid w:val="007853B8"/>
    <w:rsid w:val="00792E84"/>
    <w:rsid w:val="0079562C"/>
    <w:rsid w:val="007A4451"/>
    <w:rsid w:val="007B2E0E"/>
    <w:rsid w:val="007C5B37"/>
    <w:rsid w:val="007C6E63"/>
    <w:rsid w:val="007C75E9"/>
    <w:rsid w:val="007D202F"/>
    <w:rsid w:val="007F37F5"/>
    <w:rsid w:val="00805C06"/>
    <w:rsid w:val="00807987"/>
    <w:rsid w:val="0081148A"/>
    <w:rsid w:val="00823A01"/>
    <w:rsid w:val="008436B8"/>
    <w:rsid w:val="008453FE"/>
    <w:rsid w:val="00853B88"/>
    <w:rsid w:val="0086167C"/>
    <w:rsid w:val="0087075D"/>
    <w:rsid w:val="00870E05"/>
    <w:rsid w:val="0087141F"/>
    <w:rsid w:val="00871D64"/>
    <w:rsid w:val="00880834"/>
    <w:rsid w:val="00881F29"/>
    <w:rsid w:val="00883155"/>
    <w:rsid w:val="00884832"/>
    <w:rsid w:val="008B75D5"/>
    <w:rsid w:val="008C0FD0"/>
    <w:rsid w:val="008C5836"/>
    <w:rsid w:val="008D6B8B"/>
    <w:rsid w:val="008E14C8"/>
    <w:rsid w:val="008E1EBD"/>
    <w:rsid w:val="008E331B"/>
    <w:rsid w:val="008E4BD7"/>
    <w:rsid w:val="008F6EBC"/>
    <w:rsid w:val="008F7287"/>
    <w:rsid w:val="009069BB"/>
    <w:rsid w:val="009124E3"/>
    <w:rsid w:val="0092735D"/>
    <w:rsid w:val="00970CC7"/>
    <w:rsid w:val="00970D43"/>
    <w:rsid w:val="0097361A"/>
    <w:rsid w:val="009809F7"/>
    <w:rsid w:val="00981FEE"/>
    <w:rsid w:val="0099709B"/>
    <w:rsid w:val="009A4D80"/>
    <w:rsid w:val="009A6A1C"/>
    <w:rsid w:val="009A7860"/>
    <w:rsid w:val="009B1753"/>
    <w:rsid w:val="009B6033"/>
    <w:rsid w:val="009B641D"/>
    <w:rsid w:val="009B739A"/>
    <w:rsid w:val="009C33B8"/>
    <w:rsid w:val="009C43C4"/>
    <w:rsid w:val="009C5BBF"/>
    <w:rsid w:val="009C610C"/>
    <w:rsid w:val="009C796F"/>
    <w:rsid w:val="009D7C2D"/>
    <w:rsid w:val="009F1A21"/>
    <w:rsid w:val="009F65E1"/>
    <w:rsid w:val="009F6713"/>
    <w:rsid w:val="00A04AB8"/>
    <w:rsid w:val="00A07BD8"/>
    <w:rsid w:val="00A11B34"/>
    <w:rsid w:val="00A1262B"/>
    <w:rsid w:val="00A13369"/>
    <w:rsid w:val="00A14014"/>
    <w:rsid w:val="00A15BD8"/>
    <w:rsid w:val="00A43643"/>
    <w:rsid w:val="00A46470"/>
    <w:rsid w:val="00A5521D"/>
    <w:rsid w:val="00A5633E"/>
    <w:rsid w:val="00A61FD7"/>
    <w:rsid w:val="00A715E5"/>
    <w:rsid w:val="00A72A6A"/>
    <w:rsid w:val="00A74EB2"/>
    <w:rsid w:val="00A7530F"/>
    <w:rsid w:val="00A8789D"/>
    <w:rsid w:val="00A970D5"/>
    <w:rsid w:val="00AA0B3E"/>
    <w:rsid w:val="00AA521F"/>
    <w:rsid w:val="00AA70F8"/>
    <w:rsid w:val="00AB04C4"/>
    <w:rsid w:val="00AB6E26"/>
    <w:rsid w:val="00AB7113"/>
    <w:rsid w:val="00AC3402"/>
    <w:rsid w:val="00AC348B"/>
    <w:rsid w:val="00AC4596"/>
    <w:rsid w:val="00AC4861"/>
    <w:rsid w:val="00AC5027"/>
    <w:rsid w:val="00AC5E87"/>
    <w:rsid w:val="00AD758D"/>
    <w:rsid w:val="00AF54C3"/>
    <w:rsid w:val="00B02882"/>
    <w:rsid w:val="00B02E18"/>
    <w:rsid w:val="00B10BFC"/>
    <w:rsid w:val="00B258FF"/>
    <w:rsid w:val="00B27739"/>
    <w:rsid w:val="00B355BF"/>
    <w:rsid w:val="00B51422"/>
    <w:rsid w:val="00B57118"/>
    <w:rsid w:val="00B6302E"/>
    <w:rsid w:val="00B939E2"/>
    <w:rsid w:val="00B953D7"/>
    <w:rsid w:val="00B97D0F"/>
    <w:rsid w:val="00BC50BF"/>
    <w:rsid w:val="00BD35F1"/>
    <w:rsid w:val="00BE5423"/>
    <w:rsid w:val="00BE578D"/>
    <w:rsid w:val="00BE78AC"/>
    <w:rsid w:val="00BF6EC4"/>
    <w:rsid w:val="00BF76EB"/>
    <w:rsid w:val="00C11A93"/>
    <w:rsid w:val="00C25B86"/>
    <w:rsid w:val="00C26486"/>
    <w:rsid w:val="00C4208C"/>
    <w:rsid w:val="00C51EC6"/>
    <w:rsid w:val="00C51FBF"/>
    <w:rsid w:val="00C51FEF"/>
    <w:rsid w:val="00C57740"/>
    <w:rsid w:val="00C71340"/>
    <w:rsid w:val="00C752CD"/>
    <w:rsid w:val="00C767A3"/>
    <w:rsid w:val="00C8032F"/>
    <w:rsid w:val="00C83E87"/>
    <w:rsid w:val="00CA6132"/>
    <w:rsid w:val="00CB18A9"/>
    <w:rsid w:val="00CB3D06"/>
    <w:rsid w:val="00CC4370"/>
    <w:rsid w:val="00CC7399"/>
    <w:rsid w:val="00CD0700"/>
    <w:rsid w:val="00CD146D"/>
    <w:rsid w:val="00CD4AFC"/>
    <w:rsid w:val="00CE2908"/>
    <w:rsid w:val="00CE60DE"/>
    <w:rsid w:val="00CE6EE4"/>
    <w:rsid w:val="00CF0A62"/>
    <w:rsid w:val="00CF170D"/>
    <w:rsid w:val="00D034D1"/>
    <w:rsid w:val="00D05C2B"/>
    <w:rsid w:val="00D24ABE"/>
    <w:rsid w:val="00D31479"/>
    <w:rsid w:val="00D40E2C"/>
    <w:rsid w:val="00D52E44"/>
    <w:rsid w:val="00D6152A"/>
    <w:rsid w:val="00D616A5"/>
    <w:rsid w:val="00D73735"/>
    <w:rsid w:val="00D75D46"/>
    <w:rsid w:val="00D77F4E"/>
    <w:rsid w:val="00D84FC3"/>
    <w:rsid w:val="00D90132"/>
    <w:rsid w:val="00D94641"/>
    <w:rsid w:val="00D95288"/>
    <w:rsid w:val="00D95C09"/>
    <w:rsid w:val="00DA05FA"/>
    <w:rsid w:val="00DA3742"/>
    <w:rsid w:val="00DC2DD6"/>
    <w:rsid w:val="00DD31E1"/>
    <w:rsid w:val="00DD5015"/>
    <w:rsid w:val="00DD71A3"/>
    <w:rsid w:val="00DE50C2"/>
    <w:rsid w:val="00DE7253"/>
    <w:rsid w:val="00DF2FC1"/>
    <w:rsid w:val="00DF6FF3"/>
    <w:rsid w:val="00E03B8E"/>
    <w:rsid w:val="00E124B7"/>
    <w:rsid w:val="00E12B3E"/>
    <w:rsid w:val="00E13E44"/>
    <w:rsid w:val="00E14486"/>
    <w:rsid w:val="00E150E0"/>
    <w:rsid w:val="00E15938"/>
    <w:rsid w:val="00E22847"/>
    <w:rsid w:val="00E22A9A"/>
    <w:rsid w:val="00E23486"/>
    <w:rsid w:val="00E24FB6"/>
    <w:rsid w:val="00E27C57"/>
    <w:rsid w:val="00E3098D"/>
    <w:rsid w:val="00E32643"/>
    <w:rsid w:val="00E34DE6"/>
    <w:rsid w:val="00E36EEF"/>
    <w:rsid w:val="00E41553"/>
    <w:rsid w:val="00E45A79"/>
    <w:rsid w:val="00E4608F"/>
    <w:rsid w:val="00E5312C"/>
    <w:rsid w:val="00E820B7"/>
    <w:rsid w:val="00E84DED"/>
    <w:rsid w:val="00E94695"/>
    <w:rsid w:val="00E9515D"/>
    <w:rsid w:val="00EA0B8B"/>
    <w:rsid w:val="00EA3C6A"/>
    <w:rsid w:val="00EA7FC2"/>
    <w:rsid w:val="00EB6BAD"/>
    <w:rsid w:val="00EC0519"/>
    <w:rsid w:val="00EC1A3E"/>
    <w:rsid w:val="00EC2AA8"/>
    <w:rsid w:val="00EC5626"/>
    <w:rsid w:val="00ED04CF"/>
    <w:rsid w:val="00ED1C83"/>
    <w:rsid w:val="00EE1B29"/>
    <w:rsid w:val="00EE3581"/>
    <w:rsid w:val="00EE7B93"/>
    <w:rsid w:val="00EF4F98"/>
    <w:rsid w:val="00EF5411"/>
    <w:rsid w:val="00F15F05"/>
    <w:rsid w:val="00F224EE"/>
    <w:rsid w:val="00F250A0"/>
    <w:rsid w:val="00F30724"/>
    <w:rsid w:val="00F34AAC"/>
    <w:rsid w:val="00F37D76"/>
    <w:rsid w:val="00F4372F"/>
    <w:rsid w:val="00F47805"/>
    <w:rsid w:val="00F57A41"/>
    <w:rsid w:val="00F6039D"/>
    <w:rsid w:val="00F72608"/>
    <w:rsid w:val="00F84FB1"/>
    <w:rsid w:val="00F9326E"/>
    <w:rsid w:val="00F97986"/>
    <w:rsid w:val="00FA0D34"/>
    <w:rsid w:val="00FA680D"/>
    <w:rsid w:val="00FB5811"/>
    <w:rsid w:val="00FC6933"/>
    <w:rsid w:val="00FE50EF"/>
    <w:rsid w:val="00FF4635"/>
    <w:rsid w:val="00FF70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97B768"/>
  <w15:chartTrackingRefBased/>
  <w15:docId w15:val="{8897434F-AECF-4934-83C6-9D455E0C3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locked="0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locked/>
    <w:rsid w:val="000964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locked/>
    <w:rsid w:val="000964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964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64E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locked/>
    <w:rsid w:val="00E2284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locked/>
    <w:rsid w:val="007535BB"/>
    <w:rPr>
      <w:color w:val="0563C1" w:themeColor="hyperlink"/>
      <w:u w:val="single"/>
    </w:rPr>
  </w:style>
  <w:style w:type="table" w:customStyle="1" w:styleId="TableGrid2">
    <w:name w:val="Table Grid2"/>
    <w:basedOn w:val="TableNormal"/>
    <w:next w:val="TableGrid"/>
    <w:uiPriority w:val="39"/>
    <w:locked/>
    <w:rsid w:val="007535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locked/>
    <w:rsid w:val="00DE50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50C2"/>
  </w:style>
  <w:style w:type="paragraph" w:styleId="Footer">
    <w:name w:val="footer"/>
    <w:basedOn w:val="Normal"/>
    <w:link w:val="FooterChar"/>
    <w:uiPriority w:val="99"/>
    <w:unhideWhenUsed/>
    <w:locked/>
    <w:rsid w:val="00DE50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0C2"/>
  </w:style>
  <w:style w:type="paragraph" w:customStyle="1" w:styleId="Default">
    <w:name w:val="Default"/>
    <w:locked/>
    <w:rsid w:val="0016090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6B2BB2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6B2BB2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6B2BB2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6B2BB2"/>
    <w:rPr>
      <w:rFonts w:ascii="Arial" w:hAnsi="Arial" w:cs="Arial"/>
      <w:vanish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locked/>
    <w:rsid w:val="005B0BA8"/>
    <w:rPr>
      <w:color w:val="808080"/>
    </w:rPr>
  </w:style>
  <w:style w:type="character" w:customStyle="1" w:styleId="sfc-ul1">
    <w:name w:val="sfc-ul1"/>
    <w:basedOn w:val="DefaultParagraphFont"/>
    <w:locked/>
    <w:rsid w:val="008436B8"/>
  </w:style>
  <w:style w:type="paragraph" w:styleId="Revision">
    <w:name w:val="Revision"/>
    <w:hidden/>
    <w:uiPriority w:val="99"/>
    <w:semiHidden/>
    <w:rsid w:val="005766B6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locked/>
    <w:rsid w:val="009F1A2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E6E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EB6BA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dmin@northburnett.qld.gov.au" TargetMode="Externa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76778F0E9614BFF8C1F08E0443630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69779E-DC73-4214-A4F6-E800DF1C49F0}"/>
      </w:docPartPr>
      <w:docPartBody>
        <w:p w:rsidR="008F1C47" w:rsidRDefault="008F1C47" w:rsidP="008F1C47">
          <w:pPr>
            <w:pStyle w:val="D76778F0E9614BFF8C1F08E044363033"/>
          </w:pPr>
          <w:r w:rsidRPr="00E149BC">
            <w:rPr>
              <w:rStyle w:val="PlaceholderText"/>
            </w:rPr>
            <w:t>Click or tap to enter a date.</w:t>
          </w:r>
        </w:p>
      </w:docPartBody>
    </w:docPart>
    <w:docPart>
      <w:docPartPr>
        <w:name w:val="F794EB499980411F88E088BEACCDAC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7DC408-CE07-4417-97C9-8A511AE637A3}"/>
      </w:docPartPr>
      <w:docPartBody>
        <w:p w:rsidR="003C54E5" w:rsidRDefault="00DC284F" w:rsidP="00DC284F">
          <w:pPr>
            <w:pStyle w:val="F794EB499980411F88E088BEACCDAC57"/>
          </w:pPr>
          <w:r w:rsidRPr="00C35482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markup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F1C47"/>
    <w:rsid w:val="000056CF"/>
    <w:rsid w:val="001C121B"/>
    <w:rsid w:val="0022240D"/>
    <w:rsid w:val="00274213"/>
    <w:rsid w:val="002F7B84"/>
    <w:rsid w:val="00303224"/>
    <w:rsid w:val="0037017A"/>
    <w:rsid w:val="003C54E5"/>
    <w:rsid w:val="00525918"/>
    <w:rsid w:val="00653E55"/>
    <w:rsid w:val="006F75FC"/>
    <w:rsid w:val="007124A4"/>
    <w:rsid w:val="007C3CD3"/>
    <w:rsid w:val="00847C9C"/>
    <w:rsid w:val="008F1C47"/>
    <w:rsid w:val="009139D7"/>
    <w:rsid w:val="009A19BC"/>
    <w:rsid w:val="00A151E9"/>
    <w:rsid w:val="00A2544C"/>
    <w:rsid w:val="00A638D7"/>
    <w:rsid w:val="00DC284F"/>
    <w:rsid w:val="00DE72B4"/>
    <w:rsid w:val="00E25517"/>
    <w:rsid w:val="00EF39CE"/>
    <w:rsid w:val="00F90DAA"/>
    <w:rsid w:val="00FA2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C284F"/>
    <w:rPr>
      <w:color w:val="808080"/>
    </w:rPr>
  </w:style>
  <w:style w:type="paragraph" w:customStyle="1" w:styleId="D76778F0E9614BFF8C1F08E044363033">
    <w:name w:val="D76778F0E9614BFF8C1F08E044363033"/>
    <w:rsid w:val="008F1C47"/>
  </w:style>
  <w:style w:type="paragraph" w:customStyle="1" w:styleId="F794EB499980411F88E088BEACCDAC57">
    <w:name w:val="F794EB499980411F88E088BEACCDAC57"/>
    <w:rsid w:val="00DC284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DEB597-6204-4586-8238-FBFE83BFC2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9</Words>
  <Characters>216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 Burnett Regional Council</Company>
  <LinksUpToDate>false</LinksUpToDate>
  <CharactersWithSpaces>2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y Hall</dc:creator>
  <cp:keywords/>
  <dc:description/>
  <cp:lastModifiedBy>Jenny Ward</cp:lastModifiedBy>
  <cp:revision>2</cp:revision>
  <cp:lastPrinted>2022-03-16T03:21:00Z</cp:lastPrinted>
  <dcterms:created xsi:type="dcterms:W3CDTF">2022-03-16T04:25:00Z</dcterms:created>
  <dcterms:modified xsi:type="dcterms:W3CDTF">2022-03-16T04:25:00Z</dcterms:modified>
</cp:coreProperties>
</file>